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886D8B1" w:rsidR="009F5D93" w:rsidRPr="00F7535E" w:rsidRDefault="002F1F26">
      <w:pPr>
        <w:pStyle w:val="SubtitleItalic"/>
        <w:jc w:val="center"/>
        <w:rPr>
          <w:rFonts w:asciiTheme="minorHAnsi" w:hAnsiTheme="minorHAnsi" w:cstheme="minorBidi"/>
          <w:b/>
          <w:bCs/>
          <w:color w:val="auto"/>
        </w:rPr>
      </w:pPr>
      <w:r>
        <w:rPr>
          <w:rFonts w:asciiTheme="minorHAnsi" w:hAnsiTheme="minorHAnsi" w:cstheme="minorBidi"/>
          <w:b/>
          <w:bCs/>
          <w:color w:val="auto"/>
        </w:rPr>
        <w:t>Password Manager</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her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Writing the final report</w:t>
      </w:r>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Fill in all of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If you are using Word ‘Track Changes’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Authentication: Ensuring secure and user-friendly methods for user authentication</w:t>
      </w:r>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Expected benefits and impacts on various contexts</w:t>
      </w:r>
      <w:bookmarkEnd w:id="176"/>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xml:space="preserve">. Today, many cybercriminals rely on bad password management to successfully hack into an enterprise’s networks and systems. In 2020 research conducted by the </w:t>
      </w:r>
      <w:proofErr w:type="spellStart"/>
      <w:r w:rsidRPr="79302DD9">
        <w:rPr>
          <w:rFonts w:ascii="Calibri" w:eastAsia="Calibri" w:hAnsi="Calibri" w:cs="Calibri"/>
          <w:color w:val="000000" w:themeColor="text1"/>
        </w:rPr>
        <w:t>Ponemon</w:t>
      </w:r>
      <w:proofErr w:type="spellEnd"/>
      <w:r w:rsidRPr="79302DD9">
        <w:rPr>
          <w:rFonts w:ascii="Calibri" w:eastAsia="Calibri" w:hAnsi="Calibri" w:cs="Calibri"/>
          <w:color w:val="000000" w:themeColor="text1"/>
        </w:rPr>
        <w:t xml:space="preserve">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Expected benefits and impacts on various contexts</w:t>
      </w:r>
      <w:bookmarkEnd w:id="177"/>
      <w:bookmarkEnd w:id="178"/>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Employees in all organizations can utilize our password manager to spend less time on password-related issues and more on establishing efficiency and effectiveness, thus increasing the organization’s productivity as a whole.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4651B5D6" w14:textId="77777777" w:rsidR="00E23428" w:rsidRDefault="00E23428" w:rsidP="00E23428">
      <w:pPr>
        <w:ind w:firstLine="720"/>
      </w:pPr>
      <w:bookmarkStart w:id="269" w:name="_Toc525507468"/>
      <w:bookmarkStart w:id="270" w:name="_Toc127951608"/>
      <w:r w:rsidRPr="00990ED2">
        <w:t>In an era dominated by digital interactions and online services, the management of passwords has become a pivotal component of personal and organizational cybersecurity. This background report provides essential context and insights into our project's major concepts, issues, and critical problems, an innovative Password Manager System.</w:t>
      </w:r>
    </w:p>
    <w:p w14:paraId="1EB5358A"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5B3FDEC3" w14:textId="77777777" w:rsidR="00E23428" w:rsidRDefault="00E23428" w:rsidP="00E23428">
      <w:pPr>
        <w:rPr>
          <w:rFonts w:asciiTheme="majorHAnsi" w:eastAsiaTheme="majorEastAsia" w:hAnsiTheme="majorHAnsi" w:cstheme="majorBidi"/>
          <w:b/>
          <w:bCs/>
          <w:color w:val="365F91" w:themeColor="accent1" w:themeShade="BF"/>
          <w:sz w:val="26"/>
          <w:szCs w:val="26"/>
        </w:rPr>
      </w:pPr>
    </w:p>
    <w:p w14:paraId="47B9A517" w14:textId="28D3AA7A"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lastRenderedPageBreak/>
        <w:t xml:space="preserve">Overview of the field </w:t>
      </w:r>
    </w:p>
    <w:p w14:paraId="37FF2EBC" w14:textId="77777777" w:rsidR="00E23428" w:rsidRDefault="00E23428" w:rsidP="00E23428">
      <w:pPr>
        <w:ind w:firstLine="720"/>
      </w:pPr>
      <w:r w:rsidRPr="00F321B1">
        <w:t>Cyber threats, breaches of personal data and unauthorized access to sensitive information constitute a constant struggle in the field of cybersecurity. Passwords have become an integral element of security, but individuals and businesses face several challenges to secure access to their online accounts. The need for effective password management solutions has come to light due to data breaches and deficiencies in authentication practices.</w:t>
      </w:r>
    </w:p>
    <w:p w14:paraId="53B0B1CB" w14:textId="77777777" w:rsidR="00E23428" w:rsidRPr="00950A5C" w:rsidRDefault="00E23428" w:rsidP="00E23428">
      <w:pPr>
        <w:rPr>
          <w:b/>
          <w:bCs/>
          <w:color w:val="365F91" w:themeColor="accent1" w:themeShade="BF"/>
          <w:sz w:val="44"/>
          <w:szCs w:val="44"/>
        </w:rPr>
      </w:pPr>
      <w:r w:rsidRPr="00E23428">
        <w:rPr>
          <w:rFonts w:asciiTheme="majorHAnsi" w:eastAsiaTheme="majorEastAsia" w:hAnsiTheme="majorHAnsi" w:cstheme="majorBidi"/>
          <w:b/>
          <w:bCs/>
          <w:color w:val="365F91" w:themeColor="accent1" w:themeShade="BF"/>
          <w:sz w:val="26"/>
          <w:szCs w:val="26"/>
        </w:rPr>
        <w:t>Key Players in the field</w:t>
      </w:r>
      <w:r w:rsidRPr="00950A5C">
        <w:rPr>
          <w:b/>
          <w:bCs/>
          <w:color w:val="365F91" w:themeColor="accent1" w:themeShade="BF"/>
          <w:sz w:val="44"/>
          <w:szCs w:val="44"/>
        </w:rPr>
        <w:t xml:space="preserve"> </w:t>
      </w:r>
    </w:p>
    <w:p w14:paraId="3CA1AE3C" w14:textId="77777777" w:rsidR="00E23428" w:rsidRDefault="00E23428" w:rsidP="00E23428">
      <w:pPr>
        <w:pStyle w:val="ListParagraph"/>
        <w:numPr>
          <w:ilvl w:val="0"/>
          <w:numId w:val="64"/>
        </w:numPr>
        <w:spacing w:after="160" w:line="259" w:lineRule="auto"/>
      </w:pPr>
      <w:r>
        <w:t xml:space="preserve"> Commercial Password Manager Providers: Such as LastPass, </w:t>
      </w:r>
      <w:proofErr w:type="spellStart"/>
      <w:r>
        <w:t>Dashlane</w:t>
      </w:r>
      <w:proofErr w:type="spellEnd"/>
      <w:r>
        <w:t xml:space="preserve">, and 1Password offer robust password management solutions to millions of users. </w:t>
      </w:r>
    </w:p>
    <w:p w14:paraId="21A60672" w14:textId="77777777" w:rsidR="00E23428" w:rsidRDefault="00E23428" w:rsidP="00E23428">
      <w:pPr>
        <w:pStyle w:val="ListParagraph"/>
        <w:numPr>
          <w:ilvl w:val="0"/>
          <w:numId w:val="64"/>
        </w:numPr>
        <w:spacing w:after="160" w:line="259" w:lineRule="auto"/>
      </w:pPr>
      <w:r>
        <w:t xml:space="preserve">Open-source Projects: </w:t>
      </w:r>
      <w:proofErr w:type="spellStart"/>
      <w:r>
        <w:t>KeepassXC</w:t>
      </w:r>
      <w:proofErr w:type="spellEnd"/>
      <w:r>
        <w:t xml:space="preserve"> and </w:t>
      </w:r>
      <w:proofErr w:type="spellStart"/>
      <w:r>
        <w:t>bitwarden</w:t>
      </w:r>
      <w:proofErr w:type="spellEnd"/>
      <w:r>
        <w:t xml:space="preserve"> are prominent open-source password managers reflecting a growing community-driven approach to password security.</w:t>
      </w:r>
    </w:p>
    <w:p w14:paraId="7952044C" w14:textId="77777777" w:rsidR="00E23428" w:rsidRDefault="00E23428" w:rsidP="00E23428">
      <w:pPr>
        <w:pStyle w:val="ListParagraph"/>
        <w:numPr>
          <w:ilvl w:val="0"/>
          <w:numId w:val="64"/>
        </w:numPr>
        <w:spacing w:after="160" w:line="259" w:lineRule="auto"/>
      </w:pPr>
      <w:r>
        <w:t>Cybersecurity Experts: Leading experts and organizations in the field actively advocate for improved password practices and security measures.</w:t>
      </w:r>
    </w:p>
    <w:p w14:paraId="5A7BE359"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History</w:t>
      </w:r>
    </w:p>
    <w:p w14:paraId="5DCDC464" w14:textId="6D3CAF02" w:rsidR="00E23428" w:rsidRDefault="00E23428" w:rsidP="00E23428">
      <w:r>
        <w:t> </w:t>
      </w:r>
      <w:r>
        <w:tab/>
        <w:t>Since the beginning of computing, passwords have been a critical element in digital security. Nevertheless, the proliferation of online services has made managing multiple passwords much more complex and demanding.</w:t>
      </w:r>
    </w:p>
    <w:p w14:paraId="39F42238"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Trends</w:t>
      </w:r>
    </w:p>
    <w:p w14:paraId="65D19BC7" w14:textId="6B566A66" w:rsidR="00E23428" w:rsidRDefault="00E23428" w:rsidP="00E23428">
      <w:pPr>
        <w:ind w:firstLine="720"/>
      </w:pPr>
      <w:r>
        <w:t>Rising</w:t>
      </w:r>
      <w:r w:rsidRPr="00754561">
        <w:t xml:space="preserve"> cyber threats: The frequency and sophistication of cybercrime has increased, emphasizing the </w:t>
      </w:r>
      <w:r>
        <w:t xml:space="preserve">critical </w:t>
      </w:r>
      <w:r w:rsidRPr="00754561">
        <w:t>importance of strong password practices.</w:t>
      </w:r>
    </w:p>
    <w:p w14:paraId="35520E8A" w14:textId="77777777" w:rsidR="00E23428" w:rsidRDefault="00E23428" w:rsidP="00E23428">
      <w:r w:rsidRPr="00754561">
        <w:t xml:space="preserve"> Multifactor Authentication, MFA: combination of passwords with another authentication factor such as fingerprints or SMS codes is becoming the norm for enhanced security.</w:t>
      </w:r>
    </w:p>
    <w:p w14:paraId="28049788" w14:textId="77777777" w:rsidR="00E23428" w:rsidRDefault="00E23428" w:rsidP="00E23428">
      <w:r w:rsidRPr="00754561">
        <w:t>Biometrics: as an easily accessible and safe alternative to traditional passwords, biometric authentication methods that include the recognition of a person's face or fingerprints is becoming increasingly popular.</w:t>
      </w:r>
    </w:p>
    <w:p w14:paraId="5834D7C8" w14:textId="77777777" w:rsidR="00E23428" w:rsidRDefault="00E23428" w:rsidP="00E23428"/>
    <w:p w14:paraId="7E46E806"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Major concepts </w:t>
      </w:r>
    </w:p>
    <w:p w14:paraId="01401C41" w14:textId="77777777" w:rsidR="00E23428" w:rsidRPr="00086ED7" w:rsidRDefault="00E23428" w:rsidP="00E23428">
      <w:pPr>
        <w:ind w:firstLine="720"/>
        <w:rPr>
          <w:rFonts w:cstheme="minorHAnsi"/>
        </w:rPr>
      </w:pPr>
      <w:r w:rsidRPr="00086ED7">
        <w:rPr>
          <w:rFonts w:cstheme="minorHAnsi"/>
        </w:rPr>
        <w:t>Encryption: To protect passwords and sensitive information that may be unauthorizedly accessed, password managers use strong encryption algorithms.</w:t>
      </w:r>
    </w:p>
    <w:p w14:paraId="138896A6" w14:textId="77777777" w:rsidR="00E23428" w:rsidRPr="00086ED7" w:rsidRDefault="00E23428" w:rsidP="00E23428">
      <w:pPr>
        <w:rPr>
          <w:rFonts w:cstheme="minorHAnsi"/>
        </w:rPr>
      </w:pPr>
      <w:r w:rsidRPr="00086ED7">
        <w:rPr>
          <w:rFonts w:cstheme="minorHAnsi"/>
        </w:rPr>
        <w:t>Authentication: The identity of the individuals who are attempting to access a password protected account is verified through user authentication.</w:t>
      </w:r>
    </w:p>
    <w:p w14:paraId="7A081826" w14:textId="77777777" w:rsidR="00E23428" w:rsidRPr="00086ED7" w:rsidRDefault="00E23428" w:rsidP="00E23428">
      <w:pPr>
        <w:rPr>
          <w:rFonts w:cstheme="minorHAnsi"/>
        </w:rPr>
      </w:pPr>
      <w:r w:rsidRPr="00086ED7">
        <w:rPr>
          <w:rFonts w:cstheme="minorHAnsi"/>
        </w:rPr>
        <w:lastRenderedPageBreak/>
        <w:t>Salting and hashing: The key technology used to secure passwords is the use of salting and hashing, which ensures that passwords are kept protected in case of a data breach.</w:t>
      </w:r>
    </w:p>
    <w:p w14:paraId="239357D7" w14:textId="77777777" w:rsidR="00E23428" w:rsidRDefault="00E23428" w:rsidP="00E23428">
      <w:pPr>
        <w:rPr>
          <w:rFonts w:cstheme="minorHAnsi"/>
        </w:rPr>
      </w:pPr>
      <w:r w:rsidRPr="00086ED7">
        <w:rPr>
          <w:rFonts w:cstheme="minorHAnsi"/>
        </w:rPr>
        <w:t>User Interface UI Design: In password management systems, user friendly interfaces are necessary to make it easier for users to enter and manage passwords.</w:t>
      </w:r>
    </w:p>
    <w:p w14:paraId="669D8FDF" w14:textId="77777777" w:rsidR="00E23428" w:rsidRPr="00086ED7" w:rsidRDefault="00E23428" w:rsidP="00E23428">
      <w:pPr>
        <w:rPr>
          <w:rFonts w:cstheme="minorHAnsi"/>
        </w:rPr>
      </w:pPr>
      <w:r w:rsidRPr="0027406B">
        <w:rPr>
          <w:rFonts w:cstheme="minorHAnsi"/>
        </w:rPr>
        <w:t>Security Frameworks: Best practice for password management is provided by industry standard security frameworks and guidelines, such as those of the National Institute of Standards and Technology.</w:t>
      </w:r>
    </w:p>
    <w:p w14:paraId="45A543C4" w14:textId="77777777" w:rsidR="00E23428" w:rsidRDefault="00E23428" w:rsidP="00E23428">
      <w:pPr>
        <w:rPr>
          <w:rFonts w:asciiTheme="majorHAnsi" w:hAnsiTheme="majorHAnsi" w:cstheme="majorHAnsi"/>
        </w:rPr>
      </w:pPr>
    </w:p>
    <w:p w14:paraId="7025834D"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Terminology </w:t>
      </w:r>
    </w:p>
    <w:p w14:paraId="6A2B1DA7" w14:textId="77777777" w:rsidR="00E23428" w:rsidRDefault="00E23428" w:rsidP="00E23428">
      <w:pPr>
        <w:ind w:firstLine="720"/>
        <w:rPr>
          <w:rFonts w:cstheme="minorHAnsi"/>
          <w:sz w:val="24"/>
          <w:szCs w:val="24"/>
        </w:rPr>
      </w:pPr>
      <w:r w:rsidRPr="0027406B">
        <w:rPr>
          <w:rFonts w:cstheme="minorHAnsi"/>
          <w:sz w:val="24"/>
          <w:szCs w:val="24"/>
        </w:rPr>
        <w:t>You'll be familiar with terminology and methods for the management of passwords during this project. We use encryption techniques like AES to store data in a secure manner, and we also implement password salting and cryptograms so that user accounts can be protected.</w:t>
      </w:r>
    </w:p>
    <w:p w14:paraId="131D731A" w14:textId="77777777" w:rsidR="00E23428" w:rsidRPr="00E23428" w:rsidRDefault="00E23428" w:rsidP="00E23428">
      <w:pPr>
        <w:rPr>
          <w:rFonts w:asciiTheme="majorHAnsi" w:eastAsiaTheme="majorEastAsia" w:hAnsiTheme="majorHAnsi" w:cstheme="majorBidi"/>
          <w:b/>
          <w:bCs/>
          <w:color w:val="365F91" w:themeColor="accent1" w:themeShade="BF"/>
          <w:sz w:val="26"/>
          <w:szCs w:val="26"/>
        </w:rPr>
      </w:pPr>
      <w:r w:rsidRPr="00E23428">
        <w:rPr>
          <w:rFonts w:asciiTheme="majorHAnsi" w:eastAsiaTheme="majorEastAsia" w:hAnsiTheme="majorHAnsi" w:cstheme="majorBidi"/>
          <w:b/>
          <w:bCs/>
          <w:color w:val="365F91" w:themeColor="accent1" w:themeShade="BF"/>
          <w:sz w:val="26"/>
          <w:szCs w:val="26"/>
        </w:rPr>
        <w:t xml:space="preserve">Key problems </w:t>
      </w:r>
    </w:p>
    <w:p w14:paraId="6BD56158" w14:textId="77777777" w:rsidR="00E23428" w:rsidRDefault="00E23428" w:rsidP="00E23428">
      <w:pPr>
        <w:ind w:firstLine="360"/>
        <w:rPr>
          <w:rFonts w:cstheme="minorHAnsi"/>
          <w:sz w:val="24"/>
          <w:szCs w:val="24"/>
        </w:rPr>
      </w:pPr>
      <w:r w:rsidRPr="0027406B">
        <w:rPr>
          <w:rFonts w:cstheme="minorHAnsi"/>
          <w:sz w:val="24"/>
          <w:szCs w:val="24"/>
        </w:rPr>
        <w:t>The password management system project aims to deal with some of the most critical problems in this field.</w:t>
      </w:r>
    </w:p>
    <w:p w14:paraId="74044FF2"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oor password strength: a lot of users are having trouble creating strong, specific passwords for their accounts and this makes them susceptible to unauthorized access.</w:t>
      </w:r>
    </w:p>
    <w:p w14:paraId="647BF52B"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Password Reuse: The common practice of reusing passwords across multiple accounts increases the risk of widespread compromise in the event of a breach.</w:t>
      </w:r>
    </w:p>
    <w:p w14:paraId="02794F03" w14:textId="77777777" w:rsidR="00E23428" w:rsidRDefault="00E23428" w:rsidP="00E23428">
      <w:pPr>
        <w:pStyle w:val="ListParagraph"/>
        <w:numPr>
          <w:ilvl w:val="0"/>
          <w:numId w:val="64"/>
        </w:numPr>
        <w:spacing w:after="160" w:line="259" w:lineRule="auto"/>
        <w:rPr>
          <w:rFonts w:cstheme="minorHAnsi"/>
          <w:sz w:val="24"/>
          <w:szCs w:val="24"/>
        </w:rPr>
      </w:pPr>
      <w:r w:rsidRPr="00E2547E">
        <w:rPr>
          <w:rFonts w:cstheme="minorHAnsi"/>
          <w:sz w:val="24"/>
          <w:szCs w:val="24"/>
        </w:rPr>
        <w:t>Vulnerabilities in current systems: vulnerabilities which could allow an attacker to gain access to the system can exist in some of the currently used password management systems.</w:t>
      </w:r>
    </w:p>
    <w:p w14:paraId="02D8D825" w14:textId="77777777" w:rsidR="00E23428" w:rsidRDefault="00E23428" w:rsidP="00E23428">
      <w:pPr>
        <w:pStyle w:val="ListParagraph"/>
        <w:numPr>
          <w:ilvl w:val="0"/>
          <w:numId w:val="64"/>
        </w:numPr>
        <w:spacing w:after="160" w:line="259" w:lineRule="auto"/>
        <w:rPr>
          <w:rFonts w:cstheme="minorHAnsi"/>
          <w:sz w:val="24"/>
          <w:szCs w:val="24"/>
        </w:rPr>
      </w:pPr>
      <w:r w:rsidRPr="008C6928">
        <w:rPr>
          <w:rFonts w:cstheme="minorHAnsi"/>
          <w:sz w:val="24"/>
          <w:szCs w:val="24"/>
        </w:rPr>
        <w:t>The need of user-friendly solutions: users often find that existing password management systems are hard to use or difficult to exploit, which can lead to a decrease in the adoption of secure passwords</w:t>
      </w:r>
    </w:p>
    <w:p w14:paraId="53E8C3CE" w14:textId="2CFB7C47" w:rsidR="00E23428" w:rsidRPr="00AD20C5" w:rsidRDefault="00E23428" w:rsidP="00E23428">
      <w:pPr>
        <w:ind w:firstLine="360"/>
        <w:rPr>
          <w:rFonts w:cstheme="minorHAnsi"/>
        </w:rPr>
      </w:pPr>
      <w:r w:rsidRPr="00AD20C5">
        <w:rPr>
          <w:rFonts w:cstheme="minorHAnsi"/>
        </w:rPr>
        <w:t>In conclusion, this background report provides the foundational understanding necessary to appreciate the significance of our Password Manager System project within the broader field of cybersecurity and password management. In the light of these key dimensions, historic knowledge, and current challenges, we are currently able to come up with an innovative and safe solution that addresses the urgent need for effective password management in today's Digital landscape.</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r>
        <w:rPr>
          <w:color w:val="365F91" w:themeColor="accent1" w:themeShade="BF"/>
        </w:rPr>
        <w:t>Related work</w:t>
      </w:r>
      <w:bookmarkEnd w:id="269"/>
      <w:bookmarkEnd w:id="270"/>
    </w:p>
    <w:p w14:paraId="71386106" w14:textId="77777777" w:rsidR="008C5D84" w:rsidRDefault="008C5D84" w:rsidP="00F34C0F">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w:t>
      </w:r>
      <w:r w:rsidRPr="00272525">
        <w:lastRenderedPageBreak/>
        <w:t xml:space="preserve">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discuss about password organizer books, research, study, and an analysis about password managers. </w:t>
      </w:r>
      <w:r w:rsidRPr="00855702">
        <w:t>We conclude with a table that summarizes the similarities and differences in various aspects, providing a comprehensive overview</w:t>
      </w:r>
      <w:r>
        <w:t>.</w:t>
      </w:r>
    </w:p>
    <w:p w14:paraId="1AEF16CC" w14:textId="77777777" w:rsidR="008C5D84" w:rsidRDefault="008C5D84" w:rsidP="008C5D84">
      <w:pPr>
        <w:rPr>
          <w:b/>
          <w:bCs/>
          <w:color w:val="0070C0"/>
        </w:rPr>
      </w:pPr>
      <w:r w:rsidRPr="00711C0F">
        <w:rPr>
          <w:b/>
          <w:bCs/>
          <w:color w:val="0070C0"/>
        </w:rPr>
        <w:t>Mobile Applications</w:t>
      </w:r>
      <w:r>
        <w:rPr>
          <w:b/>
          <w:bCs/>
          <w:color w:val="0070C0"/>
        </w:rPr>
        <w:t>:</w:t>
      </w:r>
    </w:p>
    <w:p w14:paraId="614A4E13" w14:textId="77777777" w:rsidR="008C5D84" w:rsidRDefault="008C5D84" w:rsidP="008C5D84">
      <w:pPr>
        <w:rPr>
          <w:b/>
          <w:bCs/>
        </w:rPr>
      </w:pPr>
      <w:r w:rsidRPr="00711C0F">
        <w:rPr>
          <w:b/>
          <w:bCs/>
        </w:rPr>
        <w:t>1- Nord Pass</w:t>
      </w:r>
    </w:p>
    <w:p w14:paraId="7AA2110E" w14:textId="5E319969" w:rsidR="008C5D84" w:rsidRPr="00694BA3" w:rsidRDefault="008C5D84" w:rsidP="008C5D84">
      <w:r>
        <w:rPr>
          <w:b/>
          <w:bCs/>
          <w:color w:val="0070C0"/>
        </w:rPr>
        <w:tab/>
      </w:r>
      <w:r w:rsidRPr="00694BA3">
        <w:t>Nord Pass is one of the top password managers in 2023</w:t>
      </w:r>
      <w:r>
        <w:t xml:space="preserve"> </w:t>
      </w:r>
      <w:hyperlink w:anchor="NordPass" w:history="1">
        <w:r w:rsidRPr="003C77AA">
          <w:rPr>
            <w:rStyle w:val="Hyperlink"/>
          </w:rPr>
          <w:t>[1]</w:t>
        </w:r>
      </w:hyperlink>
      <w:r w:rsidRPr="00694BA3">
        <w:t xml:space="preserve">, </w:t>
      </w:r>
      <w:r>
        <w:t xml:space="preserve">its </w:t>
      </w:r>
      <w:r w:rsidRPr="00685C0F">
        <w:t>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36754457" w14:textId="2FD74309" w:rsidR="008C5D84" w:rsidRDefault="008C5D84" w:rsidP="008C5D84">
      <w:r w:rsidRPr="00EC7581">
        <w:rPr>
          <w:noProof/>
        </w:rPr>
        <w:drawing>
          <wp:anchor distT="0" distB="0" distL="114300" distR="114300" simplePos="0" relativeHeight="251665408" behindDoc="1" locked="0" layoutInCell="1" allowOverlap="1" wp14:anchorId="6C01FC12" wp14:editId="4D929646">
            <wp:simplePos x="0" y="0"/>
            <wp:positionH relativeFrom="margin">
              <wp:align>center</wp:align>
            </wp:positionH>
            <wp:positionV relativeFrom="paragraph">
              <wp:posOffset>7951</wp:posOffset>
            </wp:positionV>
            <wp:extent cx="4778375" cy="3154680"/>
            <wp:effectExtent l="0" t="0" r="3175" b="7620"/>
            <wp:wrapTight wrapText="bothSides">
              <wp:wrapPolygon edited="0">
                <wp:start x="0" y="0"/>
                <wp:lineTo x="0" y="21522"/>
                <wp:lineTo x="21528" y="21522"/>
                <wp:lineTo x="21528" y="0"/>
                <wp:lineTo x="0" y="0"/>
              </wp:wrapPolygon>
            </wp:wrapTight>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778375" cy="3154680"/>
                    </a:xfrm>
                    <a:prstGeom prst="rect">
                      <a:avLst/>
                    </a:prstGeom>
                  </pic:spPr>
                </pic:pic>
              </a:graphicData>
            </a:graphic>
            <wp14:sizeRelH relativeFrom="page">
              <wp14:pctWidth>0</wp14:pctWidth>
            </wp14:sizeRelH>
            <wp14:sizeRelV relativeFrom="page">
              <wp14:pctHeight>0</wp14:pctHeight>
            </wp14:sizeRelV>
          </wp:anchor>
        </w:drawing>
      </w:r>
    </w:p>
    <w:p w14:paraId="486EB859" w14:textId="77777777" w:rsidR="008C5D84" w:rsidRDefault="008C5D84" w:rsidP="008C5D84">
      <w:pPr>
        <w:jc w:val="center"/>
        <w:rPr>
          <w:b/>
          <w:bCs/>
          <w:color w:val="0070C0"/>
        </w:rPr>
      </w:pPr>
    </w:p>
    <w:p w14:paraId="3B0D36B3" w14:textId="77777777" w:rsidR="008C5D84" w:rsidRDefault="008C5D84" w:rsidP="008C5D84">
      <w:pPr>
        <w:jc w:val="center"/>
        <w:rPr>
          <w:b/>
          <w:bCs/>
          <w:color w:val="0070C0"/>
        </w:rPr>
      </w:pPr>
    </w:p>
    <w:p w14:paraId="45628C8D" w14:textId="77777777" w:rsidR="008C5D84" w:rsidRDefault="008C5D84" w:rsidP="008C5D84">
      <w:pPr>
        <w:jc w:val="center"/>
        <w:rPr>
          <w:b/>
          <w:bCs/>
          <w:color w:val="0070C0"/>
        </w:rPr>
      </w:pPr>
    </w:p>
    <w:p w14:paraId="329EA464" w14:textId="77777777" w:rsidR="008C5D84" w:rsidRDefault="008C5D84" w:rsidP="008C5D84">
      <w:pPr>
        <w:jc w:val="center"/>
        <w:rPr>
          <w:b/>
          <w:bCs/>
          <w:color w:val="0070C0"/>
        </w:rPr>
      </w:pPr>
    </w:p>
    <w:p w14:paraId="4B74F4E2" w14:textId="77777777" w:rsidR="008C5D84" w:rsidRDefault="008C5D84" w:rsidP="008C5D84">
      <w:pPr>
        <w:jc w:val="center"/>
        <w:rPr>
          <w:b/>
          <w:bCs/>
          <w:color w:val="0070C0"/>
        </w:rPr>
      </w:pPr>
    </w:p>
    <w:p w14:paraId="10479BD3" w14:textId="77777777" w:rsidR="008C5D84" w:rsidRDefault="008C5D84" w:rsidP="008C5D84">
      <w:pPr>
        <w:jc w:val="center"/>
        <w:rPr>
          <w:b/>
          <w:bCs/>
          <w:color w:val="0070C0"/>
        </w:rPr>
      </w:pPr>
    </w:p>
    <w:p w14:paraId="5B60A53E" w14:textId="77777777" w:rsidR="008C5D84" w:rsidRDefault="008C5D84" w:rsidP="008C5D84">
      <w:pPr>
        <w:jc w:val="center"/>
        <w:rPr>
          <w:b/>
          <w:bCs/>
          <w:color w:val="0070C0"/>
        </w:rPr>
      </w:pPr>
    </w:p>
    <w:p w14:paraId="706C943B" w14:textId="77777777" w:rsidR="008C5D84" w:rsidRDefault="008C5D84" w:rsidP="008C5D84">
      <w:pPr>
        <w:jc w:val="center"/>
        <w:rPr>
          <w:b/>
          <w:bCs/>
          <w:color w:val="0070C0"/>
        </w:rPr>
      </w:pPr>
    </w:p>
    <w:p w14:paraId="05BFC4CD" w14:textId="77777777" w:rsidR="008C5D84" w:rsidRDefault="008C5D84" w:rsidP="008C5D84">
      <w:pPr>
        <w:jc w:val="center"/>
        <w:rPr>
          <w:b/>
          <w:bCs/>
          <w:color w:val="0070C0"/>
        </w:rPr>
      </w:pPr>
    </w:p>
    <w:p w14:paraId="4BCB99FE" w14:textId="28ED9516" w:rsidR="008C5D84" w:rsidRPr="004E2A98" w:rsidRDefault="008C5D84" w:rsidP="008C5D84">
      <w:pPr>
        <w:jc w:val="center"/>
        <w:rPr>
          <w:b/>
          <w:bCs/>
          <w:color w:val="0070C0"/>
        </w:rPr>
      </w:pPr>
      <w:r w:rsidRPr="004E2A98">
        <w:rPr>
          <w:b/>
          <w:bCs/>
          <w:color w:val="0070C0"/>
        </w:rPr>
        <w:t>Figure 1: Nord Pass UI and Desktop Application</w:t>
      </w:r>
    </w:p>
    <w:p w14:paraId="5CDF7DB0" w14:textId="77777777" w:rsidR="008C5D84" w:rsidRDefault="008C5D84" w:rsidP="008C5D84">
      <w:pPr>
        <w:rPr>
          <w:b/>
          <w:bCs/>
        </w:rPr>
      </w:pPr>
      <w:r>
        <w:rPr>
          <w:b/>
          <w:bCs/>
        </w:rPr>
        <w:t>2</w:t>
      </w:r>
      <w:r w:rsidRPr="00711C0F">
        <w:rPr>
          <w:b/>
          <w:bCs/>
        </w:rPr>
        <w:t xml:space="preserve">- </w:t>
      </w:r>
      <w:r>
        <w:rPr>
          <w:b/>
          <w:bCs/>
        </w:rPr>
        <w:t>Bit Warden</w:t>
      </w:r>
    </w:p>
    <w:p w14:paraId="04E5AFAB" w14:textId="3827025E" w:rsidR="008C5D84" w:rsidRPr="00FB0608" w:rsidRDefault="008C5D84" w:rsidP="008C5D84">
      <w:r>
        <w:rPr>
          <w:b/>
          <w:bCs/>
          <w:color w:val="0070C0"/>
        </w:rPr>
        <w:tab/>
      </w:r>
      <w:r w:rsidRPr="00EC4DBD">
        <w:t>Bit warden stands out as an affordable and feature-rich open-source password manager</w:t>
      </w:r>
      <w:r>
        <w:t xml:space="preserve"> </w:t>
      </w:r>
      <w:hyperlink w:anchor="BitWarden" w:history="1">
        <w:r w:rsidRPr="000E0AF7">
          <w:rPr>
            <w:rStyle w:val="Hyperlink"/>
          </w:rPr>
          <w:t>[2]</w:t>
        </w:r>
      </w:hyperlink>
      <w:r>
        <w:t xml:space="preserve"> </w:t>
      </w:r>
      <w:r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t xml:space="preserve"> </w:t>
      </w:r>
      <w:r w:rsidRPr="00187046">
        <w:t xml:space="preserve">In contrast </w:t>
      </w:r>
      <w:r w:rsidRPr="00187046">
        <w:lastRenderedPageBreak/>
        <w:t xml:space="preserve">with Bit Warden, our application is user friendly with an attractive UI, and when users want to access passwords from different </w:t>
      </w:r>
      <w:r w:rsidR="00107F22" w:rsidRPr="00187046">
        <w:t>devices,</w:t>
      </w:r>
      <w:r w:rsidRPr="00187046">
        <w:t xml:space="preserve"> we assure that it’s secure and encrypted before sending."</w:t>
      </w:r>
    </w:p>
    <w:p w14:paraId="7A90E7B8" w14:textId="77777777" w:rsidR="008C5D84" w:rsidRDefault="008C5D84" w:rsidP="008C5D84">
      <w:pPr>
        <w:pStyle w:val="NormalWeb"/>
        <w:ind w:left="567" w:hanging="567"/>
      </w:pPr>
      <w:r w:rsidRPr="00A735AD">
        <w:rPr>
          <w:noProof/>
        </w:rPr>
        <w:drawing>
          <wp:inline distT="0" distB="0" distL="0" distR="0" wp14:anchorId="0AB06A1F" wp14:editId="2D479652">
            <wp:extent cx="5879465" cy="3283889"/>
            <wp:effectExtent l="0" t="0" r="6985" b="0"/>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16"/>
                    <a:stretch>
                      <a:fillRect/>
                    </a:stretch>
                  </pic:blipFill>
                  <pic:spPr>
                    <a:xfrm>
                      <a:off x="0" y="0"/>
                      <a:ext cx="6160401" cy="3440802"/>
                    </a:xfrm>
                    <a:prstGeom prst="rect">
                      <a:avLst/>
                    </a:prstGeom>
                  </pic:spPr>
                </pic:pic>
              </a:graphicData>
            </a:graphic>
          </wp:inline>
        </w:drawing>
      </w:r>
    </w:p>
    <w:p w14:paraId="24166B51" w14:textId="77777777" w:rsidR="008C5D84" w:rsidRDefault="008C5D84" w:rsidP="008C5D84">
      <w:pPr>
        <w:jc w:val="center"/>
        <w:rPr>
          <w:b/>
          <w:bCs/>
          <w:color w:val="0070C0"/>
        </w:rPr>
      </w:pPr>
      <w:r w:rsidRPr="004E2A98">
        <w:rPr>
          <w:b/>
          <w:bCs/>
          <w:color w:val="0070C0"/>
        </w:rPr>
        <w:t xml:space="preserve">Figure </w:t>
      </w:r>
      <w:r>
        <w:rPr>
          <w:b/>
          <w:bCs/>
          <w:color w:val="0070C0"/>
        </w:rPr>
        <w:t>2</w:t>
      </w:r>
      <w:r w:rsidRPr="004E2A98">
        <w:rPr>
          <w:b/>
          <w:bCs/>
          <w:color w:val="0070C0"/>
        </w:rPr>
        <w:t xml:space="preserve">: </w:t>
      </w:r>
      <w:r>
        <w:rPr>
          <w:b/>
          <w:bCs/>
          <w:color w:val="0070C0"/>
        </w:rPr>
        <w:t xml:space="preserve">Bit Warden </w:t>
      </w:r>
      <w:r w:rsidRPr="004E2A98">
        <w:rPr>
          <w:b/>
          <w:bCs/>
          <w:color w:val="0070C0"/>
        </w:rPr>
        <w:t>UI and Desktop Application</w:t>
      </w:r>
    </w:p>
    <w:p w14:paraId="0B1FC471" w14:textId="77777777" w:rsidR="008C5D84" w:rsidRDefault="008C5D84" w:rsidP="008C5D84">
      <w:pPr>
        <w:rPr>
          <w:b/>
          <w:bCs/>
        </w:rPr>
      </w:pPr>
      <w:r>
        <w:rPr>
          <w:b/>
          <w:bCs/>
        </w:rPr>
        <w:t>3</w:t>
      </w:r>
      <w:r w:rsidRPr="00711C0F">
        <w:rPr>
          <w:b/>
          <w:bCs/>
        </w:rPr>
        <w:t xml:space="preserve">- </w:t>
      </w:r>
      <w:r>
        <w:rPr>
          <w:b/>
          <w:bCs/>
        </w:rPr>
        <w:t xml:space="preserve">Dash Lane </w:t>
      </w:r>
    </w:p>
    <w:p w14:paraId="5CBFD780" w14:textId="70A84830" w:rsidR="008C5D84" w:rsidRDefault="008C5D84" w:rsidP="008C5D84">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xml:space="preserve">. However, it comes at a higher cost than some competitors like Nord Pass, and the absence of desktop apps may be a drawback for many users who prioritize this feature. Nonetheless, </w:t>
      </w:r>
      <w:r w:rsidR="00810336" w:rsidRPr="009A3082">
        <w:t>Dash Lane</w:t>
      </w:r>
      <w:r w:rsidRPr="009A3082">
        <w:t xml:space="preserve"> is recognized for its top-tier security and user-friendly features. This is where our application comes in handy. Many people use their desktops as their main device so having the desktop application is considered a priority for many users, which Dash Lane doesn’t provide.</w:t>
      </w:r>
    </w:p>
    <w:p w14:paraId="46BB2909" w14:textId="77777777" w:rsidR="008C5D84" w:rsidRPr="005710E8" w:rsidRDefault="008C5D84" w:rsidP="008C5D84">
      <w:pPr>
        <w:rPr>
          <w:b/>
          <w:bCs/>
          <w:color w:val="0070C0"/>
        </w:rPr>
      </w:pPr>
      <w:r w:rsidRPr="007B4ED8">
        <w:rPr>
          <w:b/>
          <w:bCs/>
          <w:noProof/>
          <w:color w:val="0070C0"/>
        </w:rPr>
        <w:lastRenderedPageBreak/>
        <w:drawing>
          <wp:inline distT="0" distB="0" distL="0" distR="0" wp14:anchorId="3D95E776" wp14:editId="672F60BB">
            <wp:extent cx="6336389" cy="2775005"/>
            <wp:effectExtent l="0" t="0" r="7620" b="6350"/>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17"/>
                    <a:stretch>
                      <a:fillRect/>
                    </a:stretch>
                  </pic:blipFill>
                  <pic:spPr>
                    <a:xfrm>
                      <a:off x="0" y="0"/>
                      <a:ext cx="6389726" cy="2798364"/>
                    </a:xfrm>
                    <a:prstGeom prst="rect">
                      <a:avLst/>
                    </a:prstGeom>
                  </pic:spPr>
                </pic:pic>
              </a:graphicData>
            </a:graphic>
          </wp:inline>
        </w:drawing>
      </w:r>
    </w:p>
    <w:p w14:paraId="15220874" w14:textId="77777777" w:rsidR="008C5D84" w:rsidRDefault="008C5D84" w:rsidP="008C5D84">
      <w:pPr>
        <w:jc w:val="center"/>
        <w:rPr>
          <w:b/>
          <w:bCs/>
          <w:color w:val="0070C0"/>
        </w:rPr>
      </w:pPr>
      <w:r w:rsidRPr="004E2A98">
        <w:rPr>
          <w:b/>
          <w:bCs/>
          <w:color w:val="0070C0"/>
        </w:rPr>
        <w:t xml:space="preserve">Figure </w:t>
      </w:r>
      <w:r>
        <w:rPr>
          <w:b/>
          <w:bCs/>
          <w:color w:val="0070C0"/>
        </w:rPr>
        <w:t>3</w:t>
      </w:r>
      <w:r w:rsidRPr="004E2A98">
        <w:rPr>
          <w:b/>
          <w:bCs/>
          <w:color w:val="0070C0"/>
        </w:rPr>
        <w:t xml:space="preserve">: </w:t>
      </w:r>
      <w:r>
        <w:rPr>
          <w:b/>
          <w:bCs/>
          <w:color w:val="0070C0"/>
        </w:rPr>
        <w:t xml:space="preserve">Dash Lane </w:t>
      </w:r>
      <w:r w:rsidRPr="004E2A98">
        <w:rPr>
          <w:b/>
          <w:bCs/>
          <w:color w:val="0070C0"/>
        </w:rPr>
        <w:t xml:space="preserve">UI and </w:t>
      </w:r>
      <w:r>
        <w:rPr>
          <w:b/>
          <w:bCs/>
          <w:color w:val="0070C0"/>
        </w:rPr>
        <w:t xml:space="preserve">*Old* </w:t>
      </w:r>
      <w:r w:rsidRPr="004E2A98">
        <w:rPr>
          <w:b/>
          <w:bCs/>
          <w:color w:val="0070C0"/>
        </w:rPr>
        <w:t>Desktop Application</w:t>
      </w:r>
    </w:p>
    <w:p w14:paraId="55AAF6DF" w14:textId="77777777" w:rsidR="008C5D84" w:rsidRDefault="008C5D84" w:rsidP="008C5D84">
      <w:pPr>
        <w:rPr>
          <w:b/>
          <w:bCs/>
        </w:rPr>
      </w:pPr>
      <w:r>
        <w:rPr>
          <w:b/>
          <w:bCs/>
        </w:rPr>
        <w:t>4</w:t>
      </w:r>
      <w:r w:rsidRPr="00711C0F">
        <w:rPr>
          <w:b/>
          <w:bCs/>
        </w:rPr>
        <w:t xml:space="preserve">- </w:t>
      </w:r>
      <w:proofErr w:type="spellStart"/>
      <w:r>
        <w:rPr>
          <w:b/>
          <w:bCs/>
        </w:rPr>
        <w:t>Zoho</w:t>
      </w:r>
      <w:proofErr w:type="spellEnd"/>
      <w:r>
        <w:rPr>
          <w:b/>
          <w:bCs/>
        </w:rPr>
        <w:t xml:space="preserve"> Vault </w:t>
      </w:r>
    </w:p>
    <w:p w14:paraId="1ACDB3B6" w14:textId="77777777" w:rsidR="008C5D84" w:rsidRPr="00E74A6C" w:rsidRDefault="008C5D84" w:rsidP="008C5D84">
      <w:pPr>
        <w:rPr>
          <w:color w:val="0070C0"/>
        </w:rPr>
      </w:pPr>
      <w:r>
        <w:rPr>
          <w:b/>
          <w:bCs/>
          <w:color w:val="0070C0"/>
        </w:rPr>
        <w:tab/>
      </w:r>
      <w:proofErr w:type="spellStart"/>
      <w:r w:rsidRPr="00E73C10">
        <w:t>Zoho</w:t>
      </w:r>
      <w:proofErr w:type="spellEnd"/>
      <w:r w:rsidRPr="00E73C10">
        <w:t xml:space="preserve">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607419C4" w14:textId="77777777" w:rsidR="008C5D84" w:rsidRDefault="008C5D84" w:rsidP="008C5D84">
      <w:pPr>
        <w:pStyle w:val="NormalWeb"/>
        <w:ind w:left="567" w:hanging="567"/>
      </w:pPr>
      <w:r w:rsidRPr="004B4607">
        <w:rPr>
          <w:noProof/>
        </w:rPr>
        <w:drawing>
          <wp:inline distT="0" distB="0" distL="0" distR="0" wp14:anchorId="5A93309C" wp14:editId="5BBCAD6F">
            <wp:extent cx="6150158" cy="1637414"/>
            <wp:effectExtent l="0" t="0" r="3175" b="127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18"/>
                    <a:stretch>
                      <a:fillRect/>
                    </a:stretch>
                  </pic:blipFill>
                  <pic:spPr>
                    <a:xfrm rot="10800000" flipH="1" flipV="1">
                      <a:off x="0" y="0"/>
                      <a:ext cx="6412206" cy="1707181"/>
                    </a:xfrm>
                    <a:prstGeom prst="rect">
                      <a:avLst/>
                    </a:prstGeom>
                  </pic:spPr>
                </pic:pic>
              </a:graphicData>
            </a:graphic>
          </wp:inline>
        </w:drawing>
      </w:r>
    </w:p>
    <w:p w14:paraId="610D6D6F" w14:textId="77777777" w:rsidR="008C5D84" w:rsidRDefault="008C5D84" w:rsidP="008C5D84">
      <w:pPr>
        <w:jc w:val="center"/>
        <w:rPr>
          <w:b/>
          <w:bCs/>
          <w:color w:val="0070C0"/>
        </w:rPr>
      </w:pPr>
      <w:r w:rsidRPr="004E2A98">
        <w:rPr>
          <w:b/>
          <w:bCs/>
          <w:color w:val="0070C0"/>
        </w:rPr>
        <w:t xml:space="preserve">Figure </w:t>
      </w:r>
      <w:r>
        <w:rPr>
          <w:b/>
          <w:bCs/>
          <w:color w:val="0070C0"/>
        </w:rPr>
        <w:t>4</w:t>
      </w:r>
      <w:r w:rsidRPr="004E2A98">
        <w:rPr>
          <w:b/>
          <w:bCs/>
          <w:color w:val="0070C0"/>
        </w:rPr>
        <w:t xml:space="preserve">: </w:t>
      </w:r>
      <w:proofErr w:type="spellStart"/>
      <w:r>
        <w:rPr>
          <w:b/>
          <w:bCs/>
          <w:color w:val="0070C0"/>
        </w:rPr>
        <w:t>Zoho</w:t>
      </w:r>
      <w:proofErr w:type="spellEnd"/>
      <w:r>
        <w:rPr>
          <w:b/>
          <w:bCs/>
          <w:color w:val="0070C0"/>
        </w:rPr>
        <w:t xml:space="preserve"> Vault </w:t>
      </w:r>
      <w:r w:rsidRPr="004E2A98">
        <w:rPr>
          <w:b/>
          <w:bCs/>
          <w:color w:val="0070C0"/>
        </w:rPr>
        <w:t>UI and Desktop Application</w:t>
      </w:r>
    </w:p>
    <w:p w14:paraId="290A56C6" w14:textId="77777777" w:rsidR="008C5D84" w:rsidRDefault="008C5D84" w:rsidP="008C5D84">
      <w:pPr>
        <w:rPr>
          <w:b/>
          <w:bCs/>
        </w:rPr>
      </w:pPr>
    </w:p>
    <w:p w14:paraId="4CF379E1" w14:textId="77777777" w:rsidR="008C5D84" w:rsidRDefault="008C5D84" w:rsidP="008C5D84">
      <w:pPr>
        <w:rPr>
          <w:b/>
          <w:bCs/>
        </w:rPr>
      </w:pPr>
    </w:p>
    <w:p w14:paraId="5518C433" w14:textId="77777777" w:rsidR="008C5D84" w:rsidRDefault="008C5D84" w:rsidP="008C5D84">
      <w:pPr>
        <w:rPr>
          <w:b/>
          <w:bCs/>
        </w:rPr>
      </w:pPr>
    </w:p>
    <w:p w14:paraId="5B2C377B" w14:textId="33977964" w:rsidR="008C5D84" w:rsidRDefault="008C5D84" w:rsidP="008C5D84">
      <w:pPr>
        <w:rPr>
          <w:b/>
          <w:bCs/>
        </w:rPr>
      </w:pPr>
      <w:r>
        <w:rPr>
          <w:b/>
          <w:bCs/>
        </w:rPr>
        <w:lastRenderedPageBreak/>
        <w:t>5</w:t>
      </w:r>
      <w:r w:rsidRPr="00711C0F">
        <w:rPr>
          <w:b/>
          <w:bCs/>
        </w:rPr>
        <w:t xml:space="preserve">- </w:t>
      </w:r>
      <w:r>
        <w:rPr>
          <w:b/>
          <w:bCs/>
        </w:rPr>
        <w:t>1Password</w:t>
      </w:r>
    </w:p>
    <w:p w14:paraId="4A5942B3" w14:textId="77777777" w:rsidR="008C5D84" w:rsidRPr="00345D64" w:rsidRDefault="008C5D84" w:rsidP="008C5D84">
      <w:pPr>
        <w:rPr>
          <w:color w:val="0070C0"/>
        </w:rPr>
      </w:pPr>
      <w:r>
        <w:rPr>
          <w:noProof/>
        </w:rPr>
        <w:drawing>
          <wp:anchor distT="0" distB="0" distL="114300" distR="114300" simplePos="0" relativeHeight="251663360" behindDoc="1" locked="0" layoutInCell="1" allowOverlap="1" wp14:anchorId="70565037" wp14:editId="3A504677">
            <wp:simplePos x="0" y="0"/>
            <wp:positionH relativeFrom="margin">
              <wp:posOffset>-635</wp:posOffset>
            </wp:positionH>
            <wp:positionV relativeFrom="paragraph">
              <wp:posOffset>1755140</wp:posOffset>
            </wp:positionV>
            <wp:extent cx="5869940" cy="3678555"/>
            <wp:effectExtent l="0" t="0" r="0" b="0"/>
            <wp:wrapTight wrapText="bothSides">
              <wp:wrapPolygon edited="0">
                <wp:start x="0" y="0"/>
                <wp:lineTo x="0" y="21477"/>
                <wp:lineTo x="21521" y="21477"/>
                <wp:lineTo x="21521" y="0"/>
                <wp:lineTo x="0" y="0"/>
              </wp:wrapPolygon>
            </wp:wrapTight>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869940" cy="36785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color w:val="0070C0"/>
        </w:rPr>
        <w:tab/>
      </w: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5D609EC6" w14:textId="77777777" w:rsidR="008C5D84" w:rsidRDefault="008C5D84" w:rsidP="008C5D84">
      <w:pPr>
        <w:jc w:val="center"/>
        <w:rPr>
          <w:b/>
          <w:bCs/>
          <w:color w:val="0070C0"/>
        </w:rPr>
      </w:pPr>
      <w:r w:rsidRPr="004E2A98">
        <w:rPr>
          <w:b/>
          <w:bCs/>
          <w:color w:val="0070C0"/>
        </w:rPr>
        <w:t xml:space="preserve">Figure </w:t>
      </w:r>
      <w:r>
        <w:rPr>
          <w:b/>
          <w:bCs/>
          <w:color w:val="0070C0"/>
        </w:rPr>
        <w:t>5</w:t>
      </w:r>
      <w:r w:rsidRPr="004E2A98">
        <w:rPr>
          <w:b/>
          <w:bCs/>
          <w:color w:val="0070C0"/>
        </w:rPr>
        <w:t xml:space="preserve">: </w:t>
      </w:r>
      <w:r>
        <w:rPr>
          <w:b/>
          <w:bCs/>
          <w:color w:val="0070C0"/>
        </w:rPr>
        <w:t xml:space="preserve">1Password </w:t>
      </w:r>
      <w:r w:rsidRPr="004E2A98">
        <w:rPr>
          <w:b/>
          <w:bCs/>
          <w:color w:val="0070C0"/>
        </w:rPr>
        <w:t>UI and Desktop Application</w:t>
      </w:r>
    </w:p>
    <w:p w14:paraId="5EB7F249" w14:textId="77777777" w:rsidR="008C5D84" w:rsidRPr="00A326DD" w:rsidRDefault="008C5D84" w:rsidP="008C5D84">
      <w:pPr>
        <w:rPr>
          <w:b/>
          <w:bCs/>
        </w:rPr>
      </w:pPr>
      <w:r w:rsidRPr="00A61231">
        <w:rPr>
          <w:b/>
          <w:bCs/>
        </w:rPr>
        <w:t>6 - Keeper</w:t>
      </w:r>
    </w:p>
    <w:p w14:paraId="51D6CAFC" w14:textId="77777777" w:rsidR="008C5D84" w:rsidRDefault="008C5D84" w:rsidP="008C5D84">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3836180A" w14:textId="4760B5DB" w:rsidR="008C5D84" w:rsidRPr="000C3D82" w:rsidRDefault="008C5D84" w:rsidP="008C5D84">
      <w:pPr>
        <w:jc w:val="center"/>
        <w:rPr>
          <w:b/>
          <w:bCs/>
          <w:color w:val="0070C0"/>
        </w:rPr>
      </w:pPr>
      <w:r w:rsidRPr="000C3D82">
        <w:rPr>
          <w:b/>
          <w:bCs/>
          <w:noProof/>
          <w:color w:val="0070C0"/>
        </w:rPr>
        <w:lastRenderedPageBreak/>
        <w:drawing>
          <wp:anchor distT="0" distB="0" distL="114300" distR="114300" simplePos="0" relativeHeight="251660288" behindDoc="1" locked="0" layoutInCell="1" allowOverlap="1" wp14:anchorId="34AC2011" wp14:editId="1F08DDAB">
            <wp:simplePos x="0" y="0"/>
            <wp:positionH relativeFrom="margin">
              <wp:align>center</wp:align>
            </wp:positionH>
            <wp:positionV relativeFrom="paragraph">
              <wp:posOffset>83</wp:posOffset>
            </wp:positionV>
            <wp:extent cx="5001895" cy="3657600"/>
            <wp:effectExtent l="0" t="0" r="8255" b="0"/>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0">
                      <a:extLst>
                        <a:ext uri="{28A0092B-C50C-407E-A947-70E740481C1C}">
                          <a14:useLocalDpi xmlns:a14="http://schemas.microsoft.com/office/drawing/2010/main" val="0"/>
                        </a:ext>
                      </a:extLst>
                    </a:blip>
                    <a:stretch>
                      <a:fillRect/>
                    </a:stretch>
                  </pic:blipFill>
                  <pic:spPr>
                    <a:xfrm>
                      <a:off x="0" y="0"/>
                      <a:ext cx="5001895" cy="3657600"/>
                    </a:xfrm>
                    <a:prstGeom prst="rect">
                      <a:avLst/>
                    </a:prstGeom>
                  </pic:spPr>
                </pic:pic>
              </a:graphicData>
            </a:graphic>
            <wp14:sizeRelH relativeFrom="margin">
              <wp14:pctWidth>0</wp14:pctWidth>
            </wp14:sizeRelH>
            <wp14:sizeRelV relativeFrom="margin">
              <wp14:pctHeight>0</wp14:pctHeight>
            </wp14:sizeRelV>
          </wp:anchor>
        </w:drawing>
      </w:r>
      <w:r w:rsidRPr="000C3D82">
        <w:rPr>
          <w:b/>
          <w:bCs/>
          <w:color w:val="0070C0"/>
        </w:rPr>
        <w:t>Figure 6: Keeper UI and Desktop Application</w:t>
      </w:r>
    </w:p>
    <w:p w14:paraId="0E450018" w14:textId="77777777" w:rsidR="008C5D84" w:rsidRPr="00A326DD" w:rsidRDefault="008C5D84" w:rsidP="008C5D84">
      <w:pPr>
        <w:rPr>
          <w:b/>
          <w:bCs/>
        </w:rPr>
      </w:pPr>
      <w:r w:rsidRPr="000C3D82">
        <w:rPr>
          <w:b/>
          <w:bCs/>
        </w:rPr>
        <w:t xml:space="preserve">7 </w:t>
      </w:r>
      <w:r>
        <w:rPr>
          <w:b/>
          <w:bCs/>
        </w:rPr>
        <w:t>–</w:t>
      </w:r>
      <w:r w:rsidRPr="000C3D82">
        <w:rPr>
          <w:b/>
          <w:bCs/>
        </w:rPr>
        <w:t xml:space="preserve"> </w:t>
      </w:r>
      <w:proofErr w:type="spellStart"/>
      <w:r w:rsidRPr="000C3D82">
        <w:rPr>
          <w:b/>
          <w:bCs/>
        </w:rPr>
        <w:t>LogMeOnce</w:t>
      </w:r>
      <w:proofErr w:type="spellEnd"/>
    </w:p>
    <w:p w14:paraId="08213EA3" w14:textId="77777777" w:rsidR="008C5D84" w:rsidRDefault="008C5D84" w:rsidP="008C5D84">
      <w:r>
        <w:rPr>
          <w:b/>
          <w:bCs/>
        </w:rPr>
        <w:tab/>
      </w:r>
      <w:r w:rsidRPr="00DA0E06">
        <w:t xml:space="preserve"> </w:t>
      </w:r>
      <w:proofErr w:type="spellStart"/>
      <w:r w:rsidRPr="00787C9F">
        <w:t>LogMeOnce</w:t>
      </w:r>
      <w:proofErr w:type="spellEnd"/>
      <w:r w:rsidRPr="00787C9F">
        <w:t xml:space="preserve"> Password Management Suite is a feature-rich password manager, rivaling Dash Lane with its extensive feature set, including smartphone-based authentication for password less login</w:t>
      </w:r>
      <w:r>
        <w:t xml:space="preserve"> </w:t>
      </w:r>
      <w:hyperlink w:anchor="LogMeOnce" w:history="1">
        <w:r w:rsidRPr="00774C37">
          <w:rPr>
            <w:rStyle w:val="Hyperlink"/>
          </w:rPr>
          <w:t>[7]</w:t>
        </w:r>
      </w:hyperlink>
      <w:r w:rsidRPr="00787C9F">
        <w:t>. However, some features are costly, making it relatively expensive, and its wide range of features might be overwhelming. In contrast, our project offers all features for free, ensuring accessibility for all users.</w:t>
      </w:r>
    </w:p>
    <w:p w14:paraId="7E6CA33E" w14:textId="77777777" w:rsidR="008C5D84" w:rsidRDefault="008C5D84" w:rsidP="008C5D84">
      <w:r w:rsidRPr="00FE6E6C">
        <w:rPr>
          <w:noProof/>
        </w:rPr>
        <w:drawing>
          <wp:inline distT="0" distB="0" distL="0" distR="0" wp14:anchorId="07DC35A3" wp14:editId="26026510">
            <wp:extent cx="5947339" cy="2222204"/>
            <wp:effectExtent l="0" t="0" r="0" b="6985"/>
            <wp:docPr id="1696209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1"/>
                    <a:stretch>
                      <a:fillRect/>
                    </a:stretch>
                  </pic:blipFill>
                  <pic:spPr>
                    <a:xfrm>
                      <a:off x="0" y="0"/>
                      <a:ext cx="5947339" cy="2222204"/>
                    </a:xfrm>
                    <a:prstGeom prst="rect">
                      <a:avLst/>
                    </a:prstGeom>
                  </pic:spPr>
                </pic:pic>
              </a:graphicData>
            </a:graphic>
          </wp:inline>
        </w:drawing>
      </w:r>
    </w:p>
    <w:p w14:paraId="28BF6BEC" w14:textId="77777777" w:rsidR="008C5D84" w:rsidRPr="000C3D82" w:rsidRDefault="008C5D84" w:rsidP="008C5D84">
      <w:pPr>
        <w:jc w:val="center"/>
        <w:rPr>
          <w:b/>
          <w:bCs/>
          <w:color w:val="0070C0"/>
        </w:rPr>
      </w:pPr>
      <w:r w:rsidRPr="000C3D82">
        <w:rPr>
          <w:b/>
          <w:bCs/>
          <w:color w:val="0070C0"/>
        </w:rPr>
        <w:t xml:space="preserve">Figure 7: </w:t>
      </w:r>
      <w:proofErr w:type="spellStart"/>
      <w:r w:rsidRPr="000C3D82">
        <w:rPr>
          <w:b/>
          <w:bCs/>
          <w:color w:val="0070C0"/>
        </w:rPr>
        <w:t>LogMeOnce</w:t>
      </w:r>
      <w:proofErr w:type="spellEnd"/>
      <w:r w:rsidRPr="000C3D82">
        <w:rPr>
          <w:b/>
          <w:bCs/>
          <w:color w:val="0070C0"/>
        </w:rPr>
        <w:t xml:space="preserve"> UI and Desktop Application</w:t>
      </w:r>
    </w:p>
    <w:p w14:paraId="529C13E0" w14:textId="77777777" w:rsidR="008C5D84" w:rsidRPr="00A326DD" w:rsidRDefault="008C5D84" w:rsidP="008C5D84">
      <w:pPr>
        <w:rPr>
          <w:b/>
          <w:bCs/>
        </w:rPr>
      </w:pPr>
      <w:r w:rsidRPr="000C3D82">
        <w:rPr>
          <w:b/>
          <w:bCs/>
        </w:rPr>
        <w:lastRenderedPageBreak/>
        <w:t>8 – Password Boss</w:t>
      </w:r>
      <w:r>
        <w:rPr>
          <w:b/>
          <w:bCs/>
        </w:rPr>
        <w:t xml:space="preserve"> </w:t>
      </w:r>
    </w:p>
    <w:p w14:paraId="48B35BBB" w14:textId="77777777" w:rsidR="008C5D84" w:rsidRDefault="008C5D84" w:rsidP="008C5D84">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23D2E93B" w14:textId="77777777" w:rsidR="008C5D84" w:rsidRDefault="008C5D84" w:rsidP="008C5D84">
      <w:r>
        <w:rPr>
          <w:noProof/>
        </w:rPr>
        <w:drawing>
          <wp:anchor distT="0" distB="0" distL="114300" distR="114300" simplePos="0" relativeHeight="251661312" behindDoc="1" locked="0" layoutInCell="1" allowOverlap="1" wp14:anchorId="44EBEF27" wp14:editId="2A428AEE">
            <wp:simplePos x="0" y="0"/>
            <wp:positionH relativeFrom="margin">
              <wp:align>center</wp:align>
            </wp:positionH>
            <wp:positionV relativeFrom="paragraph">
              <wp:posOffset>0</wp:posOffset>
            </wp:positionV>
            <wp:extent cx="3600450" cy="2606675"/>
            <wp:effectExtent l="0" t="0" r="0" b="3175"/>
            <wp:wrapTight wrapText="bothSides">
              <wp:wrapPolygon edited="0">
                <wp:start x="0" y="0"/>
                <wp:lineTo x="0" y="21468"/>
                <wp:lineTo x="21486" y="21468"/>
                <wp:lineTo x="21486" y="0"/>
                <wp:lineTo x="0" y="0"/>
              </wp:wrapPolygon>
            </wp:wrapTight>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D4A3D2B" w14:textId="77777777" w:rsidR="008C5D84" w:rsidRDefault="008C5D84" w:rsidP="008C5D84">
      <w:pPr>
        <w:rPr>
          <w:b/>
          <w:bCs/>
          <w:color w:val="0070C0"/>
        </w:rPr>
      </w:pPr>
    </w:p>
    <w:p w14:paraId="5419986D" w14:textId="77777777" w:rsidR="008C5D84" w:rsidRDefault="008C5D84" w:rsidP="008C5D84">
      <w:pPr>
        <w:pStyle w:val="NormalWeb"/>
        <w:ind w:left="567" w:hanging="567"/>
      </w:pPr>
    </w:p>
    <w:p w14:paraId="74F96689" w14:textId="77777777" w:rsidR="008C5D84" w:rsidRDefault="008C5D84" w:rsidP="008C5D84">
      <w:pPr>
        <w:pStyle w:val="NormalWeb"/>
        <w:ind w:left="567" w:hanging="567"/>
      </w:pPr>
    </w:p>
    <w:p w14:paraId="1EDF86EA" w14:textId="77777777" w:rsidR="008C5D84" w:rsidRDefault="008C5D84" w:rsidP="008C5D84">
      <w:pPr>
        <w:pStyle w:val="NormalWeb"/>
        <w:ind w:left="567" w:hanging="567"/>
      </w:pPr>
    </w:p>
    <w:p w14:paraId="00477D47" w14:textId="77777777" w:rsidR="008C5D84" w:rsidRDefault="008C5D84" w:rsidP="008C5D84">
      <w:pPr>
        <w:pStyle w:val="NormalWeb"/>
        <w:ind w:left="567" w:hanging="567"/>
      </w:pPr>
    </w:p>
    <w:p w14:paraId="519DBE18" w14:textId="77777777" w:rsidR="008C5D84" w:rsidRDefault="008C5D84" w:rsidP="008C5D84">
      <w:pPr>
        <w:pStyle w:val="NormalWeb"/>
        <w:ind w:left="567" w:hanging="567"/>
      </w:pPr>
    </w:p>
    <w:p w14:paraId="2B928C7E" w14:textId="77777777" w:rsidR="008C5D84" w:rsidRDefault="008C5D84" w:rsidP="008C5D84">
      <w:pPr>
        <w:pStyle w:val="NormalWeb"/>
        <w:ind w:left="567" w:hanging="567"/>
      </w:pPr>
    </w:p>
    <w:p w14:paraId="3024839C" w14:textId="77777777" w:rsidR="008C5D84" w:rsidRDefault="008C5D84" w:rsidP="008C5D84">
      <w:pPr>
        <w:jc w:val="center"/>
        <w:rPr>
          <w:b/>
          <w:bCs/>
          <w:color w:val="0070C0"/>
        </w:rPr>
      </w:pPr>
      <w:r w:rsidRPr="000C3D82">
        <w:rPr>
          <w:b/>
          <w:bCs/>
          <w:color w:val="0070C0"/>
        </w:rPr>
        <w:t xml:space="preserve">Figure </w:t>
      </w:r>
      <w:r>
        <w:rPr>
          <w:b/>
          <w:bCs/>
          <w:color w:val="0070C0"/>
        </w:rPr>
        <w:t>8</w:t>
      </w:r>
      <w:r w:rsidRPr="000C3D82">
        <w:rPr>
          <w:b/>
          <w:bCs/>
          <w:color w:val="0070C0"/>
        </w:rPr>
        <w:t xml:space="preserve">: </w:t>
      </w:r>
      <w:r>
        <w:rPr>
          <w:b/>
          <w:bCs/>
          <w:color w:val="0070C0"/>
        </w:rPr>
        <w:t>Password Boss</w:t>
      </w:r>
      <w:r w:rsidRPr="000C3D82">
        <w:rPr>
          <w:b/>
          <w:bCs/>
          <w:color w:val="0070C0"/>
        </w:rPr>
        <w:t xml:space="preserve"> UI and Desktop Application</w:t>
      </w:r>
    </w:p>
    <w:p w14:paraId="03D9B63E" w14:textId="77777777" w:rsidR="008C5D84" w:rsidRPr="00A326DD" w:rsidRDefault="008C5D84" w:rsidP="008C5D84">
      <w:pPr>
        <w:rPr>
          <w:b/>
          <w:bCs/>
        </w:rPr>
      </w:pPr>
      <w:r>
        <w:rPr>
          <w:b/>
          <w:bCs/>
        </w:rPr>
        <w:t>9</w:t>
      </w:r>
      <w:r w:rsidRPr="000C3D82">
        <w:rPr>
          <w:b/>
          <w:bCs/>
        </w:rPr>
        <w:t xml:space="preserve"> –</w:t>
      </w:r>
      <w:r>
        <w:rPr>
          <w:b/>
          <w:bCs/>
        </w:rPr>
        <w:t xml:space="preserve"> RoboForm</w:t>
      </w:r>
    </w:p>
    <w:p w14:paraId="52310F56" w14:textId="77777777" w:rsidR="008C5D84" w:rsidRDefault="008C5D84" w:rsidP="008C5D84">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F263387" w14:textId="77777777" w:rsidR="008C5D84" w:rsidRDefault="008C5D84" w:rsidP="008C5D84">
      <w:r>
        <w:rPr>
          <w:noProof/>
        </w:rPr>
        <w:lastRenderedPageBreak/>
        <w:drawing>
          <wp:anchor distT="0" distB="0" distL="114300" distR="114300" simplePos="0" relativeHeight="251662336" behindDoc="1" locked="0" layoutInCell="1" allowOverlap="1" wp14:anchorId="55D8852E" wp14:editId="6E7A22CE">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93A15A" w14:textId="77777777" w:rsidR="008C5D84" w:rsidRDefault="008C5D84" w:rsidP="008C5D84">
      <w:pPr>
        <w:pStyle w:val="NormalWeb"/>
      </w:pPr>
    </w:p>
    <w:p w14:paraId="35A1D555" w14:textId="77777777" w:rsidR="008C5D84" w:rsidRDefault="008C5D84" w:rsidP="008C5D84">
      <w:pPr>
        <w:pStyle w:val="NormalWeb"/>
      </w:pPr>
    </w:p>
    <w:p w14:paraId="1C81FD57" w14:textId="77777777" w:rsidR="008C5D84" w:rsidRDefault="008C5D84" w:rsidP="008C5D84">
      <w:pPr>
        <w:pStyle w:val="NormalWeb"/>
        <w:ind w:left="567" w:hanging="567"/>
      </w:pPr>
    </w:p>
    <w:p w14:paraId="41E0B5D1" w14:textId="77777777" w:rsidR="008C5D84" w:rsidRDefault="008C5D84" w:rsidP="008C5D84">
      <w:pPr>
        <w:pStyle w:val="NormalWeb"/>
        <w:ind w:left="567" w:hanging="567"/>
      </w:pPr>
    </w:p>
    <w:p w14:paraId="64ABEA24" w14:textId="77777777" w:rsidR="008C5D84" w:rsidRDefault="008C5D84" w:rsidP="008C5D84">
      <w:pPr>
        <w:pStyle w:val="NormalWeb"/>
        <w:ind w:left="567" w:hanging="567"/>
      </w:pPr>
    </w:p>
    <w:p w14:paraId="32425167" w14:textId="77777777" w:rsidR="008C5D84" w:rsidRDefault="008C5D84" w:rsidP="008C5D84">
      <w:pPr>
        <w:pStyle w:val="NormalWeb"/>
        <w:ind w:left="567" w:hanging="567"/>
      </w:pPr>
    </w:p>
    <w:p w14:paraId="3539AC98" w14:textId="77777777" w:rsidR="008C5D84" w:rsidRDefault="008C5D84" w:rsidP="008C5D84">
      <w:pPr>
        <w:pStyle w:val="NormalWeb"/>
        <w:ind w:left="567" w:hanging="567"/>
      </w:pPr>
    </w:p>
    <w:p w14:paraId="009F0456" w14:textId="77777777" w:rsidR="008C5D84" w:rsidRDefault="008C5D84" w:rsidP="008C5D84">
      <w:pPr>
        <w:jc w:val="center"/>
        <w:rPr>
          <w:b/>
          <w:bCs/>
          <w:color w:val="0070C0"/>
        </w:rPr>
      </w:pPr>
      <w:bookmarkStart w:id="272" w:name="_Hlk145327121"/>
      <w:r w:rsidRPr="000C3D82">
        <w:rPr>
          <w:b/>
          <w:bCs/>
          <w:color w:val="0070C0"/>
        </w:rPr>
        <w:t xml:space="preserve">Figure </w:t>
      </w:r>
      <w:r>
        <w:rPr>
          <w:b/>
          <w:bCs/>
          <w:color w:val="0070C0"/>
        </w:rPr>
        <w:t>9</w:t>
      </w:r>
      <w:r w:rsidRPr="000C3D82">
        <w:rPr>
          <w:b/>
          <w:bCs/>
          <w:color w:val="0070C0"/>
        </w:rPr>
        <w:t xml:space="preserve">: </w:t>
      </w:r>
      <w:r>
        <w:rPr>
          <w:b/>
          <w:bCs/>
          <w:color w:val="0070C0"/>
        </w:rPr>
        <w:t>RoboForm</w:t>
      </w:r>
      <w:r w:rsidRPr="000C3D82">
        <w:rPr>
          <w:b/>
          <w:bCs/>
          <w:color w:val="0070C0"/>
        </w:rPr>
        <w:t xml:space="preserve"> UI and Desktop Application</w:t>
      </w:r>
    </w:p>
    <w:bookmarkEnd w:id="272"/>
    <w:p w14:paraId="6F7604CC" w14:textId="77777777" w:rsidR="008C5D84" w:rsidRDefault="008C5D84" w:rsidP="008C5D84">
      <w:pPr>
        <w:rPr>
          <w:b/>
          <w:bCs/>
          <w:color w:val="0070C0"/>
        </w:rPr>
      </w:pPr>
      <w:r>
        <w:rPr>
          <w:b/>
          <w:bCs/>
          <w:color w:val="0070C0"/>
        </w:rPr>
        <w:t>P</w:t>
      </w:r>
      <w:r w:rsidRPr="00E22C97">
        <w:rPr>
          <w:b/>
          <w:bCs/>
          <w:color w:val="0070C0"/>
        </w:rPr>
        <w:t xml:space="preserve">assword </w:t>
      </w:r>
      <w:r>
        <w:rPr>
          <w:b/>
          <w:bCs/>
          <w:color w:val="0070C0"/>
        </w:rPr>
        <w:t>O</w:t>
      </w:r>
      <w:r w:rsidRPr="00E22C97">
        <w:rPr>
          <w:b/>
          <w:bCs/>
          <w:color w:val="0070C0"/>
        </w:rPr>
        <w:t xml:space="preserve">rganizer </w:t>
      </w:r>
      <w:r>
        <w:rPr>
          <w:b/>
          <w:bCs/>
          <w:color w:val="0070C0"/>
        </w:rPr>
        <w:t>B</w:t>
      </w:r>
      <w:r w:rsidRPr="00E22C97">
        <w:rPr>
          <w:b/>
          <w:bCs/>
          <w:color w:val="0070C0"/>
        </w:rPr>
        <w:t xml:space="preserve">ooks, </w:t>
      </w:r>
      <w:r>
        <w:rPr>
          <w:b/>
          <w:bCs/>
          <w:color w:val="0070C0"/>
        </w:rPr>
        <w:t>R</w:t>
      </w:r>
      <w:r w:rsidRPr="00E22C97">
        <w:rPr>
          <w:b/>
          <w:bCs/>
          <w:color w:val="0070C0"/>
        </w:rPr>
        <w:t xml:space="preserve">esearch, </w:t>
      </w:r>
      <w:r>
        <w:rPr>
          <w:b/>
          <w:bCs/>
          <w:color w:val="0070C0"/>
        </w:rPr>
        <w:t>S</w:t>
      </w:r>
      <w:r w:rsidRPr="00E22C97">
        <w:rPr>
          <w:b/>
          <w:bCs/>
          <w:color w:val="0070C0"/>
        </w:rPr>
        <w:t xml:space="preserve">tudy, and an </w:t>
      </w:r>
      <w:r>
        <w:rPr>
          <w:b/>
          <w:bCs/>
          <w:color w:val="0070C0"/>
        </w:rPr>
        <w:t>A</w:t>
      </w:r>
      <w:r w:rsidRPr="00E22C97">
        <w:rPr>
          <w:b/>
          <w:bCs/>
          <w:color w:val="0070C0"/>
        </w:rPr>
        <w:t>nalysis</w:t>
      </w:r>
      <w:r>
        <w:rPr>
          <w:b/>
          <w:bCs/>
          <w:color w:val="0070C0"/>
        </w:rPr>
        <w:t xml:space="preserve">: </w:t>
      </w:r>
    </w:p>
    <w:p w14:paraId="1DA2F0BC" w14:textId="77777777" w:rsidR="008C5D84" w:rsidRPr="00E22C97" w:rsidRDefault="008C5D84" w:rsidP="008C5D84">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0EFA2D99" w14:textId="77777777" w:rsidR="008C5D84" w:rsidRDefault="008C5D84" w:rsidP="008C5D84">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2EB3FD22" w14:textId="77777777" w:rsidR="008C5D84" w:rsidRDefault="008C5D84" w:rsidP="008C5D84">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4A02BDD2" w14:textId="1651BF47" w:rsidR="008C5D84" w:rsidRDefault="008C5D84" w:rsidP="008C5D84">
      <w:pPr>
        <w:ind w:firstLine="720"/>
      </w:pPr>
      <w:r>
        <w:t xml:space="preserve">Lastly, </w:t>
      </w:r>
      <w:r w:rsidR="00607542">
        <w:t>research</w:t>
      </w:r>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3]</w:t>
        </w:r>
      </w:hyperlink>
      <w:r w:rsidRPr="00D27F8A">
        <w:t>.</w:t>
      </w:r>
    </w:p>
    <w:p w14:paraId="6638EB2B" w14:textId="77777777" w:rsidR="008C5D84" w:rsidRDefault="008C5D84" w:rsidP="008C5D84">
      <w:pPr>
        <w:pStyle w:val="NormalWeb"/>
        <w:ind w:left="567" w:hanging="567"/>
        <w:sectPr w:rsidR="008C5D84">
          <w:pgSz w:w="12240" w:h="15840"/>
          <w:pgMar w:top="1440" w:right="1440" w:bottom="1440" w:left="1440" w:header="720" w:footer="720" w:gutter="0"/>
          <w:cols w:space="720"/>
          <w:docGrid w:linePitch="360"/>
        </w:sectPr>
      </w:pPr>
    </w:p>
    <w:p w14:paraId="30A2AE35" w14:textId="092F076E" w:rsidR="008C5D84" w:rsidRPr="002831B7" w:rsidRDefault="008C5D84" w:rsidP="00521897">
      <w:pPr>
        <w:pStyle w:val="NormalWeb"/>
        <w:ind w:left="567" w:hanging="567"/>
        <w:jc w:val="center"/>
        <w:rPr>
          <w:rFonts w:asciiTheme="minorHAnsi" w:eastAsiaTheme="minorEastAsia" w:hAnsiTheme="minorHAnsi" w:cstheme="minorBidi"/>
          <w:b/>
          <w:bCs/>
          <w:color w:val="0070C0"/>
          <w:sz w:val="22"/>
          <w:szCs w:val="22"/>
        </w:rPr>
      </w:pPr>
      <w:r w:rsidRPr="00713CB3">
        <w:rPr>
          <w:rFonts w:asciiTheme="minorHAnsi" w:eastAsiaTheme="minorEastAsia" w:hAnsiTheme="minorHAnsi" w:cstheme="minorBidi"/>
          <w:b/>
          <w:bCs/>
          <w:noProof/>
          <w:color w:val="0070C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713CB3">
        <w:rPr>
          <w:rFonts w:asciiTheme="minorHAnsi" w:eastAsiaTheme="minorEastAsia" w:hAnsiTheme="minorHAnsi" w:cstheme="minorBidi"/>
          <w:b/>
          <w:bCs/>
          <w:color w:val="0070C0"/>
          <w:sz w:val="22"/>
          <w:szCs w:val="22"/>
        </w:rPr>
        <w:t>T</w:t>
      </w:r>
      <w:r w:rsidR="00521897" w:rsidRPr="002831B7">
        <w:rPr>
          <w:rFonts w:asciiTheme="minorHAnsi" w:eastAsiaTheme="minorEastAsia" w:hAnsiTheme="minorHAnsi" w:cstheme="minorBidi"/>
          <w:b/>
          <w:bCs/>
          <w:color w:val="0070C0"/>
          <w:sz w:val="22"/>
          <w:szCs w:val="22"/>
        </w:rPr>
        <w:t>able 1: Key similarities and differences between out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3" w:name="_Toc525507470"/>
      <w:bookmarkStart w:id="274" w:name="_Toc274166453"/>
      <w:r>
        <w:t xml:space="preserve">&lt; </w:t>
      </w:r>
      <w:proofErr w:type="spellStart"/>
      <w:r w:rsidRPr="002147A1">
        <w:rPr>
          <w:b/>
          <w:bCs/>
        </w:rPr>
        <w:t>ToDo</w:t>
      </w:r>
      <w:proofErr w:type="spellEnd"/>
      <w:r w:rsidRPr="002147A1">
        <w:rPr>
          <w:b/>
          <w:bCs/>
        </w:rPr>
        <w:t>:</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5" w:name="_Toc127951610"/>
      <w:r w:rsidRPr="0075509C">
        <w:rPr>
          <w:color w:val="365F91" w:themeColor="accent1" w:themeShade="BF"/>
        </w:rPr>
        <w:t>Software development process</w:t>
      </w:r>
      <w:bookmarkEnd w:id="273"/>
      <w:bookmarkEnd w:id="275"/>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6" w:name="_Toc274166451"/>
      <w:bookmarkStart w:id="277" w:name="_Toc525507471"/>
      <w:r w:rsidRPr="00930FC8">
        <w:rPr>
          <w:color w:val="000000" w:themeColor="text1"/>
        </w:rPr>
        <w:t>&lt;</w:t>
      </w:r>
      <w:proofErr w:type="spellStart"/>
      <w:r w:rsidRPr="00404456">
        <w:rPr>
          <w:b/>
          <w:bCs/>
          <w:color w:val="000000" w:themeColor="text1"/>
        </w:rPr>
        <w:t>ToDo</w:t>
      </w:r>
      <w:proofErr w:type="spellEnd"/>
      <w:r w:rsidRPr="00404456">
        <w:rPr>
          <w:b/>
          <w:bCs/>
          <w:color w:val="000000" w:themeColor="text1"/>
        </w:rPr>
        <w:t>:</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8" w:name="_Toc127951611"/>
      <w:r>
        <w:rPr>
          <w:color w:val="365F91" w:themeColor="accent1" w:themeShade="BF"/>
        </w:rPr>
        <w:t>Applying the s</w:t>
      </w:r>
      <w:r w:rsidRPr="0075509C">
        <w:rPr>
          <w:color w:val="365F91" w:themeColor="accent1" w:themeShade="BF"/>
        </w:rPr>
        <w:t>oftware development process</w:t>
      </w:r>
      <w:bookmarkEnd w:id="278"/>
    </w:p>
    <w:p w14:paraId="2836B2D1" w14:textId="77777777" w:rsidR="00D23F43" w:rsidRPr="00D23F43" w:rsidRDefault="00D23F43" w:rsidP="00D23F43">
      <w:pPr>
        <w:autoSpaceDE w:val="0"/>
        <w:autoSpaceDN w:val="0"/>
        <w:adjustRightInd w:val="0"/>
        <w:spacing w:after="0" w:line="240" w:lineRule="auto"/>
        <w:jc w:val="both"/>
        <w:rPr>
          <w:b/>
          <w:bCs/>
        </w:rPr>
      </w:pPr>
      <w:r>
        <w:t>&lt;/</w:t>
      </w:r>
      <w:proofErr w:type="spellStart"/>
      <w:r w:rsidRPr="00D23F43">
        <w:rPr>
          <w:b/>
          <w:bCs/>
        </w:rPr>
        <w:t>ToDo</w:t>
      </w:r>
      <w:proofErr w:type="spellEnd"/>
      <w:r w:rsidRPr="00D23F43">
        <w:rPr>
          <w:b/>
          <w:bCs/>
        </w:rPr>
        <w:t>:</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Use in-text referencing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9" w:name="_Ref127832842"/>
      <w:bookmarkStart w:id="280" w:name="_Toc127951612"/>
      <w:r w:rsidRPr="00C01B29">
        <w:rPr>
          <w:color w:val="365F91" w:themeColor="accent1" w:themeShade="BF"/>
        </w:rPr>
        <w:t>Functional requirements</w:t>
      </w:r>
      <w:bookmarkEnd w:id="276"/>
      <w:bookmarkEnd w:id="277"/>
      <w:bookmarkEnd w:id="279"/>
      <w:bookmarkEnd w:id="280"/>
    </w:p>
    <w:p w14:paraId="5EF54AA2" w14:textId="77777777" w:rsidR="00CA7CE4" w:rsidRDefault="00CA7CE4" w:rsidP="00CA7CE4">
      <w:pPr>
        <w:autoSpaceDE w:val="0"/>
        <w:autoSpaceDN w:val="0"/>
        <w:adjustRightInd w:val="0"/>
        <w:spacing w:after="0" w:line="240" w:lineRule="auto"/>
        <w:jc w:val="both"/>
      </w:pPr>
      <w:r w:rsidRPr="00930FC8">
        <w:t xml:space="preserve">&lt; </w:t>
      </w:r>
      <w:proofErr w:type="spellStart"/>
      <w:r w:rsidRPr="00404456">
        <w:rPr>
          <w:b/>
          <w:bCs/>
        </w:rPr>
        <w:t>ToDo</w:t>
      </w:r>
      <w:proofErr w:type="spellEnd"/>
      <w:r w:rsidRPr="00404456">
        <w:rPr>
          <w:b/>
          <w:bCs/>
        </w:rPr>
        <w:t>:</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Produce a use case diagram</w:t>
      </w:r>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1" w:name="_Toc367823249"/>
      <w:bookmarkStart w:id="282"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Use cases diagram</w:t>
      </w:r>
      <w:bookmarkEnd w:id="281"/>
      <w:bookmarkEnd w:id="282"/>
    </w:p>
    <w:p w14:paraId="214178D5" w14:textId="0C1B8E69" w:rsidR="00CC4938" w:rsidRPr="00B60812" w:rsidRDefault="00CC4938" w:rsidP="00CC4938">
      <w:pPr>
        <w:pStyle w:val="Caption"/>
        <w:spacing w:before="120" w:after="120"/>
        <w:rPr>
          <w:color w:val="1F497D" w:themeColor="text2"/>
          <w:sz w:val="22"/>
          <w:szCs w:val="22"/>
        </w:rPr>
      </w:pPr>
      <w:bookmarkStart w:id="283" w:name="_Toc367823250"/>
      <w:bookmarkStart w:id="284"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Use cases summary</w:t>
      </w:r>
      <w:bookmarkEnd w:id="283"/>
      <w:bookmarkEnd w:id="284"/>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FEFBC4D" w14:textId="3F07AB85" w:rsidR="00750815" w:rsidRPr="00767569" w:rsidRDefault="00CC4938" w:rsidP="00767569">
      <w:pPr>
        <w:pStyle w:val="Heading2"/>
        <w:numPr>
          <w:ilvl w:val="1"/>
          <w:numId w:val="50"/>
        </w:numPr>
        <w:spacing w:before="240" w:after="240"/>
        <w:ind w:left="1134" w:hanging="283"/>
        <w:rPr>
          <w:color w:val="365F91" w:themeColor="accent1" w:themeShade="BF"/>
        </w:rPr>
      </w:pPr>
      <w:bookmarkStart w:id="285" w:name="_Toc525507472"/>
      <w:bookmarkStart w:id="286" w:name="_Toc525553054"/>
      <w:bookmarkStart w:id="287" w:name="_Toc525553102"/>
      <w:bookmarkStart w:id="288" w:name="_Toc525553521"/>
      <w:bookmarkStart w:id="289" w:name="_Toc525553569"/>
      <w:bookmarkStart w:id="290" w:name="_Toc525553618"/>
      <w:bookmarkStart w:id="291" w:name="_Toc525554929"/>
      <w:bookmarkStart w:id="292" w:name="_Toc525583876"/>
      <w:bookmarkStart w:id="293" w:name="_Toc525583925"/>
      <w:bookmarkStart w:id="294" w:name="_Toc525583974"/>
      <w:bookmarkStart w:id="295" w:name="_Toc525584027"/>
      <w:bookmarkStart w:id="296" w:name="_Toc525507475"/>
      <w:bookmarkStart w:id="297" w:name="_Toc525553057"/>
      <w:bookmarkStart w:id="298" w:name="_Toc525553105"/>
      <w:bookmarkStart w:id="299" w:name="_Toc525553524"/>
      <w:bookmarkStart w:id="300" w:name="_Toc525553572"/>
      <w:bookmarkStart w:id="301" w:name="_Toc525553621"/>
      <w:bookmarkStart w:id="302" w:name="_Toc525554932"/>
      <w:bookmarkStart w:id="303" w:name="_Toc525583879"/>
      <w:bookmarkStart w:id="304" w:name="_Toc525583928"/>
      <w:bookmarkStart w:id="305" w:name="_Toc525583977"/>
      <w:bookmarkStart w:id="306" w:name="_Toc525584030"/>
      <w:bookmarkStart w:id="307" w:name="_Toc525507478"/>
      <w:bookmarkStart w:id="308" w:name="_Ref127831433"/>
      <w:bookmarkStart w:id="309" w:name="_Toc127951613"/>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r>
        <w:rPr>
          <w:color w:val="365F91" w:themeColor="accent1" w:themeShade="BF"/>
        </w:rPr>
        <w:t>Non-functional requirements</w:t>
      </w:r>
      <w:bookmarkStart w:id="310" w:name="_Toc525507479"/>
      <w:bookmarkStart w:id="311" w:name="_Toc525553061"/>
      <w:bookmarkStart w:id="312" w:name="_Toc525553109"/>
      <w:bookmarkStart w:id="313" w:name="_Toc525553528"/>
      <w:bookmarkStart w:id="314" w:name="_Toc525553576"/>
      <w:bookmarkStart w:id="315" w:name="_Toc525553625"/>
      <w:bookmarkStart w:id="316" w:name="_Toc525554936"/>
      <w:bookmarkStart w:id="317" w:name="_Toc525583883"/>
      <w:bookmarkStart w:id="318" w:name="_Toc525583932"/>
      <w:bookmarkStart w:id="319" w:name="_Toc525583981"/>
      <w:bookmarkStart w:id="320" w:name="_Toc525584034"/>
      <w:bookmarkStart w:id="321" w:name="_Toc525507480"/>
      <w:bookmarkStart w:id="322" w:name="_Toc525553062"/>
      <w:bookmarkStart w:id="323" w:name="_Toc525553110"/>
      <w:bookmarkStart w:id="324" w:name="_Toc525553529"/>
      <w:bookmarkStart w:id="325" w:name="_Toc525553577"/>
      <w:bookmarkStart w:id="326" w:name="_Toc525553626"/>
      <w:bookmarkStart w:id="327" w:name="_Toc525554937"/>
      <w:bookmarkStart w:id="328" w:name="_Toc525583884"/>
      <w:bookmarkStart w:id="329" w:name="_Toc525583933"/>
      <w:bookmarkStart w:id="330" w:name="_Toc525583982"/>
      <w:bookmarkStart w:id="331" w:name="_Toc525584035"/>
      <w:bookmarkStart w:id="332" w:name="_Toc525507481"/>
      <w:bookmarkStart w:id="333" w:name="_Toc525553063"/>
      <w:bookmarkStart w:id="334" w:name="_Toc525553111"/>
      <w:bookmarkStart w:id="335" w:name="_Toc525553530"/>
      <w:bookmarkStart w:id="336" w:name="_Toc525553578"/>
      <w:bookmarkStart w:id="337" w:name="_Toc525553627"/>
      <w:bookmarkStart w:id="338" w:name="_Toc525554938"/>
      <w:bookmarkStart w:id="339" w:name="_Toc525583885"/>
      <w:bookmarkStart w:id="340" w:name="_Toc525583934"/>
      <w:bookmarkStart w:id="341" w:name="_Toc525583983"/>
      <w:bookmarkStart w:id="342" w:name="_Toc525584036"/>
      <w:bookmarkStart w:id="343" w:name="_Toc525507482"/>
      <w:bookmarkStart w:id="344" w:name="_Toc525553064"/>
      <w:bookmarkStart w:id="345" w:name="_Toc525553112"/>
      <w:bookmarkStart w:id="346" w:name="_Toc525553531"/>
      <w:bookmarkStart w:id="347" w:name="_Toc525553579"/>
      <w:bookmarkStart w:id="348" w:name="_Toc525553628"/>
      <w:bookmarkStart w:id="349" w:name="_Toc525554939"/>
      <w:bookmarkStart w:id="350" w:name="_Toc525583886"/>
      <w:bookmarkStart w:id="351" w:name="_Toc525583935"/>
      <w:bookmarkStart w:id="352" w:name="_Toc525583984"/>
      <w:bookmarkStart w:id="353" w:name="_Toc525584037"/>
      <w:bookmarkStart w:id="354" w:name="_Toc525507483"/>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p>
    <w:p w14:paraId="2B17D2E1" w14:textId="0AF7E4BE" w:rsidR="00750815" w:rsidRDefault="00750815" w:rsidP="00750815">
      <w:pPr>
        <w:pStyle w:val="Caption"/>
        <w:spacing w:before="120" w:after="120"/>
        <w:rPr>
          <w:color w:val="1F497D" w:themeColor="text2"/>
          <w:sz w:val="22"/>
          <w:szCs w:val="22"/>
        </w:rPr>
      </w:pPr>
      <w:bookmarkStart w:id="355" w:name="_Toc115451852"/>
      <w:bookmarkStart w:id="356"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5"/>
      <w:bookmarkEnd w:id="356"/>
    </w:p>
    <w:tbl>
      <w:tblPr>
        <w:tblStyle w:val="LightGrid-Accent111"/>
        <w:tblW w:w="10080" w:type="dxa"/>
        <w:tblInd w:w="-640" w:type="dxa"/>
        <w:tblLook w:val="04A0" w:firstRow="1" w:lastRow="0" w:firstColumn="1" w:lastColumn="0" w:noHBand="0" w:noVBand="1"/>
      </w:tblPr>
      <w:tblGrid>
        <w:gridCol w:w="2070"/>
        <w:gridCol w:w="3600"/>
        <w:gridCol w:w="4410"/>
      </w:tblGrid>
      <w:tr w:rsidR="001C758B" w14:paraId="3FDB8B5D" w14:textId="77777777" w:rsidTr="007926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hideMark/>
          </w:tcPr>
          <w:p w14:paraId="62A46921" w14:textId="77777777" w:rsidR="001C758B" w:rsidRDefault="001C758B" w:rsidP="006F5089">
            <w:r>
              <w:t xml:space="preserve">Non-functional requirement </w:t>
            </w:r>
          </w:p>
        </w:tc>
        <w:tc>
          <w:tcPr>
            <w:tcW w:w="3600" w:type="dxa"/>
            <w:hideMark/>
          </w:tcPr>
          <w:p w14:paraId="5861FBC4" w14:textId="77777777" w:rsidR="001C758B" w:rsidRDefault="001C758B" w:rsidP="006F5089">
            <w:pPr>
              <w:cnfStyle w:val="100000000000" w:firstRow="1" w:lastRow="0" w:firstColumn="0" w:lastColumn="0" w:oddVBand="0" w:evenVBand="0" w:oddHBand="0" w:evenHBand="0" w:firstRowFirstColumn="0" w:firstRowLastColumn="0" w:lastRowFirstColumn="0" w:lastRowLastColumn="0"/>
            </w:pPr>
            <w:r>
              <w:t>Measurable targets</w:t>
            </w:r>
          </w:p>
        </w:tc>
        <w:tc>
          <w:tcPr>
            <w:tcW w:w="4410" w:type="dxa"/>
            <w:hideMark/>
          </w:tcPr>
          <w:p w14:paraId="420473CE" w14:textId="539F3BD1" w:rsidR="001C758B" w:rsidRDefault="001C758B" w:rsidP="006F5089">
            <w:pPr>
              <w:cnfStyle w:val="100000000000" w:firstRow="1" w:lastRow="0" w:firstColumn="0" w:lastColumn="0" w:oddVBand="0" w:evenVBand="0" w:oddHBand="0" w:evenHBand="0" w:firstRowFirstColumn="0" w:firstRowLastColumn="0" w:lastRowFirstColumn="0" w:lastRowLastColumn="0"/>
            </w:pPr>
            <w:r>
              <w:t>Evaluation Plan</w:t>
            </w:r>
          </w:p>
        </w:tc>
      </w:tr>
      <w:tr w:rsidR="001C758B" w14:paraId="0AABD37F"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647E4D58" w14:textId="77777777" w:rsidR="001C758B" w:rsidRDefault="001C758B" w:rsidP="006F5089">
            <w:pPr>
              <w:rPr>
                <w:rFonts w:asciiTheme="minorHAnsi" w:hAnsiTheme="minorHAnsi" w:cstheme="minorHAnsi"/>
                <w:b w:val="0"/>
                <w:bCs w:val="0"/>
              </w:rPr>
            </w:pPr>
            <w:r>
              <w:rPr>
                <w:rFonts w:asciiTheme="minorHAnsi" w:hAnsiTheme="minorHAnsi" w:cstheme="minorHAnsi"/>
                <w:b w:val="0"/>
                <w:bCs w:val="0"/>
              </w:rPr>
              <w:t>1 - Performance</w:t>
            </w:r>
          </w:p>
        </w:tc>
        <w:tc>
          <w:tcPr>
            <w:tcW w:w="3600" w:type="dxa"/>
          </w:tcPr>
          <w:p w14:paraId="5C6A0BA6" w14:textId="77777777" w:rsidR="001C758B" w:rsidRPr="00E500F8"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commentRangeStart w:id="357"/>
            <w:r w:rsidRPr="00E500F8">
              <w:rPr>
                <w:rFonts w:cstheme="minorHAnsi"/>
              </w:rPr>
              <w:t>The application must ensure a response time of under 10 seconds for 90% of requests, including text rendering.</w:t>
            </w:r>
            <w:commentRangeEnd w:id="357"/>
            <w:r w:rsidR="0079264B">
              <w:rPr>
                <w:rStyle w:val="CommentReference"/>
              </w:rPr>
              <w:commentReference w:id="357"/>
            </w:r>
          </w:p>
          <w:p w14:paraId="6B4DC19C"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E500F8">
              <w:rPr>
                <w:rFonts w:cstheme="minorHAnsi"/>
              </w:rPr>
              <w:t>User registration should be completed within 20 seconds, logging in should take no more than 5 seconds.</w:t>
            </w:r>
          </w:p>
        </w:tc>
        <w:tc>
          <w:tcPr>
            <w:tcW w:w="4410" w:type="dxa"/>
          </w:tcPr>
          <w:p w14:paraId="21096380" w14:textId="77777777" w:rsidR="001C758B" w:rsidRPr="00F05950"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S</w:t>
            </w:r>
            <w:r w:rsidRPr="00F05950">
              <w:rPr>
                <w:rFonts w:cstheme="minorHAnsi"/>
              </w:rPr>
              <w:t>imulate various scenarios, including situations like a</w:t>
            </w:r>
            <w:r>
              <w:rPr>
                <w:rFonts w:cstheme="minorHAnsi"/>
              </w:rPr>
              <w:t xml:space="preserve"> </w:t>
            </w:r>
            <w:r w:rsidRPr="00F05950">
              <w:rPr>
                <w:rFonts w:cstheme="minorHAnsi"/>
              </w:rPr>
              <w:t>slow hardware device. Any instances that exceed predefined maximum thresholds will be highlighted.</w:t>
            </w:r>
          </w:p>
          <w:p w14:paraId="003AF9A6" w14:textId="77777777" w:rsidR="001C758B" w:rsidRPr="00F05950"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05950">
              <w:rPr>
                <w:rFonts w:cstheme="minorHAnsi"/>
              </w:rPr>
              <w:t>Performance metrics such as Throughput, Average Response Time, and Deadline will be monitored. If an action's performance surpasses the desired target, we will optimize it using the appropriate algorithm.</w:t>
            </w:r>
          </w:p>
          <w:p w14:paraId="7188081A"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E</w:t>
            </w:r>
            <w:r w:rsidRPr="00F05950">
              <w:rPr>
                <w:rFonts w:cstheme="minorHAnsi"/>
              </w:rPr>
              <w:t>nsure this through load testing</w:t>
            </w:r>
            <w:r>
              <w:rPr>
                <w:rFonts w:cstheme="minorHAnsi"/>
              </w:rPr>
              <w:t xml:space="preserve"> / </w:t>
            </w:r>
            <w:r w:rsidRPr="00F05950">
              <w:rPr>
                <w:rFonts w:cstheme="minorHAnsi"/>
              </w:rPr>
              <w:t>stress testing.</w:t>
            </w:r>
          </w:p>
        </w:tc>
      </w:tr>
      <w:tr w:rsidR="001C758B" w14:paraId="13ABF475" w14:textId="77777777" w:rsidTr="007926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7CDD6F59" w14:textId="77777777" w:rsidR="001C758B" w:rsidRDefault="001C758B" w:rsidP="006F5089">
            <w:pPr>
              <w:rPr>
                <w:rFonts w:asciiTheme="minorHAnsi" w:hAnsiTheme="minorHAnsi" w:cstheme="minorHAnsi"/>
                <w:b w:val="0"/>
                <w:bCs w:val="0"/>
              </w:rPr>
            </w:pPr>
            <w:r>
              <w:rPr>
                <w:rFonts w:asciiTheme="minorHAnsi" w:hAnsiTheme="minorHAnsi" w:cstheme="minorHAnsi"/>
                <w:b w:val="0"/>
                <w:bCs w:val="0"/>
              </w:rPr>
              <w:t>2 - Reliability</w:t>
            </w:r>
          </w:p>
        </w:tc>
        <w:tc>
          <w:tcPr>
            <w:tcW w:w="3600" w:type="dxa"/>
          </w:tcPr>
          <w:p w14:paraId="56059CB8"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No data loss is permissible; all data delivery outcomes must be verifiable within a 5-second timeframe.</w:t>
            </w:r>
          </w:p>
          <w:p w14:paraId="305A348F"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The system will incorporate appropriate failover mechanisms and implement backup procedures to mitigate the impact of disasters.</w:t>
            </w:r>
          </w:p>
          <w:p w14:paraId="0F9F1324"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User information and login records are consistently and continuously stored in the database to prevent data loss.</w:t>
            </w:r>
          </w:p>
          <w:p w14:paraId="64AE009A"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5F59B4">
              <w:rPr>
                <w:rFonts w:cstheme="minorHAnsi"/>
              </w:rPr>
              <w:t>The system must operate without failure in at least 85% of use cases within a given month.</w:t>
            </w:r>
          </w:p>
          <w:p w14:paraId="0259FA74"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p>
        </w:tc>
        <w:tc>
          <w:tcPr>
            <w:tcW w:w="4410" w:type="dxa"/>
          </w:tcPr>
          <w:p w14:paraId="50E9D3D6"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lastRenderedPageBreak/>
              <w:t xml:space="preserve">- </w:t>
            </w:r>
            <w:r w:rsidRPr="005F59B4">
              <w:rPr>
                <w:rFonts w:cstheme="minorHAnsi"/>
              </w:rPr>
              <w:t>Regularly pinging the backend and acting on any errors that arise.</w:t>
            </w:r>
          </w:p>
          <w:p w14:paraId="35708C37" w14:textId="77777777" w:rsidR="001C758B" w:rsidRPr="005F59B4"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Verifying the presence and retrieval of user data in the database.</w:t>
            </w:r>
          </w:p>
          <w:p w14:paraId="39BFF1CC"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5F59B4">
              <w:rPr>
                <w:rFonts w:cstheme="minorHAnsi"/>
              </w:rPr>
              <w:t>Monitoring and recording the number of critical production bugs over a specific period or calculating the mean time to failure.</w:t>
            </w:r>
          </w:p>
        </w:tc>
      </w:tr>
      <w:tr w:rsidR="001C758B" w14:paraId="00BA3324"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46CDDBB5" w14:textId="77777777" w:rsidR="001C758B" w:rsidRDefault="001C758B" w:rsidP="006F5089">
            <w:pPr>
              <w:rPr>
                <w:rFonts w:cstheme="minorHAnsi"/>
              </w:rPr>
            </w:pPr>
            <w:r>
              <w:rPr>
                <w:rFonts w:asciiTheme="minorHAnsi" w:hAnsiTheme="minorHAnsi" w:cstheme="minorHAnsi"/>
                <w:b w:val="0"/>
                <w:bCs w:val="0"/>
              </w:rPr>
              <w:t xml:space="preserve">3 - </w:t>
            </w:r>
            <w:r w:rsidRPr="00692C0E">
              <w:rPr>
                <w:rFonts w:asciiTheme="minorHAnsi" w:hAnsiTheme="minorHAnsi" w:cstheme="minorHAnsi"/>
                <w:b w:val="0"/>
                <w:bCs w:val="0"/>
              </w:rPr>
              <w:t>Security</w:t>
            </w:r>
          </w:p>
        </w:tc>
        <w:tc>
          <w:tcPr>
            <w:tcW w:w="3600" w:type="dxa"/>
          </w:tcPr>
          <w:p w14:paraId="6272993A" w14:textId="77777777" w:rsidR="001C758B" w:rsidRPr="00670C7C"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All communication between the front end and back end must be authenticated and encrypted.</w:t>
            </w:r>
          </w:p>
          <w:p w14:paraId="616D242E" w14:textId="77777777" w:rsidR="001C758B" w:rsidRPr="00670C7C"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 xml:space="preserve">The system must implement robust </w:t>
            </w:r>
            <w:commentRangeStart w:id="358"/>
            <w:r w:rsidRPr="00670C7C">
              <w:rPr>
                <w:rFonts w:cstheme="minorHAnsi"/>
              </w:rPr>
              <w:t xml:space="preserve">security measures </w:t>
            </w:r>
            <w:commentRangeEnd w:id="358"/>
            <w:r w:rsidR="0079264B">
              <w:rPr>
                <w:rStyle w:val="CommentReference"/>
              </w:rPr>
              <w:commentReference w:id="358"/>
            </w:r>
            <w:r w:rsidRPr="00670C7C">
              <w:rPr>
                <w:rFonts w:cstheme="minorHAnsi"/>
              </w:rPr>
              <w:t xml:space="preserve">to protect sensitive data and uphold the CIA triad, safeguarding users' personal and credential </w:t>
            </w:r>
            <w:r>
              <w:rPr>
                <w:rFonts w:cstheme="minorHAnsi"/>
              </w:rPr>
              <w:t>assets</w:t>
            </w:r>
            <w:r w:rsidRPr="00670C7C">
              <w:rPr>
                <w:rFonts w:cstheme="minorHAnsi"/>
              </w:rPr>
              <w:t>.</w:t>
            </w:r>
          </w:p>
          <w:p w14:paraId="3311D7F2" w14:textId="77777777" w:rsidR="001C758B" w:rsidRPr="00670C7C"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670C7C">
              <w:rPr>
                <w:rFonts w:cstheme="minorHAnsi"/>
              </w:rPr>
              <w:t>Personal user information and login credentials should only be accessible to authorized users.</w:t>
            </w:r>
          </w:p>
          <w:p w14:paraId="4E963395"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w:t>
            </w:r>
            <w:r>
              <w:t xml:space="preserve"> </w:t>
            </w:r>
            <w:r w:rsidRPr="00580AF9">
              <w:rPr>
                <w:rFonts w:cstheme="minorHAnsi"/>
              </w:rPr>
              <w:t xml:space="preserve">The databases should be protected by proper form of validation to prevent access from unauthorized </w:t>
            </w:r>
            <w:r>
              <w:rPr>
                <w:rFonts w:cstheme="minorHAnsi"/>
              </w:rPr>
              <w:t>people to users’</w:t>
            </w:r>
            <w:r w:rsidRPr="00580AF9">
              <w:rPr>
                <w:rFonts w:cstheme="minorHAnsi"/>
              </w:rPr>
              <w:t xml:space="preserve"> </w:t>
            </w:r>
            <w:r>
              <w:rPr>
                <w:rFonts w:cstheme="minorHAnsi"/>
              </w:rPr>
              <w:t>private information and mitigate attacks and threats like Phishing Attacks.</w:t>
            </w:r>
          </w:p>
        </w:tc>
        <w:tc>
          <w:tcPr>
            <w:tcW w:w="4410" w:type="dxa"/>
          </w:tcPr>
          <w:p w14:paraId="7345BEB5" w14:textId="77777777" w:rsidR="001C758B" w:rsidRPr="00F474AE"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Implement best practices to enhance security, including end-to-end encryption.</w:t>
            </w:r>
          </w:p>
          <w:p w14:paraId="55B20EF4" w14:textId="77777777" w:rsidR="001C758B" w:rsidRPr="00F474AE"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Provide authentication mechanisms, such as multi-factor authentication, and conduct tests to ensure that no unauthorized users can access each other's data.</w:t>
            </w:r>
          </w:p>
          <w:p w14:paraId="2AF48161" w14:textId="77777777" w:rsidR="001C758B" w:rsidRPr="00F474AE"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Encrypt and hash all data stored in the database to establish robust security measures for data protection.</w:t>
            </w:r>
          </w:p>
          <w:p w14:paraId="01143ECF"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F474AE">
              <w:rPr>
                <w:rFonts w:cstheme="minorHAnsi"/>
              </w:rPr>
              <w:t>Employ countermeasures against brute force attacks, which may involve utilizing tools like John the Ripper.</w:t>
            </w:r>
          </w:p>
        </w:tc>
      </w:tr>
      <w:tr w:rsidR="001C758B" w14:paraId="527A5384" w14:textId="77777777" w:rsidTr="007926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2489871" w14:textId="77777777" w:rsidR="001C758B" w:rsidRDefault="001C758B" w:rsidP="006F5089">
            <w:pPr>
              <w:rPr>
                <w:rFonts w:cstheme="minorHAnsi"/>
              </w:rPr>
            </w:pPr>
            <w:r>
              <w:rPr>
                <w:rFonts w:asciiTheme="minorHAnsi" w:hAnsiTheme="minorHAnsi" w:cstheme="minorHAnsi"/>
                <w:b w:val="0"/>
                <w:bCs w:val="0"/>
              </w:rPr>
              <w:t xml:space="preserve">4 - </w:t>
            </w:r>
            <w:r w:rsidRPr="00994F76">
              <w:rPr>
                <w:rFonts w:asciiTheme="minorHAnsi" w:hAnsiTheme="minorHAnsi" w:cstheme="minorHAnsi"/>
                <w:b w:val="0"/>
                <w:bCs w:val="0"/>
              </w:rPr>
              <w:t>Usability</w:t>
            </w:r>
          </w:p>
        </w:tc>
        <w:tc>
          <w:tcPr>
            <w:tcW w:w="3600" w:type="dxa"/>
          </w:tcPr>
          <w:p w14:paraId="360CD40B"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E734D5">
              <w:rPr>
                <w:rFonts w:cstheme="minorHAnsi"/>
              </w:rPr>
              <w:t>The system's interface should be user-friendly and easily understandable for all users. Most features should be designed to be intuitive, taking the user no more than 2 minutes to use, without necessitating extensive training</w:t>
            </w:r>
            <w:r>
              <w:rPr>
                <w:rFonts w:cstheme="minorHAnsi"/>
              </w:rPr>
              <w:t>.</w:t>
            </w:r>
          </w:p>
        </w:tc>
        <w:tc>
          <w:tcPr>
            <w:tcW w:w="4410" w:type="dxa"/>
          </w:tcPr>
          <w:p w14:paraId="252F82E9"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Make a Hallway Testing where we i</w:t>
            </w:r>
            <w:r w:rsidRPr="008E0C4D">
              <w:rPr>
                <w:rFonts w:cstheme="minorHAnsi"/>
              </w:rPr>
              <w:t>nvolve a minimum of 50 users in a testing session where they perform key actions within the system. Collect their feedback to make necessary improvements.</w:t>
            </w:r>
            <w:r>
              <w:rPr>
                <w:rFonts w:cstheme="minorHAnsi"/>
              </w:rPr>
              <w:t xml:space="preserve"> </w:t>
            </w:r>
          </w:p>
          <w:p w14:paraId="2ABDE802"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Make a</w:t>
            </w:r>
            <w:r w:rsidRPr="00783B78">
              <w:rPr>
                <w:rFonts w:cstheme="minorHAnsi"/>
              </w:rPr>
              <w:t xml:space="preserve"> survey to assess the application's ease of use</w:t>
            </w:r>
            <w:r>
              <w:rPr>
                <w:rFonts w:cstheme="minorHAnsi"/>
              </w:rPr>
              <w:t xml:space="preserve"> by d</w:t>
            </w:r>
            <w:r w:rsidRPr="00783B78">
              <w:rPr>
                <w:rFonts w:cstheme="minorHAnsi"/>
              </w:rPr>
              <w:t>istribut</w:t>
            </w:r>
            <w:r>
              <w:rPr>
                <w:rFonts w:cstheme="minorHAnsi"/>
              </w:rPr>
              <w:t>ing</w:t>
            </w:r>
            <w:r w:rsidRPr="00783B78">
              <w:rPr>
                <w:rFonts w:cstheme="minorHAnsi"/>
              </w:rPr>
              <w:t xml:space="preserve"> the survey to more than 50 students and</w:t>
            </w:r>
            <w:r w:rsidRPr="00CC6B84">
              <w:rPr>
                <w:rFonts w:cstheme="minorHAnsi"/>
              </w:rPr>
              <w:t xml:space="preserve"> carefully consider the feedback received.</w:t>
            </w:r>
          </w:p>
        </w:tc>
      </w:tr>
      <w:tr w:rsidR="001C758B" w14:paraId="129535DF"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39E2D109" w14:textId="77777777" w:rsidR="001C758B" w:rsidRDefault="001C758B" w:rsidP="006F5089">
            <w:pPr>
              <w:rPr>
                <w:rFonts w:cstheme="minorHAnsi"/>
              </w:rPr>
            </w:pPr>
            <w:r>
              <w:rPr>
                <w:rFonts w:asciiTheme="minorHAnsi" w:hAnsiTheme="minorHAnsi" w:cstheme="minorHAnsi"/>
                <w:b w:val="0"/>
                <w:bCs w:val="0"/>
              </w:rPr>
              <w:t xml:space="preserve">5 - </w:t>
            </w:r>
            <w:r w:rsidRPr="006D18BB">
              <w:rPr>
                <w:rFonts w:asciiTheme="minorHAnsi" w:hAnsiTheme="minorHAnsi" w:cstheme="minorHAnsi"/>
                <w:b w:val="0"/>
                <w:bCs w:val="0"/>
              </w:rPr>
              <w:t>Portability</w:t>
            </w:r>
          </w:p>
        </w:tc>
        <w:tc>
          <w:tcPr>
            <w:tcW w:w="3600" w:type="dxa"/>
          </w:tcPr>
          <w:p w14:paraId="4D7A1731" w14:textId="77777777" w:rsidR="001C758B" w:rsidRPr="008F0514"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DD5A31">
              <w:rPr>
                <w:rFonts w:cstheme="minorHAnsi"/>
              </w:rPr>
              <w:t>The application is compatible with Windows 10 and must maintain its behavior and performance when running on Windows 11 without any modifications</w:t>
            </w:r>
          </w:p>
        </w:tc>
        <w:tc>
          <w:tcPr>
            <w:tcW w:w="4410" w:type="dxa"/>
          </w:tcPr>
          <w:p w14:paraId="5FD8933B"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3F5B03">
              <w:rPr>
                <w:rFonts w:cstheme="minorHAnsi"/>
              </w:rPr>
              <w:t>We will conduct testing on both iOS and Windows systems and address any errors that may arise</w:t>
            </w:r>
          </w:p>
        </w:tc>
      </w:tr>
      <w:tr w:rsidR="001C758B" w14:paraId="0C4D4E01" w14:textId="77777777" w:rsidTr="0079264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1407406" w14:textId="77777777" w:rsidR="001C758B" w:rsidRPr="004B7982" w:rsidRDefault="001C758B" w:rsidP="006F5089">
            <w:pPr>
              <w:rPr>
                <w:rFonts w:asciiTheme="minorHAnsi" w:hAnsiTheme="minorHAnsi" w:cstheme="minorHAnsi"/>
                <w:b w:val="0"/>
                <w:bCs w:val="0"/>
              </w:rPr>
            </w:pPr>
            <w:r>
              <w:rPr>
                <w:rFonts w:asciiTheme="minorHAnsi" w:hAnsiTheme="minorHAnsi" w:cstheme="minorHAnsi"/>
                <w:b w:val="0"/>
                <w:bCs w:val="0"/>
              </w:rPr>
              <w:t>6 – Availability</w:t>
            </w:r>
          </w:p>
        </w:tc>
        <w:tc>
          <w:tcPr>
            <w:tcW w:w="3600" w:type="dxa"/>
          </w:tcPr>
          <w:p w14:paraId="20AFACA6"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DD5A31">
              <w:rPr>
                <w:rFonts w:cstheme="minorHAnsi"/>
              </w:rPr>
              <w:t>The system should remain operational 24 hours a day, 365 days a year, with the assistance of backup modules.</w:t>
            </w:r>
          </w:p>
        </w:tc>
        <w:tc>
          <w:tcPr>
            <w:tcW w:w="4410" w:type="dxa"/>
          </w:tcPr>
          <w:p w14:paraId="0E7F2511" w14:textId="77777777" w:rsidR="001C758B" w:rsidRPr="00D078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D0788B">
              <w:rPr>
                <w:rFonts w:cstheme="minorHAnsi"/>
              </w:rPr>
              <w:t>Reliable software implies its availability.</w:t>
            </w:r>
          </w:p>
          <w:p w14:paraId="3EBDA41A" w14:textId="77777777" w:rsidR="001C758B" w:rsidRDefault="001C758B" w:rsidP="006F5089">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 </w:t>
            </w:r>
            <w:r w:rsidRPr="00D0788B">
              <w:rPr>
                <w:rFonts w:cstheme="minorHAnsi"/>
              </w:rPr>
              <w:t>Testing during development and operation includes measuring failure detection, correction time, and app restart duration</w:t>
            </w:r>
          </w:p>
        </w:tc>
      </w:tr>
      <w:tr w:rsidR="001C758B" w14:paraId="6034CA64" w14:textId="77777777" w:rsidTr="007926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0" w:type="dxa"/>
          </w:tcPr>
          <w:p w14:paraId="0CB6425A" w14:textId="77777777" w:rsidR="001C758B" w:rsidRDefault="001C758B" w:rsidP="006F5089">
            <w:pPr>
              <w:rPr>
                <w:rFonts w:cstheme="minorHAnsi"/>
                <w:b w:val="0"/>
                <w:bCs w:val="0"/>
              </w:rPr>
            </w:pPr>
            <w:r w:rsidRPr="00F92C16">
              <w:rPr>
                <w:rFonts w:asciiTheme="minorHAnsi" w:hAnsiTheme="minorHAnsi" w:cstheme="minorHAnsi"/>
                <w:b w:val="0"/>
                <w:bCs w:val="0"/>
              </w:rPr>
              <w:t>7 – Scalability</w:t>
            </w:r>
          </w:p>
        </w:tc>
        <w:tc>
          <w:tcPr>
            <w:tcW w:w="3600" w:type="dxa"/>
          </w:tcPr>
          <w:p w14:paraId="471C1CD5" w14:textId="77777777" w:rsidR="001C758B" w:rsidRPr="002B5FEF"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2B5FEF">
              <w:rPr>
                <w:rFonts w:cstheme="minorHAnsi"/>
              </w:rPr>
              <w:t>The application must be capable of managing more than 300 logins/accounts per user.</w:t>
            </w:r>
          </w:p>
          <w:p w14:paraId="1C8B02AE"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2B5FEF">
              <w:rPr>
                <w:rFonts w:cstheme="minorHAnsi"/>
              </w:rPr>
              <w:t>The volume of data processed per user can potentially reach up to 281 terabytes.</w:t>
            </w:r>
          </w:p>
        </w:tc>
        <w:tc>
          <w:tcPr>
            <w:tcW w:w="4410" w:type="dxa"/>
          </w:tcPr>
          <w:p w14:paraId="1BF284E3" w14:textId="77777777" w:rsidR="001C758B" w:rsidRPr="00963C39"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Our app's storage allocation depends on the user's device capacity; if a user's device has ample storage,</w:t>
            </w:r>
            <w:r>
              <w:rPr>
                <w:rFonts w:cstheme="minorHAnsi"/>
              </w:rPr>
              <w:t xml:space="preserve"> then we already gave him a maximum amount of storage</w:t>
            </w:r>
            <w:r w:rsidRPr="00963C39">
              <w:rPr>
                <w:rFonts w:cstheme="minorHAnsi"/>
              </w:rPr>
              <w:t>.</w:t>
            </w:r>
          </w:p>
          <w:p w14:paraId="41E0AA5E" w14:textId="77777777" w:rsidR="001C758B" w:rsidRPr="00963C39"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Our app is designed to handle user databases of any size or number of logins.</w:t>
            </w:r>
          </w:p>
          <w:p w14:paraId="62F4B0F0" w14:textId="77777777" w:rsidR="001C758B" w:rsidRDefault="001C758B" w:rsidP="006F5089">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 </w:t>
            </w:r>
            <w:r w:rsidRPr="00963C39">
              <w:rPr>
                <w:rFonts w:cstheme="minorHAnsi"/>
              </w:rPr>
              <w:t>We will conduct tests with users who have over 100 logins to identify and address any potential issues with the app.</w:t>
            </w: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9" w:name="_Toc127951614"/>
      <w:r>
        <w:rPr>
          <w:color w:val="365F91" w:themeColor="accent1" w:themeShade="BF"/>
        </w:rPr>
        <w:lastRenderedPageBreak/>
        <w:t>A</w:t>
      </w:r>
      <w:r w:rsidRPr="00C01B29">
        <w:rPr>
          <w:color w:val="365F91" w:themeColor="accent1" w:themeShade="BF"/>
        </w:rPr>
        <w:t>ssumptions</w:t>
      </w:r>
      <w:bookmarkEnd w:id="354"/>
      <w:bookmarkEnd w:id="359"/>
    </w:p>
    <w:p w14:paraId="57FC6263" w14:textId="77777777" w:rsidR="00750815" w:rsidRDefault="00750815" w:rsidP="00750815">
      <w:pPr>
        <w:autoSpaceDE w:val="0"/>
        <w:autoSpaceDN w:val="0"/>
        <w:adjustRightInd w:val="0"/>
        <w:spacing w:after="0" w:line="240" w:lineRule="auto"/>
        <w:jc w:val="both"/>
        <w:rPr>
          <w:b/>
          <w:bCs/>
        </w:rPr>
      </w:pPr>
      <w:bookmarkStart w:id="360" w:name="_Toc525583594"/>
      <w:r w:rsidRPr="00930FC8">
        <w:t>&lt;</w:t>
      </w:r>
      <w:proofErr w:type="spellStart"/>
      <w:r w:rsidRPr="0050215B">
        <w:rPr>
          <w:b/>
          <w:bCs/>
        </w:rPr>
        <w:t>ToDo</w:t>
      </w:r>
      <w:proofErr w:type="spellEnd"/>
      <w:r w:rsidRPr="0050215B">
        <w:rPr>
          <w:b/>
          <w:bCs/>
        </w:rPr>
        <w:t xml:space="preserve">: </w:t>
      </w:r>
    </w:p>
    <w:p w14:paraId="1264CD85" w14:textId="77777777" w:rsidR="00D66199" w:rsidRPr="0081098D" w:rsidRDefault="00D66199" w:rsidP="00D66199">
      <w:pPr>
        <w:pStyle w:val="ListParagraph"/>
        <w:numPr>
          <w:ilvl w:val="0"/>
          <w:numId w:val="59"/>
        </w:numPr>
        <w:rPr>
          <w:rFonts w:cstheme="minorHAnsi"/>
          <w:color w:val="333333"/>
          <w:shd w:val="clear" w:color="auto" w:fill="FFFFFF"/>
        </w:rPr>
      </w:pPr>
      <w:bookmarkStart w:id="361" w:name="_Hlk146108491"/>
      <w:r w:rsidRPr="00211191">
        <w:rPr>
          <w:rFonts w:cstheme="minorHAnsi"/>
          <w:color w:val="333333"/>
          <w:shd w:val="clear" w:color="auto" w:fill="FFFFFF"/>
        </w:rPr>
        <w:t>We anticipate that while our user interface will be technically advanced, it will be user-friendly enough that users of different levels of technical proficiency will be able to use it without encountering any major issues.</w:t>
      </w:r>
    </w:p>
    <w:bookmarkEnd w:id="361"/>
    <w:p w14:paraId="402D249C" w14:textId="77777777" w:rsidR="00D66199" w:rsidRPr="003242E8" w:rsidRDefault="00D66199" w:rsidP="00D66199">
      <w:pPr>
        <w:pStyle w:val="ListParagraph"/>
        <w:numPr>
          <w:ilvl w:val="0"/>
          <w:numId w:val="59"/>
        </w:numPr>
        <w:rPr>
          <w:rFonts w:eastAsia="Times New Roman" w:cstheme="minorHAnsi"/>
          <w:color w:val="0E101A"/>
        </w:rPr>
      </w:pPr>
      <w:r w:rsidRPr="00211191">
        <w:rPr>
          <w:rFonts w:eastAsia="Times New Roman" w:cstheme="minorHAnsi"/>
          <w:color w:val="0E101A"/>
        </w:rPr>
        <w:t>Our system is designed to respond quickly and without any delay, regardless of how many passwords are stored or how often they are used.</w:t>
      </w:r>
    </w:p>
    <w:p w14:paraId="1EE23E7B" w14:textId="77777777" w:rsidR="00D66199" w:rsidRPr="003242E8" w:rsidRDefault="00D66199" w:rsidP="00D66199">
      <w:pPr>
        <w:pStyle w:val="ListParagraph"/>
        <w:numPr>
          <w:ilvl w:val="0"/>
          <w:numId w:val="59"/>
        </w:numPr>
        <w:rPr>
          <w:rFonts w:eastAsia="Times New Roman" w:cstheme="minorHAnsi"/>
          <w:color w:val="0E101A"/>
        </w:rPr>
      </w:pPr>
      <w:r w:rsidRPr="00211191">
        <w:rPr>
          <w:rFonts w:eastAsia="Times New Roman" w:cstheme="minorHAnsi"/>
          <w:color w:val="0E101A"/>
        </w:rPr>
        <w:t>Even though initially designed for a limited user base, we assume the system has the capacity to handle a larger number of users if needed.</w:t>
      </w:r>
    </w:p>
    <w:p w14:paraId="6883A4EF" w14:textId="77777777" w:rsidR="00D66199" w:rsidRPr="003242E8" w:rsidRDefault="00D66199" w:rsidP="00D66199">
      <w:pPr>
        <w:pStyle w:val="ListParagraph"/>
        <w:numPr>
          <w:ilvl w:val="0"/>
          <w:numId w:val="59"/>
        </w:numPr>
        <w:spacing w:after="0" w:line="240" w:lineRule="auto"/>
        <w:rPr>
          <w:rFonts w:eastAsia="Times New Roman" w:cstheme="minorHAnsi"/>
          <w:color w:val="0E101A"/>
        </w:rPr>
      </w:pPr>
      <w:r w:rsidRPr="0081098D">
        <w:rPr>
          <w:rFonts w:cstheme="minorHAnsi"/>
          <w:color w:val="333333"/>
          <w:shd w:val="clear" w:color="auto" w:fill="FFFFFF"/>
        </w:rPr>
        <w:t>At the time of development, the encryption algorithms and methods used to protect stored passwords are expected to be strong enough to protect against known attacks</w:t>
      </w:r>
    </w:p>
    <w:p w14:paraId="1D5B6421" w14:textId="77777777" w:rsidR="00D66199" w:rsidRPr="003242E8" w:rsidRDefault="00D66199" w:rsidP="00D66199">
      <w:pPr>
        <w:pStyle w:val="ListParagraph"/>
        <w:numPr>
          <w:ilvl w:val="0"/>
          <w:numId w:val="59"/>
        </w:numPr>
        <w:rPr>
          <w:rFonts w:eastAsia="Times New Roman" w:cstheme="minorHAnsi"/>
          <w:color w:val="0E101A"/>
        </w:rPr>
      </w:pPr>
      <w:r w:rsidRPr="00211191">
        <w:rPr>
          <w:rFonts w:eastAsia="Times New Roman" w:cstheme="minorHAnsi"/>
          <w:color w:val="0E101A"/>
        </w:rPr>
        <w:t>We expect our system to have high availability, which means users will be able to access their passwords whenever they need to.</w:t>
      </w:r>
    </w:p>
    <w:p w14:paraId="561D10C4" w14:textId="77777777" w:rsidR="00D66199" w:rsidRPr="003242E8" w:rsidRDefault="00D66199" w:rsidP="00D66199">
      <w:pPr>
        <w:pStyle w:val="ListParagraph"/>
        <w:numPr>
          <w:ilvl w:val="0"/>
          <w:numId w:val="59"/>
        </w:numPr>
        <w:spacing w:after="0" w:line="240" w:lineRule="auto"/>
        <w:rPr>
          <w:rFonts w:eastAsia="Times New Roman" w:cstheme="minorHAnsi"/>
          <w:color w:val="0E101A"/>
        </w:rPr>
      </w:pPr>
      <w:r w:rsidRPr="0081098D">
        <w:rPr>
          <w:rFonts w:cstheme="minorHAnsi"/>
          <w:color w:val="333333"/>
          <w:shd w:val="clear" w:color="auto" w:fill="FFFFFF"/>
        </w:rPr>
        <w:t>The backup and synchronization processes will operate safely, with minimal risk of loss or corruption during these processes.</w:t>
      </w:r>
    </w:p>
    <w:p w14:paraId="341913AF" w14:textId="77777777" w:rsidR="00D66199" w:rsidRPr="003242E8" w:rsidRDefault="00D66199" w:rsidP="00D66199">
      <w:pPr>
        <w:pStyle w:val="ListParagraph"/>
        <w:numPr>
          <w:ilvl w:val="0"/>
          <w:numId w:val="59"/>
        </w:numPr>
        <w:rPr>
          <w:rFonts w:eastAsia="Times New Roman" w:cstheme="minorHAnsi"/>
          <w:color w:val="0E101A"/>
        </w:rPr>
      </w:pPr>
      <w:r w:rsidRPr="00211191">
        <w:rPr>
          <w:rFonts w:cstheme="minorHAnsi"/>
          <w:color w:val="333333"/>
          <w:shd w:val="clear" w:color="auto" w:fill="FFFFFF"/>
        </w:rPr>
        <w:t>It is expected that any external components, libraries, and services incorporated into our system will be dependable and will be regularly updated, at least throughout the duration of the project.</w:t>
      </w:r>
    </w:p>
    <w:p w14:paraId="4114EA4E" w14:textId="77777777" w:rsidR="00D66199" w:rsidRPr="003242E8" w:rsidRDefault="00D66199" w:rsidP="00D66199">
      <w:pPr>
        <w:pStyle w:val="ListParagraph"/>
        <w:numPr>
          <w:ilvl w:val="0"/>
          <w:numId w:val="59"/>
        </w:numPr>
        <w:rPr>
          <w:rFonts w:eastAsia="Times New Roman" w:cstheme="minorHAnsi"/>
          <w:color w:val="0E101A"/>
        </w:rPr>
      </w:pPr>
      <w:r w:rsidRPr="00211191">
        <w:rPr>
          <w:rFonts w:eastAsia="Times New Roman" w:cstheme="minorHAnsi"/>
          <w:color w:val="0E101A"/>
        </w:rPr>
        <w:t xml:space="preserve"> </w:t>
      </w:r>
      <w:r w:rsidRPr="00211191">
        <w:rPr>
          <w:rFonts w:cstheme="minorHAnsi"/>
          <w:color w:val="333333"/>
          <w:shd w:val="clear" w:color="auto" w:fill="FFFFFF"/>
        </w:rPr>
        <w:t>The system will be designed to work on popular operating systems like Windows and macOS, with a decent level of compatibility and features</w:t>
      </w:r>
    </w:p>
    <w:p w14:paraId="5A6D81FC" w14:textId="77777777" w:rsidR="00D66199" w:rsidRPr="00211191" w:rsidRDefault="00D66199" w:rsidP="00D66199">
      <w:pPr>
        <w:pStyle w:val="ListParagraph"/>
        <w:numPr>
          <w:ilvl w:val="0"/>
          <w:numId w:val="59"/>
        </w:numPr>
        <w:rPr>
          <w:rFonts w:eastAsia="Times New Roman" w:cstheme="minorHAnsi"/>
          <w:color w:val="0E101A"/>
        </w:rPr>
      </w:pPr>
      <w:r w:rsidRPr="00211191">
        <w:rPr>
          <w:rFonts w:eastAsia="Times New Roman" w:cstheme="minorHAnsi"/>
          <w:color w:val="0E101A"/>
        </w:rPr>
        <w:t xml:space="preserve">  Even as an academic project, we aim for our system to be in line with standard cybersecurity practices and guidelines.</w:t>
      </w:r>
    </w:p>
    <w:p w14:paraId="266FFDAA" w14:textId="37ECD8D9" w:rsidR="00872DCC" w:rsidRDefault="00872DCC" w:rsidP="00D66199">
      <w:pPr>
        <w:pStyle w:val="ListParagraph"/>
        <w:autoSpaceDE w:val="0"/>
        <w:autoSpaceDN w:val="0"/>
        <w:adjustRightInd w:val="0"/>
        <w:spacing w:after="0" w:line="240" w:lineRule="auto"/>
        <w:ind w:left="1080"/>
        <w:jc w:val="both"/>
      </w:pPr>
      <w:r w:rsidRPr="00930FC8">
        <w:t xml:space="preserve">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62" w:name="_Toc127951615"/>
      <w:r>
        <w:rPr>
          <w:color w:val="365F91" w:themeColor="accent1" w:themeShade="BF"/>
        </w:rPr>
        <w:t>Ethics</w:t>
      </w:r>
      <w:bookmarkStart w:id="363" w:name="_Toc525554842"/>
      <w:bookmarkStart w:id="364" w:name="_Toc525554965"/>
      <w:bookmarkEnd w:id="360"/>
      <w:bookmarkEnd w:id="362"/>
      <w:bookmarkEnd w:id="363"/>
      <w:bookmarkEnd w:id="364"/>
    </w:p>
    <w:p w14:paraId="20E9E430" w14:textId="77777777" w:rsidR="008C726C" w:rsidRDefault="008C726C" w:rsidP="008C726C">
      <w:pPr>
        <w:autoSpaceDE w:val="0"/>
        <w:autoSpaceDN w:val="0"/>
        <w:adjustRightInd w:val="0"/>
        <w:spacing w:after="0" w:line="240" w:lineRule="auto"/>
        <w:jc w:val="both"/>
        <w:rPr>
          <w:b/>
          <w:bCs/>
        </w:rPr>
      </w:pPr>
      <w:r>
        <w:t>&lt;</w:t>
      </w:r>
      <w:proofErr w:type="spellStart"/>
      <w:r w:rsidRPr="0050215B">
        <w:rPr>
          <w:b/>
          <w:bCs/>
        </w:rPr>
        <w:t>ToDo</w:t>
      </w:r>
      <w:proofErr w:type="spellEnd"/>
      <w:r w:rsidRPr="0050215B">
        <w:rPr>
          <w:b/>
          <w:bCs/>
        </w:rPr>
        <w:t>:</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35049416" w14:textId="77777777" w:rsidR="00D66199" w:rsidRDefault="00D66199" w:rsidP="00D66199">
      <w:pPr>
        <w:autoSpaceDE w:val="0"/>
        <w:autoSpaceDN w:val="0"/>
        <w:adjustRightInd w:val="0"/>
        <w:ind w:left="720" w:firstLine="720"/>
        <w:jc w:val="both"/>
      </w:pPr>
      <w:r w:rsidRPr="00E6737F">
        <w:t>As we develop our password manager system, we must follow specific rules and stay true to them. We need to fully own our system and be ready for anything that comes from it. It is vital not to do anything that could hurt people or society. Keeping people's information private and being answerable for our actions are top rules we should show clearly. Once we finish building, we must check and test our system properly before letting users have it. Based on trusted groups like ACM and IEEE, we have a list of primary rules and duties for software builders. Think of t</w:t>
      </w:r>
      <w:r>
        <w:t>able 4</w:t>
      </w:r>
      <w:r w:rsidRPr="00E6737F">
        <w:t xml:space="preserve"> as our guiding book for the job.</w:t>
      </w:r>
    </w:p>
    <w:p w14:paraId="385A983C" w14:textId="77777777" w:rsidR="00D66199" w:rsidRDefault="00D66199" w:rsidP="00D66199">
      <w:pPr>
        <w:autoSpaceDE w:val="0"/>
        <w:autoSpaceDN w:val="0"/>
        <w:adjustRightInd w:val="0"/>
        <w:spacing w:after="0" w:line="240" w:lineRule="auto"/>
        <w:jc w:val="both"/>
      </w:pP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5" w:name="_Toc116069841"/>
      <w:bookmarkStart w:id="366"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5"/>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6"/>
    </w:p>
    <w:tbl>
      <w:tblPr>
        <w:tblStyle w:val="LightGrid-Accent11"/>
        <w:tblW w:w="9629" w:type="dxa"/>
        <w:tblLook w:val="04A0" w:firstRow="1" w:lastRow="0" w:firstColumn="1" w:lastColumn="0" w:noHBand="0" w:noVBand="1"/>
      </w:tblPr>
      <w:tblGrid>
        <w:gridCol w:w="1430"/>
        <w:gridCol w:w="2340"/>
        <w:gridCol w:w="5859"/>
      </w:tblGrid>
      <w:tr w:rsidR="00D66199" w:rsidRPr="00C01B29" w14:paraId="1BE46506" w14:textId="77777777" w:rsidTr="008D0B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53E7F4E5" w14:textId="77777777" w:rsidR="00D66199" w:rsidRPr="00D66199" w:rsidRDefault="00D66199" w:rsidP="00D66199">
            <w:pPr>
              <w:pStyle w:val="ListParagraph"/>
              <w:numPr>
                <w:ilvl w:val="0"/>
                <w:numId w:val="50"/>
              </w:numPr>
            </w:pPr>
            <w:bookmarkStart w:id="367" w:name="_Toc525554843"/>
            <w:bookmarkStart w:id="368" w:name="_Toc525554966"/>
            <w:bookmarkStart w:id="369" w:name="_Toc127833528"/>
            <w:bookmarkStart w:id="370" w:name="_Toc127833674"/>
            <w:bookmarkStart w:id="371" w:name="_Toc127850462"/>
            <w:bookmarkStart w:id="372" w:name="_Toc127855967"/>
            <w:bookmarkStart w:id="373" w:name="_Toc127856116"/>
            <w:bookmarkStart w:id="374" w:name="_Toc127856263"/>
            <w:bookmarkStart w:id="375" w:name="_Toc525554844"/>
            <w:bookmarkStart w:id="376" w:name="_Toc525554967"/>
            <w:bookmarkStart w:id="377" w:name="_Toc127833529"/>
            <w:bookmarkStart w:id="378" w:name="_Toc127833675"/>
            <w:bookmarkStart w:id="379" w:name="_Toc127850463"/>
            <w:bookmarkStart w:id="380" w:name="_Toc127855968"/>
            <w:bookmarkStart w:id="381" w:name="_Toc127856117"/>
            <w:bookmarkStart w:id="382" w:name="_Toc127856264"/>
            <w:bookmarkStart w:id="383" w:name="_Toc127833530"/>
            <w:bookmarkStart w:id="384" w:name="_Toc127833676"/>
            <w:bookmarkStart w:id="385" w:name="_Toc127850464"/>
            <w:bookmarkStart w:id="386" w:name="_Toc127855969"/>
            <w:bookmarkStart w:id="387" w:name="_Toc127856118"/>
            <w:bookmarkStart w:id="388" w:name="_Toc127856265"/>
            <w:bookmarkStart w:id="389" w:name="_Toc127833531"/>
            <w:bookmarkStart w:id="390" w:name="_Toc127833677"/>
            <w:bookmarkStart w:id="391" w:name="_Toc127850465"/>
            <w:bookmarkStart w:id="392" w:name="_Toc127855970"/>
            <w:bookmarkStart w:id="393" w:name="_Toc127856119"/>
            <w:bookmarkStart w:id="394" w:name="_Toc127856266"/>
            <w:bookmarkStart w:id="395" w:name="_Toc127833532"/>
            <w:bookmarkStart w:id="396" w:name="_Toc127833678"/>
            <w:bookmarkStart w:id="397" w:name="_Toc127850466"/>
            <w:bookmarkStart w:id="398" w:name="_Toc127855971"/>
            <w:bookmarkStart w:id="399" w:name="_Toc127856120"/>
            <w:bookmarkStart w:id="400" w:name="_Toc127856267"/>
            <w:bookmarkStart w:id="401" w:name="_Toc127833533"/>
            <w:bookmarkStart w:id="402" w:name="_Toc127833679"/>
            <w:bookmarkStart w:id="403" w:name="_Toc127850467"/>
            <w:bookmarkStart w:id="404" w:name="_Toc127855972"/>
            <w:bookmarkStart w:id="405" w:name="_Toc127856121"/>
            <w:bookmarkStart w:id="406" w:name="_Toc127856268"/>
            <w:bookmarkStart w:id="407" w:name="_Toc127833534"/>
            <w:bookmarkStart w:id="408" w:name="_Toc127833680"/>
            <w:bookmarkStart w:id="409" w:name="_Toc127850468"/>
            <w:bookmarkStart w:id="410" w:name="_Toc127855973"/>
            <w:bookmarkStart w:id="411" w:name="_Toc127856122"/>
            <w:bookmarkStart w:id="412" w:name="_Toc127856269"/>
            <w:bookmarkStart w:id="413" w:name="_Toc127833535"/>
            <w:bookmarkStart w:id="414" w:name="_Toc127833681"/>
            <w:bookmarkStart w:id="415" w:name="_Toc127850469"/>
            <w:bookmarkStart w:id="416" w:name="_Toc127855974"/>
            <w:bookmarkStart w:id="417" w:name="_Toc127856123"/>
            <w:bookmarkStart w:id="418" w:name="_Toc127856270"/>
            <w:bookmarkStart w:id="419" w:name="_Toc127833536"/>
            <w:bookmarkStart w:id="420" w:name="_Toc127833682"/>
            <w:bookmarkStart w:id="421" w:name="_Toc127850470"/>
            <w:bookmarkStart w:id="422" w:name="_Toc127855975"/>
            <w:bookmarkStart w:id="423" w:name="_Toc127856124"/>
            <w:bookmarkStart w:id="424" w:name="_Toc127856271"/>
            <w:bookmarkStart w:id="425" w:name="_Toc127833537"/>
            <w:bookmarkStart w:id="426" w:name="_Toc127833683"/>
            <w:bookmarkStart w:id="427" w:name="_Toc127850471"/>
            <w:bookmarkStart w:id="428" w:name="_Toc127855976"/>
            <w:bookmarkStart w:id="429" w:name="_Toc127856125"/>
            <w:bookmarkStart w:id="430" w:name="_Toc127856272"/>
            <w:bookmarkStart w:id="431" w:name="_Toc127833538"/>
            <w:bookmarkStart w:id="432" w:name="_Toc127833684"/>
            <w:bookmarkStart w:id="433" w:name="_Toc127850472"/>
            <w:bookmarkStart w:id="434" w:name="_Toc127855977"/>
            <w:bookmarkStart w:id="435" w:name="_Toc127856126"/>
            <w:bookmarkStart w:id="436" w:name="_Toc127856273"/>
            <w:bookmarkStart w:id="437" w:name="_Toc127833539"/>
            <w:bookmarkStart w:id="438" w:name="_Toc127833685"/>
            <w:bookmarkStart w:id="439" w:name="_Toc127850473"/>
            <w:bookmarkStart w:id="440" w:name="_Toc127855978"/>
            <w:bookmarkStart w:id="441" w:name="_Toc127856127"/>
            <w:bookmarkStart w:id="442" w:name="_Toc127856274"/>
            <w:bookmarkStart w:id="443" w:name="_Toc127833540"/>
            <w:bookmarkStart w:id="444" w:name="_Toc127833686"/>
            <w:bookmarkStart w:id="445" w:name="_Toc127850474"/>
            <w:bookmarkStart w:id="446" w:name="_Toc127855979"/>
            <w:bookmarkStart w:id="447" w:name="_Toc127856128"/>
            <w:bookmarkStart w:id="448" w:name="_Toc127856275"/>
            <w:bookmarkStart w:id="449" w:name="_Toc525554845"/>
            <w:bookmarkStart w:id="450" w:name="_Toc525554968"/>
            <w:bookmarkStart w:id="451" w:name="_Toc127833541"/>
            <w:bookmarkStart w:id="452" w:name="_Toc127833687"/>
            <w:bookmarkStart w:id="453" w:name="_Toc127850475"/>
            <w:bookmarkStart w:id="454" w:name="_Toc127855980"/>
            <w:bookmarkStart w:id="455" w:name="_Toc127856129"/>
            <w:bookmarkStart w:id="456" w:name="_Toc127856276"/>
            <w:bookmarkStart w:id="457" w:name="_Toc127833542"/>
            <w:bookmarkStart w:id="458" w:name="_Toc127833688"/>
            <w:bookmarkStart w:id="459" w:name="_Toc127850476"/>
            <w:bookmarkStart w:id="460" w:name="_Toc127855981"/>
            <w:bookmarkStart w:id="461" w:name="_Toc127856130"/>
            <w:bookmarkStart w:id="462" w:name="_Toc127856277"/>
            <w:bookmarkStart w:id="463" w:name="_Toc127833547"/>
            <w:bookmarkStart w:id="464" w:name="_Toc127833693"/>
            <w:bookmarkStart w:id="465" w:name="_Toc127850481"/>
            <w:bookmarkStart w:id="466" w:name="_Toc127855986"/>
            <w:bookmarkStart w:id="467" w:name="_Toc127856135"/>
            <w:bookmarkStart w:id="468" w:name="_Toc127856282"/>
            <w:bookmarkStart w:id="469" w:name="_Toc127833551"/>
            <w:bookmarkStart w:id="470" w:name="_Toc127833697"/>
            <w:bookmarkStart w:id="471" w:name="_Toc127850485"/>
            <w:bookmarkStart w:id="472" w:name="_Toc127855990"/>
            <w:bookmarkStart w:id="473" w:name="_Toc127856139"/>
            <w:bookmarkStart w:id="474" w:name="_Toc127856286"/>
            <w:bookmarkStart w:id="475" w:name="_Toc465843480"/>
            <w:bookmarkStart w:id="476" w:name="_Toc465843732"/>
            <w:bookmarkStart w:id="477" w:name="_Toc465843825"/>
            <w:bookmarkStart w:id="478" w:name="_Toc465843481"/>
            <w:bookmarkStart w:id="479" w:name="_Toc465843733"/>
            <w:bookmarkStart w:id="480" w:name="_Toc465843826"/>
            <w:bookmarkStart w:id="481" w:name="_Toc465843482"/>
            <w:bookmarkStart w:id="482" w:name="_Toc465843734"/>
            <w:bookmarkStart w:id="483" w:name="_Toc465843827"/>
            <w:bookmarkStart w:id="484" w:name="_Toc465843483"/>
            <w:bookmarkStart w:id="485" w:name="_Toc465843735"/>
            <w:bookmarkStart w:id="486" w:name="_Toc465843828"/>
            <w:bookmarkStart w:id="487" w:name="_Toc465843484"/>
            <w:bookmarkStart w:id="488" w:name="_Toc465843736"/>
            <w:bookmarkStart w:id="489" w:name="_Toc465843829"/>
            <w:bookmarkStart w:id="490" w:name="_Toc465843485"/>
            <w:bookmarkStart w:id="491" w:name="_Toc465843737"/>
            <w:bookmarkStart w:id="492" w:name="_Toc465843830"/>
            <w:bookmarkStart w:id="493" w:name="_Toc465843486"/>
            <w:bookmarkStart w:id="494" w:name="_Toc465843738"/>
            <w:bookmarkStart w:id="495" w:name="_Toc465843831"/>
            <w:bookmarkStart w:id="496" w:name="_Toc465843487"/>
            <w:bookmarkStart w:id="497" w:name="_Toc465843739"/>
            <w:bookmarkStart w:id="498" w:name="_Toc465843832"/>
            <w:bookmarkStart w:id="499" w:name="_Toc465843488"/>
            <w:bookmarkStart w:id="500" w:name="_Toc465843740"/>
            <w:bookmarkStart w:id="501" w:name="_Toc465843833"/>
            <w:bookmarkStart w:id="502" w:name="_Toc465843489"/>
            <w:bookmarkStart w:id="503" w:name="_Toc465843741"/>
            <w:bookmarkStart w:id="504" w:name="_Toc465843834"/>
            <w:bookmarkStart w:id="505" w:name="_Toc465843490"/>
            <w:bookmarkStart w:id="506" w:name="_Toc465843742"/>
            <w:bookmarkStart w:id="507" w:name="_Toc465843835"/>
            <w:bookmarkStart w:id="508" w:name="_Toc465843491"/>
            <w:bookmarkStart w:id="509" w:name="_Toc465843743"/>
            <w:bookmarkStart w:id="510" w:name="_Toc465843836"/>
            <w:bookmarkStart w:id="511" w:name="_Toc465843492"/>
            <w:bookmarkStart w:id="512" w:name="_Toc465843744"/>
            <w:bookmarkStart w:id="513" w:name="_Toc465843837"/>
            <w:bookmarkStart w:id="514" w:name="_Toc465843493"/>
            <w:bookmarkStart w:id="515" w:name="_Toc465843745"/>
            <w:bookmarkStart w:id="516" w:name="_Toc465843838"/>
            <w:bookmarkStart w:id="517" w:name="_Toc465843494"/>
            <w:bookmarkStart w:id="518" w:name="_Toc465843746"/>
            <w:bookmarkStart w:id="519" w:name="_Toc465843839"/>
            <w:bookmarkStart w:id="520" w:name="_Toc465843495"/>
            <w:bookmarkStart w:id="521" w:name="_Toc465843747"/>
            <w:bookmarkStart w:id="522" w:name="_Toc465843840"/>
            <w:bookmarkStart w:id="523" w:name="_Toc465843496"/>
            <w:bookmarkStart w:id="524" w:name="_Toc465843748"/>
            <w:bookmarkStart w:id="525" w:name="_Toc465843841"/>
            <w:bookmarkStart w:id="526" w:name="_Toc465843497"/>
            <w:bookmarkStart w:id="527" w:name="_Toc465843749"/>
            <w:bookmarkStart w:id="528" w:name="_Toc465843842"/>
            <w:bookmarkStart w:id="529" w:name="_Toc465843498"/>
            <w:bookmarkStart w:id="530" w:name="_Toc465843750"/>
            <w:bookmarkStart w:id="531" w:name="_Toc465843843"/>
            <w:bookmarkStart w:id="532" w:name="_Toc465843499"/>
            <w:bookmarkStart w:id="533" w:name="_Toc465843751"/>
            <w:bookmarkStart w:id="534" w:name="_Toc465843844"/>
            <w:bookmarkStart w:id="535" w:name="_Toc465843500"/>
            <w:bookmarkStart w:id="536" w:name="_Toc465843752"/>
            <w:bookmarkStart w:id="537" w:name="_Toc465843845"/>
            <w:bookmarkStart w:id="538" w:name="_Toc465843501"/>
            <w:bookmarkStart w:id="539" w:name="_Toc465843753"/>
            <w:bookmarkStart w:id="540" w:name="_Toc465843846"/>
            <w:bookmarkStart w:id="541" w:name="_Toc465843502"/>
            <w:bookmarkStart w:id="542" w:name="_Toc465843754"/>
            <w:bookmarkStart w:id="543" w:name="_Toc465843847"/>
            <w:bookmarkStart w:id="544" w:name="_Toc465843503"/>
            <w:bookmarkStart w:id="545" w:name="_Toc465843755"/>
            <w:bookmarkStart w:id="546" w:name="_Toc465843848"/>
            <w:bookmarkStart w:id="547" w:name="_Toc465843504"/>
            <w:bookmarkStart w:id="548" w:name="_Toc465843756"/>
            <w:bookmarkStart w:id="549" w:name="_Toc465843849"/>
            <w:bookmarkStart w:id="550" w:name="_Toc465843505"/>
            <w:bookmarkStart w:id="551" w:name="_Toc465843757"/>
            <w:bookmarkStart w:id="552" w:name="_Toc465843850"/>
            <w:bookmarkStart w:id="553" w:name="_Toc465843506"/>
            <w:bookmarkStart w:id="554" w:name="_Toc465843758"/>
            <w:bookmarkStart w:id="555" w:name="_Toc465843851"/>
            <w:bookmarkStart w:id="556" w:name="_Toc465843507"/>
            <w:bookmarkStart w:id="557" w:name="_Toc465843759"/>
            <w:bookmarkStart w:id="558" w:name="_Toc465843852"/>
            <w:bookmarkStart w:id="559" w:name="_Toc465843508"/>
            <w:bookmarkStart w:id="560" w:name="_Toc465843760"/>
            <w:bookmarkStart w:id="561" w:name="_Toc465843853"/>
            <w:bookmarkStart w:id="562" w:name="_Toc465843509"/>
            <w:bookmarkStart w:id="563" w:name="_Toc465843761"/>
            <w:bookmarkStart w:id="564" w:name="_Toc465843854"/>
            <w:bookmarkStart w:id="565" w:name="_Toc465843510"/>
            <w:bookmarkStart w:id="566" w:name="_Toc465843762"/>
            <w:bookmarkStart w:id="567" w:name="_Toc465843855"/>
            <w:bookmarkStart w:id="568" w:name="_Ref127949870"/>
            <w:bookmarkStart w:id="569" w:name="_Toc127951616"/>
            <w:bookmarkStart w:id="570" w:name="_Toc274166461"/>
            <w:bookmarkEnd w:id="274"/>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r w:rsidRPr="00D66199">
              <w:t xml:space="preserve">Sec. No </w:t>
            </w:r>
          </w:p>
        </w:tc>
        <w:tc>
          <w:tcPr>
            <w:tcW w:w="2340" w:type="dxa"/>
          </w:tcPr>
          <w:p w14:paraId="04AADC26" w14:textId="77777777" w:rsidR="00D66199" w:rsidRPr="00C01B29" w:rsidRDefault="00D66199" w:rsidP="008D0BA0">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29CC40F3" w14:textId="77777777" w:rsidR="00D66199" w:rsidRPr="00C01B29" w:rsidRDefault="00D66199" w:rsidP="008D0BA0">
            <w:pPr>
              <w:cnfStyle w:val="100000000000" w:firstRow="1" w:lastRow="0" w:firstColumn="0" w:lastColumn="0" w:oddVBand="0" w:evenVBand="0" w:oddHBand="0" w:evenHBand="0" w:firstRowFirstColumn="0" w:firstRowLastColumn="0" w:lastRowFirstColumn="0" w:lastRowLastColumn="0"/>
            </w:pPr>
            <w:r>
              <w:t>How to address the ethical issue / professional responsibility during your project</w:t>
            </w:r>
          </w:p>
        </w:tc>
      </w:tr>
      <w:tr w:rsidR="00D66199" w:rsidRPr="00C01B29" w14:paraId="7B0F1B0E" w14:textId="77777777" w:rsidTr="008D0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24045A3E" w14:textId="77777777" w:rsidR="00D66199" w:rsidRPr="002E1636" w:rsidRDefault="00D66199" w:rsidP="008D0BA0">
            <w:pPr>
              <w:rPr>
                <w:rFonts w:asciiTheme="minorHAnsi" w:hAnsiTheme="minorHAnsi" w:cstheme="minorHAnsi"/>
                <w:b w:val="0"/>
                <w:bCs w:val="0"/>
              </w:rPr>
            </w:pPr>
            <w:r>
              <w:rPr>
                <w:rFonts w:asciiTheme="minorHAnsi" w:hAnsiTheme="minorHAnsi" w:cstheme="minorHAnsi"/>
                <w:b w:val="0"/>
                <w:bCs w:val="0"/>
              </w:rPr>
              <w:t>1.1. IEEE</w:t>
            </w:r>
          </w:p>
        </w:tc>
        <w:tc>
          <w:tcPr>
            <w:tcW w:w="2340" w:type="dxa"/>
          </w:tcPr>
          <w:p w14:paraId="5606C5CD"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Responsibility </w:t>
            </w:r>
          </w:p>
        </w:tc>
        <w:tc>
          <w:tcPr>
            <w:tcW w:w="5859" w:type="dxa"/>
          </w:tcPr>
          <w:p w14:paraId="5CDF3C09"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sidRPr="00F161F3">
              <w:rPr>
                <w:rFonts w:cstheme="minorHAnsi"/>
              </w:rPr>
              <w:t xml:space="preserve">As </w:t>
            </w:r>
            <w:r>
              <w:rPr>
                <w:rFonts w:cstheme="minorHAnsi"/>
              </w:rPr>
              <w:t>a software developer</w:t>
            </w:r>
            <w:r w:rsidRPr="00F161F3">
              <w:rPr>
                <w:rFonts w:cstheme="minorHAnsi"/>
              </w:rPr>
              <w:t xml:space="preserve"> we take full ownership of the programs we create, covering every aspect of their development, functionality, and impact.</w:t>
            </w:r>
          </w:p>
        </w:tc>
      </w:tr>
      <w:tr w:rsidR="00D66199" w:rsidRPr="00C01B29" w14:paraId="48570F15" w14:textId="77777777" w:rsidTr="008D0B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0D8DD69C" w14:textId="77777777" w:rsidR="00D66199" w:rsidRPr="002E1636" w:rsidRDefault="00D66199" w:rsidP="008D0BA0">
            <w:pPr>
              <w:rPr>
                <w:rFonts w:asciiTheme="minorHAnsi" w:hAnsiTheme="minorHAnsi" w:cstheme="minorHAnsi"/>
                <w:b w:val="0"/>
                <w:bCs w:val="0"/>
              </w:rPr>
            </w:pPr>
            <w:r>
              <w:rPr>
                <w:rFonts w:asciiTheme="minorHAnsi" w:hAnsiTheme="minorHAnsi" w:cstheme="minorHAnsi"/>
                <w:b w:val="0"/>
                <w:bCs w:val="0"/>
              </w:rPr>
              <w:lastRenderedPageBreak/>
              <w:t>1.3.ACM</w:t>
            </w:r>
          </w:p>
        </w:tc>
        <w:tc>
          <w:tcPr>
            <w:tcW w:w="2340" w:type="dxa"/>
          </w:tcPr>
          <w:p w14:paraId="156ECF27" w14:textId="77777777" w:rsidR="00D66199" w:rsidRPr="002E1636" w:rsidRDefault="00D66199" w:rsidP="008D0BA0">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Avoid harm </w:t>
            </w:r>
          </w:p>
        </w:tc>
        <w:tc>
          <w:tcPr>
            <w:tcW w:w="5859" w:type="dxa"/>
          </w:tcPr>
          <w:p w14:paraId="570DD2A6" w14:textId="77777777" w:rsidR="00D66199" w:rsidRPr="002E1636" w:rsidRDefault="00D66199" w:rsidP="008D0BA0">
            <w:pPr>
              <w:cnfStyle w:val="000000010000" w:firstRow="0" w:lastRow="0" w:firstColumn="0" w:lastColumn="0" w:oddVBand="0" w:evenVBand="0" w:oddHBand="0" w:evenHBand="1" w:firstRowFirstColumn="0" w:firstRowLastColumn="0" w:lastRowFirstColumn="0" w:lastRowLastColumn="0"/>
              <w:rPr>
                <w:rFonts w:cstheme="minorHAnsi"/>
              </w:rPr>
            </w:pPr>
            <w:r w:rsidRPr="002B4CE2">
              <w:rPr>
                <w:rFonts w:cstheme="minorHAnsi"/>
              </w:rPr>
              <w:t>Programmers should never release a program to the public without verifying that the program is secure, meets strict security requirements, and passes</w:t>
            </w:r>
            <w:r>
              <w:rPr>
                <w:rFonts w:cstheme="minorHAnsi"/>
              </w:rPr>
              <w:t xml:space="preserve"> </w:t>
            </w:r>
            <w:r w:rsidRPr="002B4CE2">
              <w:rPr>
                <w:rFonts w:cstheme="minorHAnsi"/>
              </w:rPr>
              <w:t>test</w:t>
            </w:r>
            <w:r>
              <w:rPr>
                <w:rFonts w:cstheme="minorHAnsi"/>
              </w:rPr>
              <w:t>s</w:t>
            </w:r>
            <w:r w:rsidRPr="002B4CE2">
              <w:rPr>
                <w:rFonts w:cstheme="minorHAnsi"/>
              </w:rPr>
              <w:t>.</w:t>
            </w:r>
          </w:p>
        </w:tc>
      </w:tr>
      <w:tr w:rsidR="00D66199" w:rsidRPr="00C01B29" w14:paraId="08E467C8" w14:textId="77777777" w:rsidTr="008D0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4EEA7E3B" w14:textId="77777777" w:rsidR="00D66199" w:rsidRDefault="00D66199" w:rsidP="008D0BA0">
            <w:pPr>
              <w:rPr>
                <w:rFonts w:cstheme="minorHAnsi"/>
                <w:b w:val="0"/>
                <w:bCs w:val="0"/>
              </w:rPr>
            </w:pPr>
            <w:r>
              <w:rPr>
                <w:rFonts w:cstheme="minorHAnsi"/>
                <w:b w:val="0"/>
                <w:bCs w:val="0"/>
              </w:rPr>
              <w:t>2.1. IEEE</w:t>
            </w:r>
          </w:p>
        </w:tc>
        <w:tc>
          <w:tcPr>
            <w:tcW w:w="2340" w:type="dxa"/>
          </w:tcPr>
          <w:p w14:paraId="14F982F7"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Being honest</w:t>
            </w:r>
          </w:p>
        </w:tc>
        <w:tc>
          <w:tcPr>
            <w:tcW w:w="5859" w:type="dxa"/>
          </w:tcPr>
          <w:p w14:paraId="4321F5ED"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sidRPr="009C2C9C">
              <w:rPr>
                <w:rFonts w:cstheme="minorHAnsi"/>
              </w:rPr>
              <w:t>Programmers should work within their areas of expertise and be transparent about any restrictions on their experience and training.</w:t>
            </w:r>
          </w:p>
        </w:tc>
      </w:tr>
      <w:tr w:rsidR="00D66199" w:rsidRPr="00C01B29" w14:paraId="291BA62E" w14:textId="77777777" w:rsidTr="008D0B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3D6E1F99" w14:textId="77777777" w:rsidR="00D66199" w:rsidRDefault="00D66199" w:rsidP="008D0BA0">
            <w:pPr>
              <w:rPr>
                <w:rFonts w:cstheme="minorHAnsi"/>
                <w:b w:val="0"/>
                <w:bCs w:val="0"/>
              </w:rPr>
            </w:pPr>
            <w:r>
              <w:rPr>
                <w:rFonts w:cstheme="minorHAnsi"/>
                <w:b w:val="0"/>
                <w:bCs w:val="0"/>
              </w:rPr>
              <w:t>2.5. ACM</w:t>
            </w:r>
          </w:p>
        </w:tc>
        <w:tc>
          <w:tcPr>
            <w:tcW w:w="2340" w:type="dxa"/>
          </w:tcPr>
          <w:p w14:paraId="44BF1669" w14:textId="77777777" w:rsidR="00D66199" w:rsidRPr="002E1636" w:rsidRDefault="00D66199" w:rsidP="008D0BA0">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Confidentiality </w:t>
            </w:r>
          </w:p>
        </w:tc>
        <w:tc>
          <w:tcPr>
            <w:tcW w:w="5859" w:type="dxa"/>
          </w:tcPr>
          <w:p w14:paraId="71CB8E36" w14:textId="77777777" w:rsidR="00D66199" w:rsidRPr="002E1636" w:rsidRDefault="00D66199" w:rsidP="008D0BA0">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Software engineers </w:t>
            </w:r>
            <w:r w:rsidRPr="00081711">
              <w:rPr>
                <w:rFonts w:cstheme="minorHAnsi"/>
              </w:rPr>
              <w:t>are responsible for upholding and safeguarding user privacy. It is essential for programmers to be able to create systems that safeguard the user's confidential data from unauthorized access.</w:t>
            </w:r>
          </w:p>
        </w:tc>
      </w:tr>
      <w:tr w:rsidR="00D66199" w:rsidRPr="00C01B29" w14:paraId="055335B6" w14:textId="77777777" w:rsidTr="008D0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24C2F03B" w14:textId="77777777" w:rsidR="00D66199" w:rsidRDefault="00D66199" w:rsidP="008D0BA0">
            <w:pPr>
              <w:rPr>
                <w:rFonts w:cstheme="minorHAnsi"/>
                <w:b w:val="0"/>
                <w:bCs w:val="0"/>
              </w:rPr>
            </w:pPr>
            <w:r>
              <w:rPr>
                <w:rFonts w:cstheme="minorHAnsi"/>
                <w:b w:val="0"/>
                <w:bCs w:val="0"/>
              </w:rPr>
              <w:t>3.8. IEEE</w:t>
            </w:r>
          </w:p>
        </w:tc>
        <w:tc>
          <w:tcPr>
            <w:tcW w:w="2340" w:type="dxa"/>
          </w:tcPr>
          <w:p w14:paraId="6586BFC7"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Accountability </w:t>
            </w:r>
          </w:p>
        </w:tc>
        <w:tc>
          <w:tcPr>
            <w:tcW w:w="5859" w:type="dxa"/>
          </w:tcPr>
          <w:p w14:paraId="7D7825E8"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sidRPr="006D4CB9">
              <w:rPr>
                <w:rFonts w:cstheme="minorHAnsi"/>
              </w:rPr>
              <w:t>Programmers are responsible for ensuring that software specifications are documented in a manner that satisfies user needs and adheres to established protocols.</w:t>
            </w:r>
          </w:p>
        </w:tc>
      </w:tr>
      <w:tr w:rsidR="00D66199" w:rsidRPr="00C01B29" w14:paraId="1BC30372" w14:textId="77777777" w:rsidTr="008D0BA0">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6440477B" w14:textId="77777777" w:rsidR="00D66199" w:rsidRDefault="00D66199" w:rsidP="008D0BA0">
            <w:pPr>
              <w:rPr>
                <w:rFonts w:cstheme="minorHAnsi"/>
                <w:b w:val="0"/>
                <w:bCs w:val="0"/>
              </w:rPr>
            </w:pPr>
            <w:r>
              <w:rPr>
                <w:rFonts w:cstheme="minorHAnsi"/>
                <w:b w:val="0"/>
                <w:bCs w:val="0"/>
              </w:rPr>
              <w:t>3.10. IEEE</w:t>
            </w:r>
          </w:p>
        </w:tc>
        <w:tc>
          <w:tcPr>
            <w:tcW w:w="2340" w:type="dxa"/>
          </w:tcPr>
          <w:p w14:paraId="110314A6" w14:textId="77777777" w:rsidR="00D66199" w:rsidRPr="002E1636" w:rsidRDefault="00D66199" w:rsidP="008D0BA0">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 xml:space="preserve">Ensure debugging and testing </w:t>
            </w:r>
          </w:p>
        </w:tc>
        <w:tc>
          <w:tcPr>
            <w:tcW w:w="5859" w:type="dxa"/>
          </w:tcPr>
          <w:p w14:paraId="3E3BEB69" w14:textId="77777777" w:rsidR="00D66199" w:rsidRPr="002E1636" w:rsidRDefault="00D66199" w:rsidP="008D0BA0">
            <w:pPr>
              <w:cnfStyle w:val="000000010000" w:firstRow="0" w:lastRow="0" w:firstColumn="0" w:lastColumn="0" w:oddVBand="0" w:evenVBand="0" w:oddHBand="0" w:evenHBand="1" w:firstRowFirstColumn="0" w:firstRowLastColumn="0" w:lastRowFirstColumn="0" w:lastRowLastColumn="0"/>
              <w:rPr>
                <w:rFonts w:cstheme="minorHAnsi"/>
              </w:rPr>
            </w:pPr>
            <w:r w:rsidRPr="004D4362">
              <w:rPr>
                <w:rFonts w:cstheme="minorHAnsi"/>
              </w:rPr>
              <w:t>Programmers should thoroughly test, troubleshoot, and evaluate the software and related documentation on which they are working before releasing the program.</w:t>
            </w:r>
          </w:p>
        </w:tc>
      </w:tr>
      <w:tr w:rsidR="00D66199" w:rsidRPr="00C01B29" w14:paraId="77D212A5" w14:textId="77777777" w:rsidTr="008D0B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30" w:type="dxa"/>
          </w:tcPr>
          <w:p w14:paraId="23680043" w14:textId="77777777" w:rsidR="00D66199" w:rsidRDefault="00D66199" w:rsidP="008D0BA0">
            <w:pPr>
              <w:rPr>
                <w:rFonts w:cstheme="minorHAnsi"/>
                <w:b w:val="0"/>
                <w:bCs w:val="0"/>
              </w:rPr>
            </w:pPr>
            <w:r>
              <w:rPr>
                <w:rFonts w:cstheme="minorHAnsi"/>
                <w:b w:val="0"/>
                <w:bCs w:val="0"/>
              </w:rPr>
              <w:t>3.14. IEEE</w:t>
            </w:r>
          </w:p>
        </w:tc>
        <w:tc>
          <w:tcPr>
            <w:tcW w:w="2340" w:type="dxa"/>
          </w:tcPr>
          <w:p w14:paraId="67DEC7A1"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ntegrity of data</w:t>
            </w:r>
          </w:p>
        </w:tc>
        <w:tc>
          <w:tcPr>
            <w:tcW w:w="5859" w:type="dxa"/>
          </w:tcPr>
          <w:p w14:paraId="689D5BA7" w14:textId="77777777" w:rsidR="00D66199" w:rsidRPr="002E1636" w:rsidRDefault="00D66199" w:rsidP="008D0BA0">
            <w:pPr>
              <w:cnfStyle w:val="000000100000" w:firstRow="0" w:lastRow="0" w:firstColumn="0" w:lastColumn="0" w:oddVBand="0" w:evenVBand="0" w:oddHBand="1" w:evenHBand="0" w:firstRowFirstColumn="0" w:firstRowLastColumn="0" w:lastRowFirstColumn="0" w:lastRowLastColumn="0"/>
              <w:rPr>
                <w:rFonts w:cstheme="minorHAnsi"/>
              </w:rPr>
            </w:pPr>
            <w:r w:rsidRPr="003C2A01">
              <w:rPr>
                <w:rFonts w:cstheme="minorHAnsi"/>
              </w:rPr>
              <w:t>Programmers should maintain the integrity of data and pay close attention to the detection and correction of obsolete or incorrect data to ensure the integrity of software systems.</w:t>
            </w:r>
          </w:p>
        </w:tc>
      </w:tr>
    </w:tbl>
    <w:p w14:paraId="5122433E" w14:textId="77777777" w:rsidR="00D66199" w:rsidRDefault="00D66199" w:rsidP="00D66199">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r w:rsidRPr="00F91A85">
        <w:t>Project Plan</w:t>
      </w:r>
      <w:bookmarkEnd w:id="568"/>
      <w:bookmarkEnd w:id="569"/>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71" w:name="_Toc499635699"/>
      <w:bookmarkStart w:id="572" w:name="_Toc127951617"/>
      <w:r w:rsidRPr="00C01B29">
        <w:rPr>
          <w:color w:val="365F91" w:themeColor="accent1" w:themeShade="BF"/>
        </w:rPr>
        <w:t>Project milestones</w:t>
      </w:r>
      <w:bookmarkEnd w:id="571"/>
      <w:bookmarkEnd w:id="572"/>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 xml:space="preserve">: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73" w:name="_Toc115451855"/>
      <w:bookmarkStart w:id="574"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3"/>
      <w:bookmarkEnd w:id="574"/>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5" w:name="_Toc499635700"/>
      <w:bookmarkStart w:id="576" w:name="_Toc127951618"/>
      <w:r w:rsidRPr="00C01B29">
        <w:rPr>
          <w:color w:val="365F91" w:themeColor="accent1" w:themeShade="BF"/>
        </w:rPr>
        <w:t>Project timeline</w:t>
      </w:r>
      <w:bookmarkEnd w:id="575"/>
      <w:bookmarkEnd w:id="576"/>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lastRenderedPageBreak/>
        <w:t xml:space="preserve">Keep in mind the total number of days budgeted for the project. </w:t>
      </w:r>
      <w:r w:rsidR="00741EBE">
        <w:t>Also</w:t>
      </w:r>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7" w:name="_Toc499635701"/>
      <w:bookmarkStart w:id="578" w:name="_Toc127951619"/>
      <w:r w:rsidRPr="00C01B29">
        <w:rPr>
          <w:color w:val="365F91" w:themeColor="accent1" w:themeShade="BF"/>
        </w:rPr>
        <w:t>Anticipated risks</w:t>
      </w:r>
      <w:bookmarkEnd w:id="577"/>
      <w:bookmarkEnd w:id="578"/>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proofErr w:type="spellStart"/>
      <w:r w:rsidRPr="00E26A7F">
        <w:rPr>
          <w:b/>
          <w:bCs/>
        </w:rPr>
        <w:t>ToDo</w:t>
      </w:r>
      <w:proofErr w:type="spellEnd"/>
      <w:r w:rsidRPr="00E26A7F">
        <w:rPr>
          <w:b/>
          <w:bCs/>
        </w:rPr>
        <w:t>:</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9" w:name="_Toc115451856"/>
      <w:bookmarkStart w:id="580"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9"/>
      <w:bookmarkEnd w:id="580"/>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r>
              <w:t>Risk  event</w:t>
            </w:r>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50"/>
        </w:numPr>
        <w:spacing w:before="360" w:after="240"/>
      </w:pPr>
      <w:bookmarkStart w:id="581" w:name="_Toc127951620"/>
      <w:r>
        <w:t>Solution Design</w:t>
      </w:r>
      <w:bookmarkEnd w:id="581"/>
    </w:p>
    <w:p w14:paraId="322D7AE1" w14:textId="77777777" w:rsidR="00644B6C" w:rsidRDefault="00644B6C" w:rsidP="00644B6C">
      <w:pPr>
        <w:spacing w:after="120"/>
      </w:pPr>
      <w:bookmarkStart w:id="582" w:name="_Toc274166454"/>
      <w:bookmarkStart w:id="583" w:name="_Toc116069867"/>
      <w:r>
        <w:t>&lt;</w:t>
      </w:r>
      <w:proofErr w:type="spellStart"/>
      <w:r w:rsidRPr="00B1582F">
        <w:rPr>
          <w:b/>
          <w:bCs/>
        </w:rPr>
        <w:t>ToDo</w:t>
      </w:r>
      <w:proofErr w:type="spellEnd"/>
      <w:r w:rsidRPr="00B1582F">
        <w:rPr>
          <w:b/>
          <w:bCs/>
        </w:rPr>
        <w:t>:</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aspects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lastRenderedPageBreak/>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4" w:name="_Toc127951621"/>
      <w:r>
        <w:rPr>
          <w:color w:val="365F91" w:themeColor="accent1" w:themeShade="BF"/>
        </w:rPr>
        <w:t>High-level design</w:t>
      </w:r>
      <w:bookmarkEnd w:id="584"/>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5"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82"/>
      <w:bookmarkEnd w:id="583"/>
      <w:bookmarkEnd w:id="585"/>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6" w:name="_Toc116069868"/>
      <w:bookmarkStart w:id="587" w:name="_Toc127951623"/>
      <w:r>
        <w:rPr>
          <w:color w:val="365F91" w:themeColor="accent1" w:themeShade="BF"/>
        </w:rPr>
        <w:t>Selected s</w:t>
      </w:r>
      <w:r w:rsidRPr="00C01B29">
        <w:rPr>
          <w:color w:val="365F91" w:themeColor="accent1" w:themeShade="BF"/>
        </w:rPr>
        <w:t>olution overview</w:t>
      </w:r>
      <w:bookmarkEnd w:id="586"/>
      <w:bookmarkEnd w:id="587"/>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few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8" w:name="_Toc274166455"/>
      <w:bookmarkStart w:id="589" w:name="_Toc116069869"/>
      <w:bookmarkStart w:id="590" w:name="_Toc127951624"/>
      <w:r w:rsidRPr="00C01B29">
        <w:rPr>
          <w:color w:val="365F91" w:themeColor="accent1" w:themeShade="BF"/>
        </w:rPr>
        <w:t>High level architecture</w:t>
      </w:r>
      <w:bookmarkEnd w:id="588"/>
      <w:bookmarkEnd w:id="589"/>
      <w:bookmarkEnd w:id="590"/>
    </w:p>
    <w:p w14:paraId="3A8C1B3C" w14:textId="77777777" w:rsidR="00071E24" w:rsidRPr="00C01B29" w:rsidRDefault="00071E24" w:rsidP="00071E24">
      <w:pPr>
        <w:autoSpaceDE w:val="0"/>
        <w:autoSpaceDN w:val="0"/>
        <w:adjustRightInd w:val="0"/>
        <w:spacing w:after="0" w:line="240" w:lineRule="auto"/>
      </w:pPr>
      <w:r w:rsidRPr="00930FC8">
        <w:t xml:space="preserve">&lt; </w:t>
      </w:r>
      <w:proofErr w:type="spellStart"/>
      <w:r w:rsidRPr="00E26A7F">
        <w:rPr>
          <w:b/>
          <w:bCs/>
        </w:rPr>
        <w:t>ToDo</w:t>
      </w:r>
      <w:proofErr w:type="spellEnd"/>
      <w:r w:rsidRPr="00E26A7F">
        <w:rPr>
          <w:b/>
          <w:bCs/>
        </w:rPr>
        <w:t>:</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1" w:name="_Toc127951625"/>
      <w:bookmarkStart w:id="592" w:name="_Toc467944208"/>
      <w:r>
        <w:rPr>
          <w:color w:val="365F91" w:themeColor="accent1" w:themeShade="BF"/>
        </w:rPr>
        <w:t>Structural model</w:t>
      </w:r>
      <w:bookmarkEnd w:id="591"/>
    </w:p>
    <w:p w14:paraId="0A7D9BD9" w14:textId="44885C03" w:rsidR="00042D7A" w:rsidRPr="00E4479A" w:rsidRDefault="00042D7A" w:rsidP="005C0038">
      <w:pPr>
        <w:autoSpaceDE w:val="0"/>
        <w:autoSpaceDN w:val="0"/>
        <w:adjustRightInd w:val="0"/>
        <w:spacing w:after="0" w:line="240" w:lineRule="auto"/>
        <w:rPr>
          <w:b/>
          <w:bCs/>
        </w:rPr>
      </w:pPr>
      <w:r w:rsidRPr="005C0038">
        <w:t>&lt;</w:t>
      </w:r>
      <w:proofErr w:type="spellStart"/>
      <w:r w:rsidRPr="00E4479A">
        <w:rPr>
          <w:b/>
          <w:bCs/>
        </w:rPr>
        <w:t>ToDo</w:t>
      </w:r>
      <w:proofErr w:type="spellEnd"/>
      <w:r w:rsidRPr="00E4479A">
        <w:rPr>
          <w:b/>
          <w:bCs/>
        </w:rPr>
        <w:t>:</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r w:rsidR="006F0D47">
        <w:t>components</w:t>
      </w:r>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Class diagram for the whole system.  If the model is too big partition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lastRenderedPageBreak/>
        <w:t>A brief explanation should accompany each diagram. Add few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3"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3"/>
    </w:p>
    <w:p w14:paraId="01DBDC7E" w14:textId="77777777" w:rsidR="00042D7A"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4"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4"/>
    </w:p>
    <w:p w14:paraId="039562B3" w14:textId="77777777" w:rsidR="00042D7A" w:rsidRPr="00502126"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5"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5"/>
    </w:p>
    <w:p w14:paraId="4A7633E4" w14:textId="77777777" w:rsidR="00042D7A" w:rsidRPr="00502126" w:rsidRDefault="00042D7A" w:rsidP="005C0038">
      <w:pPr>
        <w:autoSpaceDE w:val="0"/>
        <w:autoSpaceDN w:val="0"/>
        <w:adjustRightInd w:val="0"/>
        <w:spacing w:after="0" w:line="240" w:lineRule="auto"/>
      </w:pPr>
      <w:r w:rsidRPr="005C0038">
        <w:t>&lt;</w:t>
      </w:r>
      <w:proofErr w:type="spellStart"/>
      <w:r w:rsidRPr="007A0E7A">
        <w:rPr>
          <w:b/>
          <w:bCs/>
        </w:rPr>
        <w:t>ToDo</w:t>
      </w:r>
      <w:proofErr w:type="spellEnd"/>
      <w:r w:rsidRPr="007A0E7A">
        <w:rPr>
          <w:b/>
          <w:bCs/>
        </w:rPr>
        <w:t>:</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lastRenderedPageBreak/>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6" w:name="_Toc127951629"/>
      <w:bookmarkEnd w:id="592"/>
      <w:r>
        <w:rPr>
          <w:color w:val="365F91" w:themeColor="accent1" w:themeShade="BF"/>
        </w:rPr>
        <w:t>Design patterns</w:t>
      </w:r>
      <w:bookmarkEnd w:id="596"/>
    </w:p>
    <w:p w14:paraId="336C0270" w14:textId="77777777" w:rsidR="00BD0A0C" w:rsidRPr="007A0E7A" w:rsidRDefault="00BD0A0C" w:rsidP="005C0038">
      <w:pPr>
        <w:autoSpaceDE w:val="0"/>
        <w:autoSpaceDN w:val="0"/>
        <w:adjustRightInd w:val="0"/>
        <w:spacing w:after="0" w:line="240" w:lineRule="auto"/>
        <w:rPr>
          <w:b/>
          <w:bCs/>
        </w:rPr>
      </w:pPr>
      <w:r w:rsidRPr="005C0038">
        <w:t>&lt;</w:t>
      </w:r>
      <w:proofErr w:type="spellStart"/>
      <w:r w:rsidRPr="007A0E7A">
        <w:rPr>
          <w:b/>
          <w:bCs/>
        </w:rPr>
        <w:t>ToDo</w:t>
      </w:r>
      <w:proofErr w:type="spellEnd"/>
      <w:r w:rsidRPr="007A0E7A">
        <w:rPr>
          <w:b/>
          <w:bCs/>
        </w:rPr>
        <w:t>:</w:t>
      </w:r>
    </w:p>
    <w:p w14:paraId="71E5CA81" w14:textId="77777777" w:rsidR="00BD0A0C" w:rsidRDefault="00BD0A0C" w:rsidP="00677A59">
      <w:pPr>
        <w:pStyle w:val="ListParagraph"/>
        <w:numPr>
          <w:ilvl w:val="0"/>
          <w:numId w:val="45"/>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raw a UML diagram(s), e.g., class diagram, sequence diagram, to illustrate how the selected design pattern ha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r w:rsidRPr="005C0038">
        <w:t>Evaluate of the used pattern the effect of selected pattern on your system quality attributes. Highlight the benefits introduced by the selected pattern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7" w:name="_Toc277009099"/>
      <w:r>
        <w:br w:type="page"/>
      </w:r>
    </w:p>
    <w:p w14:paraId="36423CB7" w14:textId="77777777" w:rsidR="00042D7A" w:rsidRDefault="00042D7A" w:rsidP="00677A59">
      <w:pPr>
        <w:pStyle w:val="Heading1"/>
        <w:numPr>
          <w:ilvl w:val="0"/>
          <w:numId w:val="50"/>
        </w:numPr>
        <w:spacing w:before="360" w:after="240"/>
      </w:pPr>
      <w:bookmarkStart w:id="598" w:name="_Toc127951630"/>
      <w:r>
        <w:lastRenderedPageBreak/>
        <w:t>Implementation</w:t>
      </w:r>
      <w:bookmarkEnd w:id="597"/>
      <w:bookmarkEnd w:id="598"/>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9" w:name="_Toc127951631"/>
      <w:r>
        <w:rPr>
          <w:color w:val="365F91" w:themeColor="accent1" w:themeShade="BF"/>
        </w:rPr>
        <w:t>Hardware/software used</w:t>
      </w:r>
      <w:bookmarkEnd w:id="599"/>
    </w:p>
    <w:p w14:paraId="4B84025B" w14:textId="77777777" w:rsidR="0010444D" w:rsidRDefault="0010444D" w:rsidP="0010444D">
      <w:pPr>
        <w:pStyle w:val="BodyText"/>
        <w:jc w:val="both"/>
      </w:pPr>
      <w:r w:rsidRPr="00930FC8">
        <w:t xml:space="preserve">&lt; </w:t>
      </w:r>
      <w:proofErr w:type="spellStart"/>
      <w:r w:rsidRPr="00E26A7F">
        <w:rPr>
          <w:b/>
          <w:bCs/>
        </w:rPr>
        <w:t>ToDo</w:t>
      </w:r>
      <w:proofErr w:type="spellEnd"/>
      <w:r w:rsidRPr="00E26A7F">
        <w:rPr>
          <w:b/>
          <w:bCs/>
        </w:rPr>
        <w:t>:</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600" w:name="_Toc116069842"/>
      <w:bookmarkStart w:id="601"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Hardware/software to be used</w:t>
      </w:r>
      <w:bookmarkEnd w:id="600"/>
      <w:bookmarkEnd w:id="601"/>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602" w:name="_Toc127833566"/>
      <w:bookmarkStart w:id="603" w:name="_Toc127833712"/>
      <w:bookmarkStart w:id="604" w:name="_Toc127850501"/>
      <w:bookmarkStart w:id="605" w:name="_Toc127856006"/>
      <w:bookmarkStart w:id="606" w:name="_Toc127856155"/>
      <w:bookmarkStart w:id="607" w:name="_Toc127856302"/>
      <w:bookmarkStart w:id="608" w:name="_Toc127951632"/>
      <w:bookmarkEnd w:id="602"/>
      <w:bookmarkEnd w:id="603"/>
      <w:bookmarkEnd w:id="604"/>
      <w:bookmarkEnd w:id="605"/>
      <w:bookmarkEnd w:id="606"/>
      <w:bookmarkEnd w:id="607"/>
      <w:r>
        <w:rPr>
          <w:color w:val="365F91" w:themeColor="accent1" w:themeShade="BF"/>
        </w:rPr>
        <w:t>Challenging i</w:t>
      </w:r>
      <w:r w:rsidR="00CE6F0E">
        <w:rPr>
          <w:color w:val="365F91" w:themeColor="accent1" w:themeShade="BF"/>
        </w:rPr>
        <w:t>ssues and solutions</w:t>
      </w:r>
      <w:bookmarkEnd w:id="608"/>
    </w:p>
    <w:p w14:paraId="26200AC1" w14:textId="1BB09CA0" w:rsidR="00042D7A" w:rsidRDefault="00042D7A" w:rsidP="00042D7A">
      <w:pPr>
        <w:spacing w:after="0"/>
        <w:rPr>
          <w:b/>
          <w:bCs/>
        </w:rPr>
      </w:pPr>
      <w:r>
        <w:t>&lt;</w:t>
      </w:r>
      <w:proofErr w:type="spellStart"/>
      <w:r w:rsidRPr="007A0E7A">
        <w:rPr>
          <w:b/>
          <w:bCs/>
        </w:rPr>
        <w:t>ToDo</w:t>
      </w:r>
      <w:proofErr w:type="spellEnd"/>
      <w:r w:rsidRPr="007A0E7A">
        <w:rPr>
          <w:b/>
          <w:bCs/>
        </w:rPr>
        <w:t>:</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Discuss the challenging issues encountered during the implementation and how they were addressed. Lessons learnt from the experienc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9" w:name="_Toc277009100"/>
      <w:r>
        <w:br w:type="page"/>
      </w:r>
    </w:p>
    <w:p w14:paraId="0E09C2E7" w14:textId="2906A64E" w:rsidR="00042D7A" w:rsidRDefault="00042D7A" w:rsidP="00A70ED5">
      <w:pPr>
        <w:pStyle w:val="Heading1"/>
        <w:numPr>
          <w:ilvl w:val="0"/>
          <w:numId w:val="50"/>
        </w:numPr>
        <w:spacing w:before="360" w:after="240"/>
      </w:pPr>
      <w:bookmarkStart w:id="610" w:name="_Toc127951633"/>
      <w:r>
        <w:lastRenderedPageBreak/>
        <w:t>Testing</w:t>
      </w:r>
      <w:bookmarkEnd w:id="609"/>
      <w:r w:rsidR="004977AF">
        <w:t xml:space="preserve"> and evaluation</w:t>
      </w:r>
      <w:bookmarkEnd w:id="610"/>
    </w:p>
    <w:p w14:paraId="342EC496" w14:textId="77777777" w:rsidR="000A159C" w:rsidRDefault="000A159C" w:rsidP="000A159C">
      <w:pPr>
        <w:spacing w:after="0" w:line="240" w:lineRule="auto"/>
      </w:pPr>
      <w:r>
        <w:t>&lt;</w:t>
      </w:r>
      <w:proofErr w:type="spellStart"/>
      <w:r w:rsidRPr="000A159C">
        <w:rPr>
          <w:b/>
          <w:bCs/>
        </w:rPr>
        <w:t>ToDo</w:t>
      </w:r>
      <w:proofErr w:type="spellEnd"/>
      <w:r w:rsidRPr="000A159C">
        <w:rPr>
          <w:b/>
          <w:bCs/>
        </w:rPr>
        <w:t>:</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11" w:name="_Toc127833569"/>
      <w:bookmarkStart w:id="612" w:name="_Toc127833715"/>
      <w:bookmarkStart w:id="613" w:name="_Toc127850504"/>
      <w:bookmarkStart w:id="614" w:name="_Toc127856009"/>
      <w:bookmarkStart w:id="615" w:name="_Toc127856158"/>
      <w:bookmarkStart w:id="616" w:name="_Toc127856305"/>
      <w:bookmarkStart w:id="617" w:name="_Toc127951634"/>
      <w:bookmarkEnd w:id="611"/>
      <w:bookmarkEnd w:id="612"/>
      <w:bookmarkEnd w:id="613"/>
      <w:bookmarkEnd w:id="614"/>
      <w:bookmarkEnd w:id="615"/>
      <w:bookmarkEnd w:id="616"/>
      <w:r>
        <w:rPr>
          <w:color w:val="365F91" w:themeColor="accent1" w:themeShade="BF"/>
        </w:rPr>
        <w:t>Functional testing</w:t>
      </w:r>
      <w:bookmarkEnd w:id="617"/>
    </w:p>
    <w:p w14:paraId="2786D06A" w14:textId="77777777" w:rsidR="00042D7A" w:rsidRDefault="00042D7A" w:rsidP="00042D7A">
      <w:pPr>
        <w:spacing w:after="0" w:line="240" w:lineRule="auto"/>
      </w:pPr>
      <w:r>
        <w:t>&lt;</w:t>
      </w:r>
      <w:proofErr w:type="spellStart"/>
      <w:r w:rsidRPr="007A0E7A">
        <w:rPr>
          <w:b/>
          <w:bCs/>
        </w:rPr>
        <w:t>ToDo</w:t>
      </w:r>
      <w:proofErr w:type="spellEnd"/>
      <w:r w:rsidRPr="007A0E7A">
        <w:rPr>
          <w:b/>
          <w:bCs/>
        </w:rPr>
        <w:t>:</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verifies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8" w:name="_Toc127951635"/>
      <w:r>
        <w:rPr>
          <w:color w:val="365F91" w:themeColor="accent1" w:themeShade="BF"/>
        </w:rPr>
        <w:t>Non-functional testing</w:t>
      </w:r>
      <w:bookmarkEnd w:id="618"/>
    </w:p>
    <w:p w14:paraId="7CAE3C29" w14:textId="77777777" w:rsidR="0001591D" w:rsidRDefault="0001591D" w:rsidP="0001591D">
      <w:pPr>
        <w:spacing w:after="0" w:line="240" w:lineRule="auto"/>
      </w:pPr>
      <w:r>
        <w:t>&lt;</w:t>
      </w:r>
      <w:proofErr w:type="spellStart"/>
      <w:r w:rsidRPr="007A0E7A">
        <w:rPr>
          <w:b/>
          <w:bCs/>
        </w:rPr>
        <w:t>ToDo</w:t>
      </w:r>
      <w:proofErr w:type="spellEnd"/>
      <w:r w:rsidRPr="007A0E7A">
        <w:rPr>
          <w:b/>
          <w:bCs/>
        </w:rPr>
        <w:t>:</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9" w:name="_Toc277009101"/>
    </w:p>
    <w:p w14:paraId="0DA44E20" w14:textId="64FF3E18" w:rsidR="00201061" w:rsidRDefault="00201061" w:rsidP="00BC3C1D">
      <w:pPr>
        <w:pStyle w:val="Heading1"/>
        <w:numPr>
          <w:ilvl w:val="0"/>
          <w:numId w:val="50"/>
        </w:numPr>
        <w:spacing w:before="360" w:after="240"/>
      </w:pPr>
      <w:bookmarkStart w:id="620" w:name="_Toc127951636"/>
      <w:r>
        <w:lastRenderedPageBreak/>
        <w:t>Conclusion</w:t>
      </w:r>
      <w:bookmarkEnd w:id="620"/>
    </w:p>
    <w:p w14:paraId="7355E715" w14:textId="77777777" w:rsidR="00F5753D" w:rsidRDefault="00F5753D" w:rsidP="005C0038">
      <w:pPr>
        <w:spacing w:after="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list down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21" w:name="_Toc127951637"/>
      <w:r w:rsidRPr="007B2ABB">
        <w:lastRenderedPageBreak/>
        <w:t>Future work</w:t>
      </w:r>
      <w:bookmarkEnd w:id="621"/>
    </w:p>
    <w:p w14:paraId="733C51E5" w14:textId="77777777" w:rsidR="00781B54" w:rsidRPr="005D38EE" w:rsidRDefault="00781B54"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Suggested improvements and further work: identify areas of improvement in the project and features of interest that can be added later on</w:t>
      </w:r>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22" w:name="_Toc127951638"/>
      <w:r w:rsidRPr="007B2ABB">
        <w:lastRenderedPageBreak/>
        <w:t>Student reflection</w:t>
      </w:r>
      <w:r>
        <w:t>s</w:t>
      </w:r>
      <w:bookmarkEnd w:id="622"/>
    </w:p>
    <w:p w14:paraId="70714DFA" w14:textId="77777777" w:rsidR="004D5729" w:rsidRPr="005D38EE" w:rsidRDefault="004D5729"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You can discuss (1) new technical skills acquired such as solving problems, designing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23" w:name="_Toc499635697"/>
      <w:bookmarkStart w:id="624" w:name="_Toc127951639"/>
      <w:bookmarkEnd w:id="570"/>
      <w:bookmarkEnd w:id="619"/>
      <w:r w:rsidRPr="79302DD9">
        <w:rPr>
          <w:sz w:val="36"/>
          <w:szCs w:val="36"/>
        </w:rPr>
        <w:lastRenderedPageBreak/>
        <w:t>References</w:t>
      </w:r>
      <w:bookmarkEnd w:id="623"/>
      <w:bookmarkEnd w:id="624"/>
    </w:p>
    <w:p w14:paraId="0D1F06DA" w14:textId="549CFCF5" w:rsidR="4C758F46" w:rsidRDefault="4C758F46" w:rsidP="79302DD9">
      <w:pPr>
        <w:ind w:left="567" w:hanging="567"/>
        <w:rPr>
          <w:rFonts w:ascii="Calibri" w:eastAsia="Calibri" w:hAnsi="Calibri" w:cs="Calibri"/>
        </w:rPr>
      </w:pPr>
      <w:bookmarkStart w:id="625" w:name="Bookmark4"/>
      <w:r w:rsidRPr="79302DD9">
        <w:rPr>
          <w:rFonts w:ascii="Calibri" w:eastAsia="Calibri" w:hAnsi="Calibri" w:cs="Calibri"/>
        </w:rPr>
        <w:t xml:space="preserve">[1] C. T. Security, “Enterprise password security guidelines in a Nutshell: TechTarget,” Security, </w:t>
      </w:r>
      <w:hyperlink r:id="rId30">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5"/>
    </w:p>
    <w:p w14:paraId="0FA1F940" w14:textId="1D9C3F0A" w:rsidR="678573DA" w:rsidRDefault="678573DA" w:rsidP="79302DD9">
      <w:pPr>
        <w:ind w:left="567" w:hanging="567"/>
        <w:rPr>
          <w:rFonts w:ascii="Calibri" w:eastAsia="Calibri" w:hAnsi="Calibri" w:cs="Calibri"/>
        </w:rPr>
      </w:pPr>
      <w:bookmarkStart w:id="626" w:name="Bookmark3"/>
      <w:r w:rsidRPr="79302DD9">
        <w:rPr>
          <w:rFonts w:ascii="Calibri" w:eastAsia="Calibri" w:hAnsi="Calibri" w:cs="Calibri"/>
        </w:rPr>
        <w:t xml:space="preserve">[2] A. O’Driscoll, “25+ password statistics that may change your password habits,” </w:t>
      </w:r>
      <w:proofErr w:type="spellStart"/>
      <w:r w:rsidRPr="79302DD9">
        <w:rPr>
          <w:rFonts w:ascii="Calibri" w:eastAsia="Calibri" w:hAnsi="Calibri" w:cs="Calibri"/>
        </w:rPr>
        <w:t>Comparitech</w:t>
      </w:r>
      <w:proofErr w:type="spellEnd"/>
      <w:r w:rsidRPr="79302DD9">
        <w:rPr>
          <w:rFonts w:ascii="Calibri" w:eastAsia="Calibri" w:hAnsi="Calibri" w:cs="Calibri"/>
        </w:rPr>
        <w:t xml:space="preserve">, </w:t>
      </w:r>
      <w:hyperlink r:id="rId31"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accessed Sep. 9, 2023).</w:t>
      </w:r>
      <w:bookmarkEnd w:id="626"/>
    </w:p>
    <w:p w14:paraId="25ED0F13" w14:textId="0DD6B0F3" w:rsidR="52C7464A" w:rsidRDefault="52C7464A" w:rsidP="79302DD9">
      <w:pPr>
        <w:ind w:left="567" w:hanging="567"/>
        <w:rPr>
          <w:rFonts w:ascii="Calibri" w:eastAsia="Calibri" w:hAnsi="Calibri" w:cs="Calibri"/>
        </w:rPr>
      </w:pPr>
      <w:bookmarkStart w:id="627"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32">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7"/>
    </w:p>
    <w:p w14:paraId="250F2912" w14:textId="1E7806CC" w:rsidR="748F76C6" w:rsidRDefault="748F76C6" w:rsidP="79302DD9">
      <w:pPr>
        <w:ind w:left="567" w:hanging="567"/>
      </w:pPr>
      <w:bookmarkStart w:id="628" w:name="Bookmark1"/>
      <w:r w:rsidRPr="79302DD9">
        <w:rPr>
          <w:rFonts w:ascii="Calibri" w:eastAsia="Calibri" w:hAnsi="Calibri" w:cs="Calibri"/>
        </w:rPr>
        <w:t xml:space="preserve">[4] “The human factor in Data Protection -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Institute,”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w:t>
      </w:r>
      <w:hyperlink r:id="rId33">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bookmarkEnd w:id="628"/>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29" w:name="_Toc274166462"/>
      <w:bookmarkStart w:id="630" w:name="_Toc116069878"/>
      <w:bookmarkStart w:id="631" w:name="_Toc127951640"/>
      <w:bookmarkStart w:id="632"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29"/>
      <w:bookmarkEnd w:id="630"/>
      <w:bookmarkEnd w:id="631"/>
    </w:p>
    <w:p w14:paraId="0E243843" w14:textId="77777777" w:rsidR="009D3CA3" w:rsidRDefault="009D3CA3" w:rsidP="009D3CA3">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w:t>
            </w:r>
            <w:proofErr w:type="spellStart"/>
            <w:r w:rsidRPr="00640354">
              <w:rPr>
                <w:highlight w:val="yellow"/>
              </w:rPr>
              <w:t>ToDo</w:t>
            </w:r>
            <w:proofErr w:type="spellEnd"/>
            <w:r w:rsidRPr="00640354">
              <w:rPr>
                <w:highlight w:val="yellow"/>
              </w:rPr>
              <w:t>: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r w:rsidRPr="2C0A5EC2">
              <w:t>?.</w:t>
            </w:r>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w:t>
            </w:r>
            <w:proofErr w:type="spellStart"/>
            <w:r w:rsidRPr="008F0A1A">
              <w:rPr>
                <w:highlight w:val="yellow"/>
              </w:rPr>
              <w:t>ToDo</w:t>
            </w:r>
            <w:proofErr w:type="spellEnd"/>
            <w:r w:rsidRPr="008F0A1A">
              <w:rPr>
                <w:highlight w:val="yellow"/>
              </w:rPr>
              <w:t>: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33" w:name="_Toc127951641"/>
      <w:bookmarkStart w:id="634" w:name="_Toc499635702"/>
      <w:bookmarkEnd w:id="632"/>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33"/>
    </w:p>
    <w:p w14:paraId="19FCE0BB" w14:textId="77777777" w:rsidR="00CE6CAE" w:rsidRDefault="00CE6CAE" w:rsidP="00CE6CAE">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card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machin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As expected</w:t>
            </w:r>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PIN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35" w:name="_Toc127951642"/>
      <w:r>
        <w:rPr>
          <w:sz w:val="36"/>
          <w:szCs w:val="36"/>
        </w:rPr>
        <w:lastRenderedPageBreak/>
        <w:t>Other Appendices</w:t>
      </w:r>
      <w:bookmarkEnd w:id="634"/>
      <w:bookmarkEnd w:id="635"/>
      <w:r>
        <w:rPr>
          <w:sz w:val="36"/>
          <w:szCs w:val="36"/>
        </w:rPr>
        <w:t xml:space="preserve"> </w:t>
      </w:r>
    </w:p>
    <w:p w14:paraId="228473F7" w14:textId="77777777" w:rsidR="004D5729" w:rsidRDefault="004D5729" w:rsidP="004D5729">
      <w:pPr>
        <w:spacing w:after="120" w:line="240" w:lineRule="auto"/>
      </w:pPr>
      <w:r w:rsidRPr="00C513EA">
        <w:t xml:space="preserve">&lt; </w:t>
      </w:r>
      <w:proofErr w:type="spellStart"/>
      <w:r w:rsidRPr="00792F3E">
        <w:rPr>
          <w:b/>
          <w:bCs/>
        </w:rPr>
        <w:t>ToDo</w:t>
      </w:r>
      <w:proofErr w:type="spellEnd"/>
      <w:r w:rsidRPr="00792F3E">
        <w:rPr>
          <w:b/>
          <w:bCs/>
        </w:rPr>
        <w:t>:</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7" w:author="Essa Ahmed Kamel Khalaf Aboujabal" w:date="2023-09-21T10:09:00Z" w:initials="EA">
    <w:p w14:paraId="3F41C96F" w14:textId="77777777" w:rsidR="0079264B" w:rsidRDefault="0079264B" w:rsidP="00FF5B14">
      <w:pPr>
        <w:pStyle w:val="CommentText"/>
      </w:pPr>
      <w:r>
        <w:rPr>
          <w:rStyle w:val="CommentReference"/>
        </w:rPr>
        <w:annotationRef/>
      </w:r>
      <w:r>
        <w:t>Specify the exact performance target</w:t>
      </w:r>
    </w:p>
  </w:comment>
  <w:comment w:id="358" w:author="Essa Ahmed Kamel Khalaf Aboujabal" w:date="2023-09-21T10:11:00Z" w:initials="EA">
    <w:p w14:paraId="407FE705" w14:textId="77777777" w:rsidR="0079264B" w:rsidRDefault="0079264B" w:rsidP="0093297F">
      <w:pPr>
        <w:pStyle w:val="CommentText"/>
      </w:pPr>
      <w:r>
        <w:rPr>
          <w:rStyle w:val="CommentReference"/>
        </w:rPr>
        <w:annotationRef/>
      </w:r>
      <w:r>
        <w:t>Can be elaborated in sub poi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41C96F" w15:done="0"/>
  <w15:commentEx w15:paraId="407FE7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694F6" w16cex:dateUtc="2023-09-21T07:09:00Z"/>
  <w16cex:commentExtensible w16cex:durableId="28B69564" w16cex:dateUtc="2023-09-21T07: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41C96F" w16cid:durableId="28B694F6"/>
  <w16cid:commentId w16cid:paraId="407FE705" w16cid:durableId="28B695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67AD3" w14:textId="77777777" w:rsidR="007A3056" w:rsidRDefault="007A3056" w:rsidP="00CA0258">
      <w:pPr>
        <w:spacing w:after="0" w:line="240" w:lineRule="auto"/>
      </w:pPr>
      <w:r>
        <w:separator/>
      </w:r>
    </w:p>
  </w:endnote>
  <w:endnote w:type="continuationSeparator" w:id="0">
    <w:p w14:paraId="3E68ADD1" w14:textId="77777777" w:rsidR="007A3056" w:rsidRDefault="007A3056" w:rsidP="00CA0258">
      <w:pPr>
        <w:spacing w:after="0" w:line="240" w:lineRule="auto"/>
      </w:pPr>
      <w:r>
        <w:continuationSeparator/>
      </w:r>
    </w:p>
  </w:endnote>
  <w:endnote w:type="continuationNotice" w:id="1">
    <w:p w14:paraId="617E1C06" w14:textId="77777777" w:rsidR="007A3056" w:rsidRDefault="007A30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B3477" w14:textId="77777777" w:rsidR="007A3056" w:rsidRDefault="007A3056" w:rsidP="00CA0258">
      <w:pPr>
        <w:spacing w:after="0" w:line="240" w:lineRule="auto"/>
      </w:pPr>
      <w:r>
        <w:separator/>
      </w:r>
    </w:p>
  </w:footnote>
  <w:footnote w:type="continuationSeparator" w:id="0">
    <w:p w14:paraId="15DAB751" w14:textId="77777777" w:rsidR="007A3056" w:rsidRDefault="007A3056" w:rsidP="00CA0258">
      <w:pPr>
        <w:spacing w:after="0" w:line="240" w:lineRule="auto"/>
      </w:pPr>
      <w:r>
        <w:continuationSeparator/>
      </w:r>
    </w:p>
  </w:footnote>
  <w:footnote w:type="continuationNotice" w:id="1">
    <w:p w14:paraId="4F0FCE1B" w14:textId="77777777" w:rsidR="007A3056" w:rsidRDefault="007A3056">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3"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6"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7"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9"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0"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1"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3"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4"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5" w15:restartNumberingAfterBreak="0">
    <w:nsid w:val="22AC5157"/>
    <w:multiLevelType w:val="hybridMultilevel"/>
    <w:tmpl w:val="F5CC4FCE"/>
    <w:lvl w:ilvl="0" w:tplc="21CC0CB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7"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1"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4"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5"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0"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1"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2"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3"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6"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7"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40"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1"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4"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6"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7"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48"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49"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1"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2"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4"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7"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59"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60"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3"/>
  </w:num>
  <w:num w:numId="2" w16cid:durableId="1708751140">
    <w:abstractNumId w:val="51"/>
  </w:num>
  <w:num w:numId="3" w16cid:durableId="1688092115">
    <w:abstractNumId w:val="9"/>
  </w:num>
  <w:num w:numId="4" w16cid:durableId="1026492190">
    <w:abstractNumId w:val="6"/>
  </w:num>
  <w:num w:numId="5" w16cid:durableId="131484153">
    <w:abstractNumId w:val="35"/>
  </w:num>
  <w:num w:numId="6" w16cid:durableId="732846967">
    <w:abstractNumId w:val="12"/>
  </w:num>
  <w:num w:numId="7" w16cid:durableId="220100629">
    <w:abstractNumId w:val="14"/>
  </w:num>
  <w:num w:numId="8" w16cid:durableId="1102916233">
    <w:abstractNumId w:val="50"/>
  </w:num>
  <w:num w:numId="9" w16cid:durableId="692339477">
    <w:abstractNumId w:val="48"/>
  </w:num>
  <w:num w:numId="10" w16cid:durableId="1091469305">
    <w:abstractNumId w:val="5"/>
  </w:num>
  <w:num w:numId="11" w16cid:durableId="726686367">
    <w:abstractNumId w:val="46"/>
  </w:num>
  <w:num w:numId="12" w16cid:durableId="463277928">
    <w:abstractNumId w:val="0"/>
  </w:num>
  <w:num w:numId="13" w16cid:durableId="1868523401">
    <w:abstractNumId w:val="13"/>
  </w:num>
  <w:num w:numId="14" w16cid:durableId="1555119307">
    <w:abstractNumId w:val="47"/>
  </w:num>
  <w:num w:numId="15" w16cid:durableId="594870920">
    <w:abstractNumId w:val="20"/>
  </w:num>
  <w:num w:numId="16" w16cid:durableId="1354069817">
    <w:abstractNumId w:val="40"/>
  </w:num>
  <w:num w:numId="17" w16cid:durableId="1759522551">
    <w:abstractNumId w:val="43"/>
  </w:num>
  <w:num w:numId="18" w16cid:durableId="1645426584">
    <w:abstractNumId w:val="2"/>
  </w:num>
  <w:num w:numId="19" w16cid:durableId="850411299">
    <w:abstractNumId w:val="31"/>
  </w:num>
  <w:num w:numId="20" w16cid:durableId="857351341">
    <w:abstractNumId w:val="56"/>
  </w:num>
  <w:num w:numId="21" w16cid:durableId="957641658">
    <w:abstractNumId w:val="45"/>
  </w:num>
  <w:num w:numId="22" w16cid:durableId="1398241931">
    <w:abstractNumId w:val="30"/>
  </w:num>
  <w:num w:numId="23" w16cid:durableId="136149522">
    <w:abstractNumId w:val="39"/>
  </w:num>
  <w:num w:numId="24" w16cid:durableId="1637756884">
    <w:abstractNumId w:val="8"/>
  </w:num>
  <w:num w:numId="25" w16cid:durableId="851260305">
    <w:abstractNumId w:val="32"/>
  </w:num>
  <w:num w:numId="26" w16cid:durableId="1994406148">
    <w:abstractNumId w:val="16"/>
  </w:num>
  <w:num w:numId="27" w16cid:durableId="1171526448">
    <w:abstractNumId w:val="58"/>
  </w:num>
  <w:num w:numId="28" w16cid:durableId="1689213752">
    <w:abstractNumId w:val="24"/>
  </w:num>
  <w:num w:numId="29" w16cid:durableId="1046904091">
    <w:abstractNumId w:val="10"/>
  </w:num>
  <w:num w:numId="30" w16cid:durableId="1367019668">
    <w:abstractNumId w:val="59"/>
  </w:num>
  <w:num w:numId="31" w16cid:durableId="72969298">
    <w:abstractNumId w:val="36"/>
  </w:num>
  <w:num w:numId="32" w16cid:durableId="427582586">
    <w:abstractNumId w:val="25"/>
  </w:num>
  <w:num w:numId="33" w16cid:durableId="1629513301">
    <w:abstractNumId w:val="52"/>
  </w:num>
  <w:num w:numId="34" w16cid:durableId="1301308545">
    <w:abstractNumId w:val="22"/>
  </w:num>
  <w:num w:numId="35" w16cid:durableId="1976911125">
    <w:abstractNumId w:val="53"/>
  </w:num>
  <w:num w:numId="36" w16cid:durableId="511838281">
    <w:abstractNumId w:val="18"/>
  </w:num>
  <w:num w:numId="37" w16cid:durableId="1406225654">
    <w:abstractNumId w:val="49"/>
  </w:num>
  <w:num w:numId="38" w16cid:durableId="1980567673">
    <w:abstractNumId w:val="33"/>
  </w:num>
  <w:num w:numId="39" w16cid:durableId="1709792962">
    <w:abstractNumId w:val="44"/>
  </w:num>
  <w:num w:numId="40" w16cid:durableId="431631777">
    <w:abstractNumId w:val="21"/>
  </w:num>
  <w:num w:numId="41" w16cid:durableId="883057754">
    <w:abstractNumId w:val="55"/>
  </w:num>
  <w:num w:numId="42" w16cid:durableId="122189306">
    <w:abstractNumId w:val="4"/>
  </w:num>
  <w:num w:numId="43" w16cid:durableId="1784184125">
    <w:abstractNumId w:val="42"/>
  </w:num>
  <w:num w:numId="44" w16cid:durableId="1057434818">
    <w:abstractNumId w:val="60"/>
  </w:num>
  <w:num w:numId="45" w16cid:durableId="1885555102">
    <w:abstractNumId w:val="57"/>
  </w:num>
  <w:num w:numId="46" w16cid:durableId="1415325125">
    <w:abstractNumId w:val="38"/>
  </w:num>
  <w:num w:numId="47" w16cid:durableId="1752115272">
    <w:abstractNumId w:val="37"/>
  </w:num>
  <w:num w:numId="48" w16cid:durableId="1236208119">
    <w:abstractNumId w:val="54"/>
  </w:num>
  <w:num w:numId="49" w16cid:durableId="98989429">
    <w:abstractNumId w:val="28"/>
  </w:num>
  <w:num w:numId="50" w16cid:durableId="1822305580">
    <w:abstractNumId w:val="3"/>
  </w:num>
  <w:num w:numId="51" w16cid:durableId="1161656761">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7"/>
  </w:num>
  <w:num w:numId="53" w16cid:durableId="770395964">
    <w:abstractNumId w:val="19"/>
  </w:num>
  <w:num w:numId="54" w16cid:durableId="770590133">
    <w:abstractNumId w:val="17"/>
  </w:num>
  <w:num w:numId="55" w16cid:durableId="2024428636">
    <w:abstractNumId w:val="34"/>
  </w:num>
  <w:num w:numId="56" w16cid:durableId="975376400">
    <w:abstractNumId w:val="41"/>
  </w:num>
  <w:num w:numId="57" w16cid:durableId="1572230180">
    <w:abstractNumId w:val="27"/>
  </w:num>
  <w:num w:numId="58" w16cid:durableId="1347635575">
    <w:abstractNumId w:val="11"/>
  </w:num>
  <w:num w:numId="59" w16cid:durableId="722145063">
    <w:abstractNumId w:val="1"/>
  </w:num>
  <w:num w:numId="60" w16cid:durableId="34290179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6"/>
  </w:num>
  <w:num w:numId="64" w16cid:durableId="1304774078">
    <w:abstractNumId w:val="1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ssa Ahmed Kamel Khalaf Aboujabal">
    <w15:presenceInfo w15:providerId="AD" w15:userId="S::ea2004969@qu.edu.qa::562bf3a0-f1d3-4ce4-be95-19bb3a1869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4C1A"/>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C758B"/>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1F26"/>
    <w:rsid w:val="002F7AAD"/>
    <w:rsid w:val="00300FE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67569"/>
    <w:rsid w:val="00770A06"/>
    <w:rsid w:val="0077131C"/>
    <w:rsid w:val="00771FDC"/>
    <w:rsid w:val="007740F3"/>
    <w:rsid w:val="007757F3"/>
    <w:rsid w:val="00775D32"/>
    <w:rsid w:val="00776243"/>
    <w:rsid w:val="00781B54"/>
    <w:rsid w:val="00785ECD"/>
    <w:rsid w:val="00786812"/>
    <w:rsid w:val="0079264B"/>
    <w:rsid w:val="00792F3E"/>
    <w:rsid w:val="00794E5B"/>
    <w:rsid w:val="00795257"/>
    <w:rsid w:val="00795E9C"/>
    <w:rsid w:val="00796232"/>
    <w:rsid w:val="007A0A21"/>
    <w:rsid w:val="007A0E7A"/>
    <w:rsid w:val="007A1B72"/>
    <w:rsid w:val="007A2028"/>
    <w:rsid w:val="007A3056"/>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54B9D"/>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0325"/>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390F"/>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DBD"/>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3E47"/>
    <w:rsid w:val="00D44087"/>
    <w:rsid w:val="00D46F9D"/>
    <w:rsid w:val="00D47A5B"/>
    <w:rsid w:val="00D507E2"/>
    <w:rsid w:val="00D54E4C"/>
    <w:rsid w:val="00D559B9"/>
    <w:rsid w:val="00D562B2"/>
    <w:rsid w:val="00D57D1F"/>
    <w:rsid w:val="00D606F2"/>
    <w:rsid w:val="00D60CC6"/>
    <w:rsid w:val="00D60FAD"/>
    <w:rsid w:val="00D61305"/>
    <w:rsid w:val="00D66199"/>
    <w:rsid w:val="00D71C77"/>
    <w:rsid w:val="00D72331"/>
    <w:rsid w:val="00D72905"/>
    <w:rsid w:val="00D72C1D"/>
    <w:rsid w:val="00D7321C"/>
    <w:rsid w:val="00D733E0"/>
    <w:rsid w:val="00D73B89"/>
    <w:rsid w:val="00D76E5F"/>
    <w:rsid w:val="00D80AB6"/>
    <w:rsid w:val="00D81F0F"/>
    <w:rsid w:val="00D8563F"/>
    <w:rsid w:val="00D85CF9"/>
    <w:rsid w:val="00D86F88"/>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3428"/>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4CD8"/>
    <w:rsid w:val="00F5753D"/>
    <w:rsid w:val="00F61068"/>
    <w:rsid w:val="00F61422"/>
    <w:rsid w:val="00F623FE"/>
    <w:rsid w:val="00F638A8"/>
    <w:rsid w:val="00F65C41"/>
    <w:rsid w:val="00F67D4F"/>
    <w:rsid w:val="00F70033"/>
    <w:rsid w:val="00F7535E"/>
    <w:rsid w:val="00F8342E"/>
    <w:rsid w:val="00F8442F"/>
    <w:rsid w:val="00F8591E"/>
    <w:rsid w:val="00F86E0F"/>
    <w:rsid w:val="00F91A8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Grid-Accent111">
    <w:name w:val="Light Grid - Accent 111"/>
    <w:basedOn w:val="TableNormal"/>
    <w:uiPriority w:val="62"/>
    <w:rsid w:val="001C758B"/>
    <w:pPr>
      <w:spacing w:after="0" w:line="240" w:lineRule="auto"/>
    </w:pPr>
    <w:tblPr>
      <w:tblStyleRowBandSize w:val="1"/>
      <w:tblStyleColBandSize w:val="1"/>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comments" Target="comment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s://www.ponemon.org/local/upload/file/The_Human_Factor_in_data_Protection_WP_FINAL.pdf"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www.ibm.com/security/digital-assets/cost-data-breach-report/1Cost%20of%20a%20Data%20Breach%20Report%202020.pdf" TargetMode="External"/><Relationship Id="rId37" Type="http://schemas.microsoft.com/office/2020/10/relationships/intelligence" Target="intelligence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microsoft.com/office/2016/09/relationships/commentsIds" Target="commentsIds.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comparitech.com/blog/information-security/password-statistic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microsoft.com/office/2011/relationships/commentsExtended" Target="commentsExtended.xml"/><Relationship Id="rId30" Type="http://schemas.openxmlformats.org/officeDocument/2006/relationships/hyperlink" Target="https://www.techtarget.com/searchsecurity/post/Enterprise-password-security-guidelines-in-a-nutshell" TargetMode="External"/><Relationship Id="rId35"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SIST02.XSL" StyleName="SIST02"/>
</file>

<file path=customXml/item3.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2.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3.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1A1C6F8-3B74-46F7-AF71-6CD48779A8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2</Pages>
  <Words>9235</Words>
  <Characters>5264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Khalifa Ebrahim M M Yousuf</cp:lastModifiedBy>
  <cp:revision>26</cp:revision>
  <dcterms:created xsi:type="dcterms:W3CDTF">2023-02-22T12:50:00Z</dcterms:created>
  <dcterms:modified xsi:type="dcterms:W3CDTF">2023-09-2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